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263B6C" w14:textId="0A2EE388" w:rsidR="007565E3" w:rsidRPr="00AE7361" w:rsidRDefault="003B6C64" w:rsidP="00650B60">
      <w:pPr>
        <w:spacing w:before="120"/>
        <w:jc w:val="center"/>
        <w:rPr>
          <w:rFonts w:cs="Arial"/>
          <w:b/>
          <w:szCs w:val="24"/>
          <w:lang w:val="cy-GB"/>
        </w:rPr>
      </w:pPr>
      <w:r>
        <w:rPr>
          <w:rFonts w:cs="Arial"/>
          <w:b/>
          <w:szCs w:val="24"/>
          <w:lang w:val="cy-GB"/>
        </w:rPr>
        <w:t>Strategaeth Cronfa Arloesi Ymchwil Cymru</w:t>
      </w:r>
      <w:r w:rsidR="006E5F31" w:rsidRPr="00AE7361">
        <w:rPr>
          <w:rFonts w:cs="Arial"/>
          <w:b/>
          <w:szCs w:val="24"/>
          <w:lang w:val="cy-GB"/>
        </w:rPr>
        <w:t xml:space="preserve"> 2023/24 – 2027/28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6186"/>
      </w:tblGrid>
      <w:tr w:rsidR="007565E3" w:rsidRPr="00AE7361" w14:paraId="70E446C5" w14:textId="77777777" w:rsidTr="007565E3">
        <w:tc>
          <w:tcPr>
            <w:tcW w:w="2830" w:type="dxa"/>
            <w:shd w:val="clear" w:color="auto" w:fill="E7E6E6" w:themeFill="background2"/>
          </w:tcPr>
          <w:p w14:paraId="1DC28DCE" w14:textId="63DDB3E0" w:rsidR="007565E3" w:rsidRPr="00AE7361" w:rsidRDefault="003B6C64" w:rsidP="007565E3">
            <w:pPr>
              <w:rPr>
                <w:rFonts w:cs="Arial"/>
                <w:b/>
                <w:szCs w:val="24"/>
                <w:lang w:val="cy-GB"/>
              </w:rPr>
            </w:pPr>
            <w:r>
              <w:rPr>
                <w:rFonts w:cs="Arial"/>
                <w:b/>
                <w:szCs w:val="24"/>
                <w:lang w:val="cy-GB"/>
              </w:rPr>
              <w:t>Sefydliad</w:t>
            </w:r>
            <w:r w:rsidR="007565E3" w:rsidRPr="00AE7361">
              <w:rPr>
                <w:rFonts w:cs="Arial"/>
                <w:b/>
                <w:szCs w:val="24"/>
                <w:lang w:val="cy-GB"/>
              </w:rPr>
              <w:t>:</w:t>
            </w:r>
          </w:p>
          <w:p w14:paraId="4BC6DD12" w14:textId="77777777" w:rsidR="007565E3" w:rsidRPr="00AE7361" w:rsidRDefault="007565E3" w:rsidP="007565E3">
            <w:pPr>
              <w:rPr>
                <w:rFonts w:cs="Arial"/>
                <w:b/>
                <w:szCs w:val="24"/>
                <w:lang w:val="cy-GB"/>
              </w:rPr>
            </w:pPr>
          </w:p>
        </w:tc>
        <w:tc>
          <w:tcPr>
            <w:tcW w:w="6186" w:type="dxa"/>
          </w:tcPr>
          <w:p w14:paraId="271BCF16" w14:textId="342953DA" w:rsidR="007565E3" w:rsidRPr="00AE7361" w:rsidRDefault="000342EE" w:rsidP="007565E3">
            <w:pPr>
              <w:rPr>
                <w:rFonts w:cs="Arial"/>
                <w:szCs w:val="24"/>
                <w:lang w:val="cy-GB"/>
              </w:rPr>
            </w:pPr>
            <w:r>
              <w:rPr>
                <w:rFonts w:cs="Arial"/>
                <w:szCs w:val="24"/>
                <w:lang w:val="cy-GB"/>
              </w:rPr>
              <w:t>Prifysgol Abertawe</w:t>
            </w:r>
          </w:p>
        </w:tc>
      </w:tr>
      <w:tr w:rsidR="009C4C88" w:rsidRPr="00AE7361" w14:paraId="736E16E3" w14:textId="77777777" w:rsidTr="009C4C88">
        <w:tc>
          <w:tcPr>
            <w:tcW w:w="2830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60FEA8CE" w14:textId="3DA074CB" w:rsidR="009C4C88" w:rsidRPr="00AE7361" w:rsidRDefault="003B6C64" w:rsidP="009C4C88">
            <w:pPr>
              <w:rPr>
                <w:rFonts w:cs="Arial"/>
                <w:b/>
                <w:szCs w:val="24"/>
                <w:lang w:val="cy-GB"/>
              </w:rPr>
            </w:pPr>
            <w:r>
              <w:rPr>
                <w:rFonts w:cs="Arial"/>
                <w:b/>
                <w:szCs w:val="24"/>
                <w:lang w:val="cy-GB"/>
              </w:rPr>
              <w:t>Arweinydd strategaeth Cronfa Arloesi Ymchwil Cymru</w:t>
            </w:r>
            <w:r w:rsidR="009C4C88" w:rsidRPr="00AE7361">
              <w:rPr>
                <w:rFonts w:cs="Arial"/>
                <w:b/>
                <w:szCs w:val="24"/>
                <w:lang w:val="cy-GB"/>
              </w:rPr>
              <w:t>:</w:t>
            </w:r>
          </w:p>
          <w:p w14:paraId="29EA0774" w14:textId="4395B2F1" w:rsidR="009C4C88" w:rsidRPr="00AE7361" w:rsidRDefault="009C4C88" w:rsidP="009C4C88">
            <w:pPr>
              <w:rPr>
                <w:rFonts w:cs="Arial"/>
                <w:b/>
                <w:szCs w:val="24"/>
                <w:lang w:val="cy-GB"/>
              </w:rPr>
            </w:pPr>
          </w:p>
        </w:tc>
        <w:tc>
          <w:tcPr>
            <w:tcW w:w="6186" w:type="dxa"/>
            <w:tcBorders>
              <w:bottom w:val="single" w:sz="4" w:space="0" w:color="auto"/>
            </w:tcBorders>
          </w:tcPr>
          <w:p w14:paraId="5AFB3D5E" w14:textId="1D9951C6" w:rsidR="009C4C88" w:rsidRPr="00AE7361" w:rsidRDefault="000342EE">
            <w:pPr>
              <w:rPr>
                <w:lang w:val="cy-GB"/>
              </w:rPr>
            </w:pPr>
            <w:r w:rsidRPr="000342EE">
              <w:rPr>
                <w:lang w:val="cy-GB"/>
              </w:rPr>
              <w:t>Yr Athro Helen Griffiths</w:t>
            </w:r>
          </w:p>
        </w:tc>
      </w:tr>
      <w:tr w:rsidR="009C4C88" w:rsidRPr="00AE7361" w14:paraId="11549138" w14:textId="77777777" w:rsidTr="009C4C88">
        <w:tc>
          <w:tcPr>
            <w:tcW w:w="2830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156C9249" w14:textId="709065A2" w:rsidR="009C4C88" w:rsidRPr="00AE7361" w:rsidRDefault="003B6C64" w:rsidP="009C4C88">
            <w:pPr>
              <w:rPr>
                <w:rFonts w:cs="Arial"/>
                <w:b/>
                <w:szCs w:val="24"/>
                <w:lang w:val="cy-GB"/>
              </w:rPr>
            </w:pPr>
            <w:r>
              <w:rPr>
                <w:rFonts w:cs="Arial"/>
                <w:b/>
                <w:szCs w:val="24"/>
                <w:lang w:val="cy-GB"/>
              </w:rPr>
              <w:t>E-bost:</w:t>
            </w:r>
          </w:p>
          <w:p w14:paraId="63E5056E" w14:textId="00EA3B89" w:rsidR="009C4C88" w:rsidRPr="00AE7361" w:rsidRDefault="009C4C88" w:rsidP="009C4C88">
            <w:pPr>
              <w:rPr>
                <w:rFonts w:cs="Arial"/>
                <w:b/>
                <w:szCs w:val="24"/>
                <w:lang w:val="cy-GB"/>
              </w:rPr>
            </w:pPr>
          </w:p>
        </w:tc>
        <w:tc>
          <w:tcPr>
            <w:tcW w:w="6186" w:type="dxa"/>
            <w:tcBorders>
              <w:bottom w:val="single" w:sz="4" w:space="0" w:color="auto"/>
            </w:tcBorders>
          </w:tcPr>
          <w:p w14:paraId="640E3D5A" w14:textId="70BCA13B" w:rsidR="009C4C88" w:rsidRPr="00AE7361" w:rsidRDefault="000342EE">
            <w:pPr>
              <w:rPr>
                <w:lang w:val="cy-GB"/>
              </w:rPr>
            </w:pPr>
            <w:hyperlink r:id="rId8" w:history="1">
              <w:r w:rsidRPr="000342EE">
                <w:rPr>
                  <w:rStyle w:val="Hyperlink"/>
                  <w:lang w:val="cy-GB"/>
                </w:rPr>
                <w:t>h.r.griffiths@abertawe.ac.uk</w:t>
              </w:r>
            </w:hyperlink>
          </w:p>
        </w:tc>
      </w:tr>
    </w:tbl>
    <w:p w14:paraId="144EB35E" w14:textId="20B50EA5" w:rsidR="007565E3" w:rsidRDefault="007565E3" w:rsidP="00650B60">
      <w:pPr>
        <w:pStyle w:val="NoSpacing"/>
        <w:rPr>
          <w:lang w:val="cy-GB"/>
        </w:rPr>
      </w:pPr>
    </w:p>
    <w:p w14:paraId="5CFF958C" w14:textId="77777777" w:rsidR="00650B60" w:rsidRPr="00AE7361" w:rsidRDefault="00650B60" w:rsidP="00650B60">
      <w:pPr>
        <w:pStyle w:val="NoSpacing"/>
        <w:rPr>
          <w:lang w:val="cy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565E3" w:rsidRPr="00AE7361" w14:paraId="4ED7C107" w14:textId="77777777" w:rsidTr="00F837FB">
        <w:tc>
          <w:tcPr>
            <w:tcW w:w="9016" w:type="dxa"/>
            <w:shd w:val="clear" w:color="auto" w:fill="DEEAF6" w:themeFill="accent1" w:themeFillTint="33"/>
          </w:tcPr>
          <w:p w14:paraId="0A535183" w14:textId="2D5EF73D" w:rsidR="00822289" w:rsidRPr="00AE7361" w:rsidRDefault="00647F86" w:rsidP="00822289">
            <w:pPr>
              <w:rPr>
                <w:rFonts w:cs="Arial"/>
                <w:b/>
                <w:szCs w:val="24"/>
                <w:lang w:val="cy-GB"/>
              </w:rPr>
            </w:pPr>
            <w:r>
              <w:rPr>
                <w:rFonts w:cs="Arial"/>
                <w:b/>
                <w:szCs w:val="24"/>
                <w:lang w:val="cy-GB"/>
              </w:rPr>
              <w:t>Adra</w:t>
            </w:r>
            <w:r w:rsidR="00822289" w:rsidRPr="00AE7361">
              <w:rPr>
                <w:rFonts w:cs="Arial"/>
                <w:b/>
                <w:szCs w:val="24"/>
                <w:lang w:val="cy-GB"/>
              </w:rPr>
              <w:t>n A</w:t>
            </w:r>
            <w:r w:rsidR="00247AB4" w:rsidRPr="00AE7361">
              <w:rPr>
                <w:rFonts w:cs="Arial"/>
                <w:b/>
                <w:szCs w:val="24"/>
                <w:lang w:val="cy-GB"/>
              </w:rPr>
              <w:t>:</w:t>
            </w:r>
            <w:r w:rsidR="009C4C88" w:rsidRPr="00AE7361">
              <w:rPr>
                <w:rFonts w:cs="Arial"/>
                <w:b/>
                <w:szCs w:val="24"/>
                <w:lang w:val="cy-GB"/>
              </w:rPr>
              <w:t xml:space="preserve"> </w:t>
            </w:r>
            <w:r>
              <w:rPr>
                <w:rFonts w:cs="Arial"/>
                <w:b/>
                <w:szCs w:val="24"/>
                <w:lang w:val="cy-GB"/>
              </w:rPr>
              <w:t>Trosolwg</w:t>
            </w:r>
          </w:p>
          <w:p w14:paraId="396ABCBF" w14:textId="77777777" w:rsidR="00247AB4" w:rsidRPr="00AE7361" w:rsidRDefault="00247AB4" w:rsidP="00822289">
            <w:pPr>
              <w:rPr>
                <w:rFonts w:cs="Arial"/>
                <w:b/>
                <w:szCs w:val="24"/>
                <w:lang w:val="cy-GB"/>
              </w:rPr>
            </w:pPr>
          </w:p>
        </w:tc>
      </w:tr>
      <w:tr w:rsidR="00822289" w:rsidRPr="00AE7361" w14:paraId="0095DA62" w14:textId="77777777" w:rsidTr="00F837FB">
        <w:tc>
          <w:tcPr>
            <w:tcW w:w="9016" w:type="dxa"/>
            <w:shd w:val="clear" w:color="auto" w:fill="DEEAF6" w:themeFill="accent1" w:themeFillTint="33"/>
          </w:tcPr>
          <w:p w14:paraId="46151AFC" w14:textId="34D48AE8" w:rsidR="00822289" w:rsidRPr="00AE7361" w:rsidRDefault="00647F86" w:rsidP="00822289">
            <w:pPr>
              <w:pStyle w:val="ListParagraph"/>
              <w:numPr>
                <w:ilvl w:val="0"/>
                <w:numId w:val="3"/>
              </w:numPr>
              <w:rPr>
                <w:rFonts w:cs="Arial"/>
                <w:b/>
                <w:szCs w:val="24"/>
                <w:lang w:val="cy-GB"/>
              </w:rPr>
            </w:pPr>
            <w:r>
              <w:rPr>
                <w:rFonts w:cs="Arial"/>
                <w:b/>
                <w:szCs w:val="24"/>
                <w:lang w:val="cy-GB"/>
              </w:rPr>
              <w:t>Uchelgeisiau strategol</w:t>
            </w:r>
          </w:p>
          <w:p w14:paraId="32B90F89" w14:textId="77777777" w:rsidR="00822289" w:rsidRPr="00AE7361" w:rsidRDefault="00822289" w:rsidP="00700748">
            <w:pPr>
              <w:rPr>
                <w:rFonts w:cs="Arial"/>
                <w:b/>
                <w:szCs w:val="24"/>
                <w:lang w:val="cy-GB"/>
              </w:rPr>
            </w:pPr>
          </w:p>
        </w:tc>
      </w:tr>
      <w:tr w:rsidR="007565E3" w:rsidRPr="00AE7361" w14:paraId="1A5B79BE" w14:textId="77777777" w:rsidTr="007565E3">
        <w:tc>
          <w:tcPr>
            <w:tcW w:w="9016" w:type="dxa"/>
          </w:tcPr>
          <w:p w14:paraId="4203FB63" w14:textId="1ED04A58" w:rsidR="00C438F7" w:rsidRDefault="00647F86">
            <w:pPr>
              <w:rPr>
                <w:rFonts w:cs="Arial"/>
                <w:sz w:val="20"/>
                <w:lang w:val="cy-GB"/>
              </w:rPr>
            </w:pPr>
            <w:r>
              <w:rPr>
                <w:rFonts w:cs="Arial"/>
                <w:i/>
                <w:lang w:val="cy-GB"/>
              </w:rPr>
              <w:t>Darparwch drosolwg o ymagwedd pum mlynedd eich sefydliad at gefnogi gweithgareddau cyfnewid gwybodaeth a sut y bydd y rhain yn cael eu cefnogi gan Gronfa Arloesi Ymchwil Cymru. Efallai y byddwch yn dymuno amlygu meysydd bras yr ydych yn eu targedu</w:t>
            </w:r>
            <w:r w:rsidR="00B24C95">
              <w:rPr>
                <w:rFonts w:cs="Arial"/>
                <w:i/>
                <w:lang w:val="cy-GB"/>
              </w:rPr>
              <w:t>, a sut y mae’r rhain yn gyson â’ch cenhadaeth sefydliadol a strategaethau mewnol</w:t>
            </w:r>
            <w:r w:rsidR="004B58D1" w:rsidRPr="00AE7361">
              <w:rPr>
                <w:rFonts w:cs="Arial"/>
                <w:i/>
                <w:lang w:val="cy-GB"/>
              </w:rPr>
              <w:t>.</w:t>
            </w:r>
            <w:r w:rsidR="00700748" w:rsidRPr="00AE7361">
              <w:rPr>
                <w:rFonts w:cs="Arial"/>
                <w:i/>
                <w:sz w:val="20"/>
                <w:lang w:val="cy-GB"/>
              </w:rPr>
              <w:t xml:space="preserve"> </w:t>
            </w:r>
            <w:r w:rsidR="00807DEF" w:rsidRPr="00AE7361">
              <w:rPr>
                <w:rFonts w:cs="Arial"/>
                <w:sz w:val="20"/>
                <w:lang w:val="cy-GB"/>
              </w:rPr>
              <w:t>[</w:t>
            </w:r>
            <w:r w:rsidR="00B24C95">
              <w:rPr>
                <w:rFonts w:cs="Arial"/>
                <w:sz w:val="20"/>
                <w:lang w:val="cy-GB"/>
              </w:rPr>
              <w:t>uchafswm o</w:t>
            </w:r>
            <w:r w:rsidR="00807DEF" w:rsidRPr="00AE7361">
              <w:rPr>
                <w:rFonts w:cs="Arial"/>
                <w:sz w:val="20"/>
                <w:lang w:val="cy-GB"/>
              </w:rPr>
              <w:t xml:space="preserve"> 25</w:t>
            </w:r>
            <w:r w:rsidR="00700748" w:rsidRPr="00AE7361">
              <w:rPr>
                <w:rFonts w:cs="Arial"/>
                <w:sz w:val="20"/>
                <w:lang w:val="cy-GB"/>
              </w:rPr>
              <w:t xml:space="preserve">0 </w:t>
            </w:r>
            <w:r w:rsidR="00B24C95">
              <w:rPr>
                <w:rFonts w:cs="Arial"/>
                <w:sz w:val="20"/>
                <w:lang w:val="cy-GB"/>
              </w:rPr>
              <w:t>o eiriau</w:t>
            </w:r>
            <w:r w:rsidR="00700748" w:rsidRPr="00AE7361">
              <w:rPr>
                <w:rFonts w:cs="Arial"/>
                <w:sz w:val="20"/>
                <w:lang w:val="cy-GB"/>
              </w:rPr>
              <w:t>]</w:t>
            </w:r>
          </w:p>
          <w:p w14:paraId="7F023467" w14:textId="77777777" w:rsidR="000342EE" w:rsidRDefault="000342EE">
            <w:pPr>
              <w:rPr>
                <w:rFonts w:cs="Arial"/>
                <w:i/>
                <w:sz w:val="20"/>
                <w:lang w:val="cy-GB"/>
              </w:rPr>
            </w:pPr>
          </w:p>
          <w:p w14:paraId="530BECB8" w14:textId="77777777" w:rsidR="000342EE" w:rsidRPr="00AE7361" w:rsidRDefault="000342EE">
            <w:pPr>
              <w:rPr>
                <w:rFonts w:cs="Arial"/>
                <w:i/>
                <w:lang w:val="cy-GB"/>
              </w:rPr>
            </w:pPr>
          </w:p>
          <w:p w14:paraId="0B85404A" w14:textId="77777777" w:rsidR="000342EE" w:rsidRPr="000342EE" w:rsidRDefault="000342EE" w:rsidP="000342EE">
            <w:pPr>
              <w:rPr>
                <w:rFonts w:cs="Arial"/>
                <w:szCs w:val="24"/>
                <w:lang w:val="en-US"/>
              </w:rPr>
            </w:pPr>
            <w:r w:rsidRPr="000342EE">
              <w:rPr>
                <w:rFonts w:cs="Arial"/>
                <w:szCs w:val="24"/>
                <w:lang w:val="cy-GB"/>
              </w:rPr>
              <w:t xml:space="preserve">Mae Prifysgol </w:t>
            </w:r>
            <w:proofErr w:type="spellStart"/>
            <w:r w:rsidRPr="000342EE">
              <w:rPr>
                <w:rFonts w:cs="Arial"/>
                <w:szCs w:val="24"/>
                <w:lang w:val="cy-GB"/>
              </w:rPr>
              <w:t>Abertawe’n</w:t>
            </w:r>
            <w:proofErr w:type="spellEnd"/>
            <w:r w:rsidRPr="000342EE">
              <w:rPr>
                <w:rFonts w:cs="Arial"/>
                <w:szCs w:val="24"/>
                <w:lang w:val="cy-GB"/>
              </w:rPr>
              <w:t xml:space="preserve"> rhychwantu'r ystod gyfan o ymdrechion academaidd a diwylliannol, gan arwain ffyrdd newydd o feddwl a chyflawni canlyniadau ymchwil er lles pawb. Prifysgol sy'n rhoi pwyslais ar ymchwil, a leolir yn un o ranbarthau mwyaf difreintiedig gogledd Ewrop (Gorllewin Cymru a'r Cymoedd), mae ein Prifysgol ni'n brifysgol angori, sy'n creu effaith economaidd, gymdeithasol, ddiwylliannol ac iechyd â chyrhaeddiad byd-eang, gan aros yn ffyddlon i'n cenhadaeth a luniwyd dros ganrif yn ôl. Ochr yn ochr ag ymchwil ddarganfod, rydym yn meithrin cydweithrediadau uchelgeisiol, gan greu ymchwil ac yn cyflawni arloesi trawsnewidiol ar y cyd â'n partneriaid. Rydym yn gymuned unedig â diben cyffredin: gwneud gwahaniaeth i wella bywydau a dyfodol pobl ym mhob rhan o'n cymdeithas ac ar draws ffiniau. Rydym yn hyrwyddo ac yn hwyluso diwylliant ymchwil cyffrous a ffyniannus sy'n hwyluso effaith.</w:t>
            </w:r>
          </w:p>
          <w:p w14:paraId="18783572" w14:textId="77777777" w:rsidR="007565E3" w:rsidRDefault="007565E3">
            <w:pPr>
              <w:rPr>
                <w:rFonts w:cs="Arial"/>
                <w:szCs w:val="24"/>
                <w:lang w:val="cy-GB"/>
              </w:rPr>
            </w:pPr>
          </w:p>
          <w:p w14:paraId="3F35904D" w14:textId="77777777" w:rsidR="000342EE" w:rsidRDefault="000342EE">
            <w:pPr>
              <w:rPr>
                <w:rFonts w:cs="Arial"/>
                <w:szCs w:val="24"/>
                <w:lang w:val="cy-GB"/>
              </w:rPr>
            </w:pPr>
          </w:p>
          <w:p w14:paraId="39328B64" w14:textId="77777777" w:rsidR="000342EE" w:rsidRPr="000342EE" w:rsidRDefault="000342EE" w:rsidP="000342EE">
            <w:pPr>
              <w:rPr>
                <w:rFonts w:cs="Arial"/>
                <w:i/>
                <w:szCs w:val="24"/>
                <w:lang w:val="en-US"/>
              </w:rPr>
            </w:pPr>
            <w:r w:rsidRPr="000342EE">
              <w:rPr>
                <w:rFonts w:cs="Arial"/>
                <w:i/>
                <w:iCs/>
                <w:szCs w:val="24"/>
                <w:lang w:val="cy-GB"/>
              </w:rPr>
              <w:t xml:space="preserve">Disgrifir ein hymagwedd at gyfnewid gwybodaeth mewn strategaethau piler ar gyfer </w:t>
            </w:r>
          </w:p>
          <w:p w14:paraId="631A5F35" w14:textId="77777777" w:rsidR="000342EE" w:rsidRPr="000342EE" w:rsidRDefault="000342EE" w:rsidP="000342EE">
            <w:pPr>
              <w:numPr>
                <w:ilvl w:val="0"/>
                <w:numId w:val="6"/>
              </w:numPr>
              <w:rPr>
                <w:rFonts w:cs="Arial"/>
                <w:szCs w:val="24"/>
                <w:lang w:val="en-US"/>
              </w:rPr>
            </w:pPr>
            <w:r w:rsidRPr="000342EE">
              <w:rPr>
                <w:rFonts w:cs="Arial"/>
                <w:b/>
                <w:bCs/>
                <w:szCs w:val="24"/>
                <w:lang w:val="cy-GB"/>
              </w:rPr>
              <w:t xml:space="preserve">Ymchwil ac Arloesi; </w:t>
            </w:r>
            <w:r w:rsidRPr="000342EE">
              <w:rPr>
                <w:rFonts w:cs="Arial"/>
                <w:szCs w:val="24"/>
                <w:lang w:val="cy-GB"/>
              </w:rPr>
              <w:t>Dod â Phobl a Syniadau Ynghyd; Gwreiddio a Chyflawni Effaith Ymchwil; ac Amgylchedd Ymchwil Cynhyrchiol.</w:t>
            </w:r>
          </w:p>
          <w:p w14:paraId="05C352F8" w14:textId="77777777" w:rsidR="000342EE" w:rsidRPr="000342EE" w:rsidRDefault="000342EE" w:rsidP="000342EE">
            <w:pPr>
              <w:numPr>
                <w:ilvl w:val="0"/>
                <w:numId w:val="6"/>
              </w:numPr>
              <w:rPr>
                <w:rFonts w:cs="Arial"/>
                <w:szCs w:val="24"/>
                <w:lang w:val="en-US"/>
              </w:rPr>
            </w:pPr>
            <w:r w:rsidRPr="000342EE">
              <w:rPr>
                <w:rFonts w:cs="Arial"/>
                <w:b/>
                <w:bCs/>
                <w:szCs w:val="24"/>
                <w:lang w:val="cy-GB"/>
              </w:rPr>
              <w:t xml:space="preserve">Mentergarwch; </w:t>
            </w:r>
            <w:r w:rsidRPr="000342EE">
              <w:rPr>
                <w:rFonts w:cs="Arial"/>
                <w:szCs w:val="24"/>
                <w:lang w:val="cy-GB"/>
              </w:rPr>
              <w:t>Datgloi Dawn: Amgylchedd Galluogi; ac Effaith ar Le</w:t>
            </w:r>
          </w:p>
          <w:p w14:paraId="315297FC" w14:textId="77777777" w:rsidR="000342EE" w:rsidRPr="000342EE" w:rsidRDefault="000342EE" w:rsidP="000342EE">
            <w:pPr>
              <w:numPr>
                <w:ilvl w:val="0"/>
                <w:numId w:val="6"/>
              </w:numPr>
              <w:rPr>
                <w:rFonts w:cs="Arial"/>
                <w:szCs w:val="24"/>
                <w:lang w:val="en-US"/>
              </w:rPr>
            </w:pPr>
            <w:r w:rsidRPr="000342EE">
              <w:rPr>
                <w:rFonts w:cs="Arial"/>
                <w:b/>
                <w:bCs/>
                <w:szCs w:val="24"/>
                <w:lang w:val="cy-GB"/>
              </w:rPr>
              <w:t xml:space="preserve">Chwaraeon </w:t>
            </w:r>
            <w:r w:rsidRPr="000342EE">
              <w:rPr>
                <w:rFonts w:cs="Arial"/>
                <w:szCs w:val="24"/>
                <w:lang w:val="cy-GB"/>
              </w:rPr>
              <w:t xml:space="preserve">a </w:t>
            </w:r>
            <w:r w:rsidRPr="000342EE">
              <w:rPr>
                <w:rFonts w:cs="Arial"/>
                <w:b/>
                <w:bCs/>
                <w:szCs w:val="24"/>
                <w:lang w:val="cy-GB"/>
              </w:rPr>
              <w:t>Chenhadaeth Ddinesig</w:t>
            </w:r>
            <w:r w:rsidRPr="000342EE">
              <w:rPr>
                <w:rFonts w:cs="Arial"/>
                <w:szCs w:val="24"/>
                <w:lang w:val="cy-GB"/>
              </w:rPr>
              <w:t>.</w:t>
            </w:r>
          </w:p>
          <w:p w14:paraId="489D789C" w14:textId="77777777" w:rsidR="000342EE" w:rsidRPr="000342EE" w:rsidRDefault="000342EE" w:rsidP="000342EE">
            <w:pPr>
              <w:rPr>
                <w:rFonts w:cs="Arial"/>
                <w:b/>
                <w:szCs w:val="24"/>
                <w:lang w:val="en-US"/>
              </w:rPr>
            </w:pPr>
          </w:p>
          <w:p w14:paraId="5C28DF3F" w14:textId="77777777" w:rsidR="000342EE" w:rsidRPr="000342EE" w:rsidRDefault="000342EE" w:rsidP="000342EE">
            <w:pPr>
              <w:rPr>
                <w:rFonts w:cs="Arial"/>
                <w:szCs w:val="24"/>
                <w:lang w:val="en-US"/>
              </w:rPr>
            </w:pPr>
            <w:r w:rsidRPr="000342EE">
              <w:rPr>
                <w:rFonts w:cs="Arial"/>
                <w:szCs w:val="24"/>
                <w:lang w:val="cy-GB"/>
              </w:rPr>
              <w:t>Elfen allweddol o'n huchelgais fydd cydweithio'n agos ag awdurdodau cenedlaethol a lleol, gan gynnwys Bargen Ddinesig Bae Abertawe a'r Porthladd Rhydd a ddyfarnwyd yn ddiweddar.</w:t>
            </w:r>
          </w:p>
          <w:p w14:paraId="27096747" w14:textId="77777777" w:rsidR="000342EE" w:rsidRPr="000342EE" w:rsidRDefault="000342EE" w:rsidP="000342EE">
            <w:pPr>
              <w:rPr>
                <w:rFonts w:cs="Arial"/>
                <w:b/>
                <w:szCs w:val="24"/>
                <w:lang w:val="en-US"/>
              </w:rPr>
            </w:pPr>
          </w:p>
          <w:p w14:paraId="2ECBDE25" w14:textId="2F02D006" w:rsidR="000342EE" w:rsidRPr="000342EE" w:rsidRDefault="00723FF0" w:rsidP="000342EE">
            <w:pPr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cy-GB"/>
              </w:rPr>
              <w:t>Mae e</w:t>
            </w:r>
            <w:r w:rsidR="000342EE" w:rsidRPr="000342EE">
              <w:rPr>
                <w:rFonts w:cs="Arial"/>
                <w:szCs w:val="24"/>
                <w:lang w:val="cy-GB"/>
              </w:rPr>
              <w:t>in prif feysydd rhagoriaeth Ymchwil ac Arloesi:</w:t>
            </w:r>
          </w:p>
          <w:p w14:paraId="5E15F2A1" w14:textId="77777777" w:rsidR="000342EE" w:rsidRPr="000342EE" w:rsidRDefault="000342EE" w:rsidP="000342EE">
            <w:pPr>
              <w:numPr>
                <w:ilvl w:val="1"/>
                <w:numId w:val="6"/>
              </w:numPr>
              <w:rPr>
                <w:rFonts w:cs="Arial"/>
                <w:i/>
                <w:szCs w:val="24"/>
                <w:lang w:val="en-US"/>
              </w:rPr>
            </w:pPr>
            <w:r w:rsidRPr="000342EE">
              <w:rPr>
                <w:rFonts w:cs="Arial"/>
                <w:i/>
                <w:iCs/>
                <w:szCs w:val="24"/>
                <w:lang w:val="cy-GB"/>
              </w:rPr>
              <w:t>Deallusrwydd artiffisial a digidol</w:t>
            </w:r>
          </w:p>
          <w:p w14:paraId="0B09E561" w14:textId="77777777" w:rsidR="000342EE" w:rsidRPr="000342EE" w:rsidRDefault="000342EE" w:rsidP="000342EE">
            <w:pPr>
              <w:numPr>
                <w:ilvl w:val="1"/>
                <w:numId w:val="6"/>
              </w:numPr>
              <w:rPr>
                <w:rFonts w:cs="Arial"/>
                <w:i/>
                <w:szCs w:val="24"/>
                <w:lang w:val="en-US"/>
              </w:rPr>
            </w:pPr>
            <w:r w:rsidRPr="000342EE">
              <w:rPr>
                <w:rFonts w:cs="Arial"/>
                <w:i/>
                <w:iCs/>
                <w:szCs w:val="24"/>
                <w:lang w:val="cy-GB"/>
              </w:rPr>
              <w:lastRenderedPageBreak/>
              <w:t>Gweithredu ar yr hinsawdd/sero net</w:t>
            </w:r>
          </w:p>
          <w:p w14:paraId="15B17A61" w14:textId="77777777" w:rsidR="000342EE" w:rsidRPr="000342EE" w:rsidRDefault="000342EE" w:rsidP="000342EE">
            <w:pPr>
              <w:numPr>
                <w:ilvl w:val="1"/>
                <w:numId w:val="6"/>
              </w:numPr>
              <w:rPr>
                <w:rFonts w:cs="Arial"/>
                <w:i/>
                <w:szCs w:val="24"/>
                <w:lang w:val="en-US"/>
              </w:rPr>
            </w:pPr>
            <w:r w:rsidRPr="000342EE">
              <w:rPr>
                <w:rFonts w:cs="Arial"/>
                <w:i/>
                <w:iCs/>
                <w:szCs w:val="24"/>
                <w:lang w:val="cy-GB"/>
              </w:rPr>
              <w:t>Iechyd a lles</w:t>
            </w:r>
          </w:p>
          <w:p w14:paraId="54B0A14C" w14:textId="77777777" w:rsidR="000342EE" w:rsidRPr="000342EE" w:rsidRDefault="000342EE" w:rsidP="000342EE">
            <w:pPr>
              <w:numPr>
                <w:ilvl w:val="1"/>
                <w:numId w:val="6"/>
              </w:numPr>
              <w:rPr>
                <w:rFonts w:cs="Arial"/>
                <w:i/>
                <w:szCs w:val="24"/>
                <w:lang w:val="en-US"/>
              </w:rPr>
            </w:pPr>
            <w:r w:rsidRPr="000342EE">
              <w:rPr>
                <w:rFonts w:cs="Arial"/>
                <w:i/>
                <w:iCs/>
                <w:szCs w:val="24"/>
                <w:lang w:val="cy-GB"/>
              </w:rPr>
              <w:t>Deunyddiau a gweithgynhyrchu'r dyfodol</w:t>
            </w:r>
          </w:p>
          <w:p w14:paraId="1728B415" w14:textId="1F9B686C" w:rsidR="000342EE" w:rsidRPr="000342EE" w:rsidRDefault="000342EE" w:rsidP="000342EE">
            <w:pPr>
              <w:numPr>
                <w:ilvl w:val="1"/>
                <w:numId w:val="6"/>
              </w:numPr>
              <w:rPr>
                <w:rFonts w:cs="Arial"/>
                <w:i/>
                <w:szCs w:val="24"/>
                <w:lang w:val="en-US"/>
              </w:rPr>
            </w:pPr>
            <w:r w:rsidRPr="000342EE">
              <w:rPr>
                <w:rFonts w:cs="Arial"/>
                <w:i/>
                <w:iCs/>
                <w:szCs w:val="24"/>
                <w:lang w:val="cy-GB"/>
              </w:rPr>
              <w:t>Lle</w:t>
            </w:r>
          </w:p>
          <w:p w14:paraId="2DCFDCEF" w14:textId="0F914A72" w:rsidR="00650B60" w:rsidRPr="00AE7361" w:rsidRDefault="000342EE" w:rsidP="000342EE">
            <w:pPr>
              <w:rPr>
                <w:rFonts w:cs="Arial"/>
                <w:szCs w:val="24"/>
                <w:lang w:val="cy-GB"/>
              </w:rPr>
            </w:pPr>
            <w:r w:rsidRPr="000342EE">
              <w:rPr>
                <w:rFonts w:cs="Arial"/>
                <w:szCs w:val="24"/>
                <w:lang w:val="cy-GB"/>
              </w:rPr>
              <w:t xml:space="preserve">yn cyd-fynd â Strategaeth Arloesi Llywodraeth Cymru a meysydd thematig Rhwydwaith Arloesi Cymru. Rydym yn ategu ein hymrwymiad i </w:t>
            </w:r>
            <w:r w:rsidRPr="000342EE">
              <w:rPr>
                <w:rFonts w:cs="Arial"/>
                <w:i/>
                <w:iCs/>
                <w:szCs w:val="24"/>
                <w:lang w:val="cy-GB"/>
              </w:rPr>
              <w:t>le</w:t>
            </w:r>
            <w:r w:rsidRPr="000342EE">
              <w:rPr>
                <w:rFonts w:cs="Arial"/>
                <w:szCs w:val="24"/>
                <w:lang w:val="cy-GB"/>
              </w:rPr>
              <w:t xml:space="preserve"> drwy ein huchelgais i sefydlu swyddfa heriau lleol a strategol a chefnogi gweithgareddau ym maes cenhadaeth ddinesig, megis mewn addysg a datblygu dinasyddiaeth weithgar.</w:t>
            </w:r>
          </w:p>
        </w:tc>
      </w:tr>
      <w:tr w:rsidR="004B58D1" w:rsidRPr="00AE7361" w14:paraId="53D855FB" w14:textId="77777777" w:rsidTr="004B58D1">
        <w:tc>
          <w:tcPr>
            <w:tcW w:w="9016" w:type="dxa"/>
            <w:shd w:val="clear" w:color="auto" w:fill="DEEAF6" w:themeFill="accent1" w:themeFillTint="33"/>
          </w:tcPr>
          <w:p w14:paraId="01B33A83" w14:textId="2FB94EAD" w:rsidR="004B58D1" w:rsidRPr="00AE7361" w:rsidRDefault="004B58D1" w:rsidP="00700748">
            <w:pPr>
              <w:rPr>
                <w:rFonts w:cs="Arial"/>
                <w:b/>
                <w:lang w:val="cy-GB"/>
              </w:rPr>
            </w:pPr>
            <w:r w:rsidRPr="00AE7361">
              <w:rPr>
                <w:rFonts w:cs="Arial"/>
                <w:b/>
                <w:lang w:val="cy-GB"/>
              </w:rPr>
              <w:lastRenderedPageBreak/>
              <w:t xml:space="preserve">2. </w:t>
            </w:r>
            <w:r w:rsidR="00B24C95">
              <w:rPr>
                <w:rFonts w:cs="Arial"/>
                <w:b/>
                <w:lang w:val="cy-GB"/>
              </w:rPr>
              <w:t>Grant Capasiti</w:t>
            </w:r>
          </w:p>
        </w:tc>
      </w:tr>
      <w:tr w:rsidR="004B58D1" w:rsidRPr="00AE7361" w14:paraId="3FFD2A8E" w14:textId="77777777" w:rsidTr="007565E3">
        <w:tc>
          <w:tcPr>
            <w:tcW w:w="9016" w:type="dxa"/>
          </w:tcPr>
          <w:p w14:paraId="3EF27B26" w14:textId="31D6CFB0" w:rsidR="004B58D1" w:rsidRPr="00AE7361" w:rsidRDefault="00B24C95" w:rsidP="004B58D1">
            <w:pPr>
              <w:rPr>
                <w:rFonts w:cs="Arial"/>
                <w:i/>
                <w:lang w:val="cy-GB"/>
              </w:rPr>
            </w:pPr>
            <w:r>
              <w:rPr>
                <w:rFonts w:cs="Arial"/>
                <w:i/>
                <w:lang w:val="cy-GB"/>
              </w:rPr>
              <w:t xml:space="preserve">Darparwch rywfaint o naratif i egluro sut y mae eich sefydliad yn bwriadu defnyddio’r grant capasiti o £250k sydd wedi’i gynnwys yng Nghronfa Arloesi Ymchwil Cymru. Sut fydd hwn yn cael ei ddefnyddio i gefnogi a gwella capasiti a rhoi </w:t>
            </w:r>
            <w:r w:rsidR="004C7AF8">
              <w:rPr>
                <w:rFonts w:cs="Arial"/>
                <w:i/>
                <w:lang w:val="cy-GB"/>
              </w:rPr>
              <w:t>cymhelliad ar gyfer perfformiad a gwella perfformiad o ran cyfnewid gwybodaeth</w:t>
            </w:r>
            <w:r w:rsidR="00307844" w:rsidRPr="00AE7361">
              <w:rPr>
                <w:rFonts w:cs="Arial"/>
                <w:i/>
                <w:lang w:val="cy-GB"/>
              </w:rPr>
              <w:t>?</w:t>
            </w:r>
            <w:r w:rsidR="004B58D1" w:rsidRPr="00AE7361">
              <w:rPr>
                <w:rFonts w:cs="Arial"/>
                <w:i/>
                <w:lang w:val="cy-GB"/>
              </w:rPr>
              <w:t xml:space="preserve"> </w:t>
            </w:r>
            <w:r w:rsidR="00807DEF" w:rsidRPr="00650B60">
              <w:rPr>
                <w:rFonts w:cs="Arial"/>
                <w:sz w:val="20"/>
                <w:lang w:val="cy-GB"/>
              </w:rPr>
              <w:t>[</w:t>
            </w:r>
            <w:r w:rsidR="004C7AF8" w:rsidRPr="00650B60">
              <w:rPr>
                <w:rFonts w:cs="Arial"/>
                <w:sz w:val="20"/>
                <w:lang w:val="cy-GB"/>
              </w:rPr>
              <w:t>uchafswm o</w:t>
            </w:r>
            <w:r w:rsidR="00807DEF" w:rsidRPr="00650B60">
              <w:rPr>
                <w:rFonts w:cs="Arial"/>
                <w:sz w:val="20"/>
                <w:lang w:val="cy-GB"/>
              </w:rPr>
              <w:t xml:space="preserve"> 250 </w:t>
            </w:r>
            <w:r w:rsidR="004C7AF8" w:rsidRPr="00650B60">
              <w:rPr>
                <w:rFonts w:cs="Arial"/>
                <w:sz w:val="20"/>
                <w:lang w:val="cy-GB"/>
              </w:rPr>
              <w:t>o eiriau</w:t>
            </w:r>
            <w:r w:rsidR="00807DEF" w:rsidRPr="00650B60">
              <w:rPr>
                <w:rFonts w:cs="Arial"/>
                <w:sz w:val="20"/>
                <w:lang w:val="cy-GB"/>
              </w:rPr>
              <w:t>]</w:t>
            </w:r>
          </w:p>
          <w:p w14:paraId="29A8E6D0" w14:textId="5EBCBC5F" w:rsidR="004B58D1" w:rsidRDefault="004B58D1" w:rsidP="004B58D1">
            <w:pPr>
              <w:rPr>
                <w:rFonts w:cs="Arial"/>
                <w:i/>
                <w:lang w:val="cy-GB"/>
              </w:rPr>
            </w:pPr>
          </w:p>
          <w:p w14:paraId="5C868B34" w14:textId="77777777" w:rsidR="000342EE" w:rsidRPr="000342EE" w:rsidRDefault="000342EE" w:rsidP="000342EE">
            <w:pPr>
              <w:rPr>
                <w:rFonts w:cs="Arial"/>
                <w:iCs/>
                <w:lang w:val="en-US"/>
              </w:rPr>
            </w:pPr>
            <w:r w:rsidRPr="000342EE">
              <w:rPr>
                <w:rFonts w:cs="Arial"/>
                <w:iCs/>
                <w:lang w:val="cy-GB"/>
              </w:rPr>
              <w:t xml:space="preserve">Mae Prifysgol </w:t>
            </w:r>
            <w:proofErr w:type="spellStart"/>
            <w:r w:rsidRPr="000342EE">
              <w:rPr>
                <w:rFonts w:cs="Arial"/>
                <w:iCs/>
                <w:lang w:val="cy-GB"/>
              </w:rPr>
              <w:t>Abertawe'n</w:t>
            </w:r>
            <w:proofErr w:type="spellEnd"/>
            <w:r w:rsidRPr="000342EE">
              <w:rPr>
                <w:rFonts w:cs="Arial"/>
                <w:iCs/>
                <w:lang w:val="cy-GB"/>
              </w:rPr>
              <w:t xml:space="preserve"> falch o'i henw blaenllaw ar gyfer partneriaethau ymchwil ar y cyd â phrifysgolion eraill ac awdurdodau cyhoeddus, elusennau a diwydiant yn lleol a ledled y byd. Rydym yn Brifysgol sy'n cydweithio'n rhyngwladol, yn ymrwymedig i ddatrys problemau lleol a byd-eang, gan helpu i roi'r agenda ffyniant bro ar waith gartref a gweithio mewn partneriaeth dramor. Mae'r ymagwedd hon at greu ar y cyd yn parhau i fod yn elfen graidd o'n huchelgais ym maes cyfnewid gwybodaeth, i lywio ymarfer a pholisi a dylanwadu ar y rhain er lles economaidd a chymdeithasol.</w:t>
            </w:r>
          </w:p>
          <w:p w14:paraId="309738A3" w14:textId="77777777" w:rsidR="000342EE" w:rsidRPr="000342EE" w:rsidRDefault="000342EE" w:rsidP="000342EE">
            <w:pPr>
              <w:rPr>
                <w:rFonts w:cs="Arial"/>
                <w:b/>
                <w:iCs/>
                <w:lang w:val="en-US"/>
              </w:rPr>
            </w:pPr>
          </w:p>
          <w:p w14:paraId="34648A86" w14:textId="1351F23F" w:rsidR="000342EE" w:rsidRPr="000342EE" w:rsidRDefault="000342EE" w:rsidP="000342EE">
            <w:pPr>
              <w:rPr>
                <w:rFonts w:cs="Arial"/>
                <w:iCs/>
                <w:lang w:val="en-US"/>
              </w:rPr>
            </w:pPr>
            <w:r w:rsidRPr="000342EE">
              <w:rPr>
                <w:rFonts w:cs="Arial"/>
                <w:iCs/>
                <w:lang w:val="cy-GB"/>
              </w:rPr>
              <w:t>Rydym yn parhau'n ymrwymedig i gynnal a gwella partneriaethau â chwmnïau angor allweddol, busnesau bach a chanolig, y sector cyhoeddus a'r trydydd sector, a phartneriaethau â sefydliadau addysg bellach; mewn cydweithrediadau sy'n meithrin màs critigol (</w:t>
            </w:r>
            <w:hyperlink r:id="rId9">
              <w:r w:rsidR="001046A2" w:rsidRPr="001046A2">
                <w:rPr>
                  <w:rStyle w:val="Hyperlink"/>
                  <w:rFonts w:cs="Arial"/>
                  <w:iCs/>
                  <w:lang w:val="en-US"/>
                </w:rPr>
                <w:t>Research-and-</w:t>
              </w:r>
            </w:hyperlink>
            <w:r w:rsidR="001046A2" w:rsidRPr="001046A2">
              <w:rPr>
                <w:rFonts w:cs="Arial"/>
                <w:iCs/>
                <w:lang w:val="en-US"/>
              </w:rPr>
              <w:t xml:space="preserve"> </w:t>
            </w:r>
            <w:hyperlink r:id="rId10">
              <w:r w:rsidR="001046A2" w:rsidRPr="001046A2">
                <w:rPr>
                  <w:rStyle w:val="Hyperlink"/>
                  <w:rFonts w:cs="Arial"/>
                  <w:iCs/>
                  <w:lang w:val="en-US"/>
                </w:rPr>
                <w:t>Innovation-The-Vision-for-Wales-February-2022.pdf (hefcw.ac.uk)</w:t>
              </w:r>
            </w:hyperlink>
          </w:p>
          <w:p w14:paraId="10231132" w14:textId="77777777" w:rsidR="000342EE" w:rsidRPr="000342EE" w:rsidRDefault="000342EE" w:rsidP="000342EE">
            <w:pPr>
              <w:rPr>
                <w:rFonts w:cs="Arial"/>
                <w:b/>
                <w:iCs/>
                <w:lang w:val="en-US"/>
              </w:rPr>
            </w:pPr>
          </w:p>
          <w:p w14:paraId="2C576ED3" w14:textId="77777777" w:rsidR="000342EE" w:rsidRPr="000342EE" w:rsidRDefault="000342EE" w:rsidP="000342EE">
            <w:pPr>
              <w:rPr>
                <w:rFonts w:cs="Arial"/>
                <w:iCs/>
                <w:lang w:val="en-US"/>
              </w:rPr>
            </w:pPr>
            <w:r w:rsidRPr="000342EE">
              <w:rPr>
                <w:rFonts w:cs="Arial"/>
                <w:iCs/>
                <w:lang w:val="cy-GB"/>
              </w:rPr>
              <w:t>Rydym wedi nodi amser a gallu fel ffactorau cyfyngol i wella ein perfformiad ym maes cyfnewid gwybodaeth. Cydnabuwyd hyn yn Strategaeth Ymchwil ac Arloesi 2021-2025, lle gwnaethom ymrwymo i ddatblygu rhaglenni cyfnewid staff rhwng y gymuned academaidd, byd diwydiant a sefydliadau'r trydydd sector.</w:t>
            </w:r>
          </w:p>
          <w:p w14:paraId="31436F51" w14:textId="77777777" w:rsidR="000342EE" w:rsidRPr="000342EE" w:rsidRDefault="000342EE" w:rsidP="000342EE">
            <w:pPr>
              <w:rPr>
                <w:rFonts w:cs="Arial"/>
                <w:b/>
                <w:iCs/>
                <w:lang w:val="en-US"/>
              </w:rPr>
            </w:pPr>
          </w:p>
          <w:p w14:paraId="03124807" w14:textId="77777777" w:rsidR="000342EE" w:rsidRPr="000342EE" w:rsidRDefault="000342EE" w:rsidP="000342EE">
            <w:pPr>
              <w:rPr>
                <w:rFonts w:cs="Arial"/>
                <w:iCs/>
                <w:lang w:val="en-US"/>
              </w:rPr>
            </w:pPr>
            <w:r w:rsidRPr="000342EE">
              <w:rPr>
                <w:rFonts w:cs="Arial"/>
                <w:iCs/>
                <w:lang w:val="en-US"/>
              </w:rPr>
              <mc:AlternateContent>
                <mc:Choice Requires="wpg">
                  <w:drawing>
                    <wp:anchor distT="0" distB="0" distL="0" distR="0" simplePos="0" relativeHeight="251659264" behindDoc="1" locked="0" layoutInCell="1" allowOverlap="1" wp14:anchorId="1CFA70AF" wp14:editId="4EC1BC25">
                      <wp:simplePos x="0" y="0"/>
                      <wp:positionH relativeFrom="column">
                        <wp:posOffset>68580</wp:posOffset>
                      </wp:positionH>
                      <wp:positionV relativeFrom="paragraph">
                        <wp:posOffset>350848</wp:posOffset>
                      </wp:positionV>
                      <wp:extent cx="5058410" cy="350520"/>
                      <wp:effectExtent l="0" t="0" r="0" b="0"/>
                      <wp:wrapNone/>
                      <wp:docPr id="8" name="Group 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058410" cy="350520"/>
                                <a:chOff x="0" y="0"/>
                                <a:chExt cx="5058410" cy="350520"/>
                              </a:xfrm>
                            </wpg:grpSpPr>
                            <wps:wsp>
                              <wps:cNvPr id="9" name="Graphic 9"/>
                              <wps:cNvSpPr/>
                              <wps:spPr>
                                <a:xfrm>
                                  <a:off x="0" y="0"/>
                                  <a:ext cx="5058410" cy="3505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5058410" h="350520">
                                      <a:moveTo>
                                        <a:pt x="5058143" y="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175260"/>
                                      </a:lnTo>
                                      <a:lnTo>
                                        <a:pt x="0" y="350520"/>
                                      </a:lnTo>
                                      <a:lnTo>
                                        <a:pt x="3736848" y="350520"/>
                                      </a:lnTo>
                                      <a:lnTo>
                                        <a:pt x="3736848" y="175260"/>
                                      </a:lnTo>
                                      <a:lnTo>
                                        <a:pt x="5058143" y="175260"/>
                                      </a:lnTo>
                                      <a:lnTo>
                                        <a:pt x="505814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FFFF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507C276" id="Group 8" o:spid="_x0000_s1026" style="position:absolute;margin-left:5.4pt;margin-top:27.65pt;width:398.3pt;height:27.6pt;z-index:-251657216;mso-wrap-distance-left:0;mso-wrap-distance-right:0" coordsize="50584,35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">
                      <v:shape id="Graphic 9" o:spid="_x0000_s1027" style="position:absolute;width:50584;height:3505;visibility:visible;mso-wrap-style:square;v-text-anchor:top" coordsize="5058410,3505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" path="m5058143,l,,,175260,,350520r3736848,l3736848,175260r1321295,l5058143,xe" stroked="f">
                        <v:path arrowok="t"/>
                      </v:shape>
                    </v:group>
                  </w:pict>
                </mc:Fallback>
              </mc:AlternateContent>
            </w:r>
            <w:r w:rsidRPr="000342EE">
              <w:rPr>
                <w:rFonts w:cs="Arial"/>
                <w:iCs/>
                <w:lang w:val="cy-GB"/>
              </w:rPr>
              <w:t xml:space="preserve">Drwy grant </w:t>
            </w:r>
            <w:proofErr w:type="spellStart"/>
            <w:r w:rsidRPr="000342EE">
              <w:rPr>
                <w:rFonts w:cs="Arial"/>
                <w:iCs/>
                <w:lang w:val="cy-GB"/>
              </w:rPr>
              <w:t>capasiti</w:t>
            </w:r>
            <w:proofErr w:type="spellEnd"/>
            <w:r w:rsidRPr="000342EE">
              <w:rPr>
                <w:rFonts w:cs="Arial"/>
                <w:iCs/>
                <w:lang w:val="cy-GB"/>
              </w:rPr>
              <w:t xml:space="preserve"> Cronfa Arloesi Ymchwil Cymru 2023, byddwn yn creu cynllun Cymrodoriaeth Effaith. Y nod fydd galluogi ymchwilwyr a gweithwyr proffesiynol dawnus o fyd diwydiant, cyrff cyhoeddus, y trydydd sector a'r gymuned academaidd i symud rhwng y sectorau a gwella cyfnewid gwybodaeth ag effaith.</w:t>
            </w:r>
          </w:p>
          <w:p w14:paraId="6F61E099" w14:textId="77777777" w:rsidR="000342EE" w:rsidRPr="000342EE" w:rsidRDefault="000342EE" w:rsidP="000342EE">
            <w:pPr>
              <w:rPr>
                <w:rFonts w:cs="Arial"/>
                <w:b/>
                <w:iCs/>
                <w:lang w:val="en-US"/>
              </w:rPr>
            </w:pPr>
          </w:p>
          <w:p w14:paraId="5579D97C" w14:textId="3E993BCB" w:rsidR="001046A2" w:rsidRDefault="000342EE" w:rsidP="000342EE">
            <w:pPr>
              <w:numPr>
                <w:ilvl w:val="0"/>
                <w:numId w:val="7"/>
              </w:numPr>
              <w:rPr>
                <w:rFonts w:cs="Arial"/>
                <w:iCs/>
                <w:lang w:val="cy-GB"/>
              </w:rPr>
            </w:pPr>
            <w:r w:rsidRPr="000342EE">
              <w:rPr>
                <w:rFonts w:cs="Arial"/>
                <w:iCs/>
                <w:lang w:val="cy-GB"/>
              </w:rPr>
              <w:t>Byddwn yn ariannu gweithgareddau cyfnewid staff i greu cysylltiadau rhwng ein harbenigedd a phartneriaid, gan feithrin cydweithrediadau a gwella cyrhaeddiad ac arwyddocâd effaith o gyfnewid gwybodaeth.</w:t>
            </w:r>
            <w:r w:rsidR="001046A2">
              <w:rPr>
                <w:rFonts w:cs="Arial"/>
                <w:iCs/>
                <w:lang w:val="cy-GB"/>
              </w:rPr>
              <w:br/>
            </w:r>
          </w:p>
          <w:p w14:paraId="0CE23136" w14:textId="55310AD8" w:rsidR="000342EE" w:rsidRPr="001046A2" w:rsidRDefault="000342EE" w:rsidP="000342EE">
            <w:pPr>
              <w:numPr>
                <w:ilvl w:val="0"/>
                <w:numId w:val="7"/>
              </w:numPr>
              <w:rPr>
                <w:rFonts w:cs="Arial"/>
                <w:iCs/>
                <w:lang w:val="cy-GB"/>
              </w:rPr>
            </w:pPr>
            <w:r w:rsidRPr="001046A2">
              <w:rPr>
                <w:rFonts w:cs="Arial"/>
                <w:iCs/>
                <w:lang w:val="cy-GB"/>
              </w:rPr>
              <w:t xml:space="preserve">Byddwn yn parhau i feithrin arloesi sy'n creu effaith drwy gydnabod, gwerthfawrogi a chefnogi ein staff i ymgymryd â gweithgarwch </w:t>
            </w:r>
            <w:proofErr w:type="spellStart"/>
            <w:r w:rsidRPr="001046A2">
              <w:rPr>
                <w:rFonts w:cs="Arial"/>
                <w:iCs/>
                <w:lang w:val="cy-GB"/>
              </w:rPr>
              <w:t>entrepreneuraidd</w:t>
            </w:r>
            <w:proofErr w:type="spellEnd"/>
            <w:r w:rsidRPr="001046A2">
              <w:rPr>
                <w:rFonts w:cs="Arial"/>
                <w:iCs/>
                <w:lang w:val="cy-GB"/>
              </w:rPr>
              <w:t xml:space="preserve"> er lles cynhyrchiant cymdeithasol ac economaidd, gan arwain at dwf busnes.</w:t>
            </w:r>
          </w:p>
          <w:p w14:paraId="0A357604" w14:textId="74D85103" w:rsidR="004B58D1" w:rsidRPr="00AE7361" w:rsidRDefault="004B58D1" w:rsidP="004B58D1">
            <w:pPr>
              <w:rPr>
                <w:rFonts w:cs="Arial"/>
                <w:i/>
                <w:lang w:val="cy-GB"/>
              </w:rPr>
            </w:pPr>
          </w:p>
        </w:tc>
      </w:tr>
    </w:tbl>
    <w:p w14:paraId="425A3B5A" w14:textId="77777777" w:rsidR="00D276C1" w:rsidRPr="00AE7361" w:rsidRDefault="00D276C1" w:rsidP="00650B60">
      <w:pPr>
        <w:pStyle w:val="NoSpacing"/>
        <w:rPr>
          <w:lang w:val="cy-GB"/>
        </w:rPr>
      </w:pPr>
    </w:p>
    <w:p w14:paraId="380EAB78" w14:textId="77777777" w:rsidR="00FB7DB7" w:rsidRPr="00AE7361" w:rsidRDefault="00FB7DB7" w:rsidP="00650B60">
      <w:pPr>
        <w:pStyle w:val="NoSpacing"/>
        <w:rPr>
          <w:lang w:val="cy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B7DB7" w:rsidRPr="00AE7361" w14:paraId="4E74894E" w14:textId="77777777" w:rsidTr="00F837FB">
        <w:tc>
          <w:tcPr>
            <w:tcW w:w="9016" w:type="dxa"/>
            <w:shd w:val="clear" w:color="auto" w:fill="FBE4D5" w:themeFill="accent2" w:themeFillTint="33"/>
          </w:tcPr>
          <w:p w14:paraId="6BC83FC3" w14:textId="1492A0C6" w:rsidR="00FB7DB7" w:rsidRPr="00AE7361" w:rsidRDefault="004C7AF8" w:rsidP="009C4C88">
            <w:pPr>
              <w:rPr>
                <w:rFonts w:cs="Arial"/>
                <w:b/>
                <w:szCs w:val="24"/>
                <w:lang w:val="cy-GB"/>
              </w:rPr>
            </w:pPr>
            <w:r>
              <w:rPr>
                <w:rFonts w:cs="Arial"/>
                <w:b/>
                <w:szCs w:val="24"/>
                <w:lang w:val="cy-GB"/>
              </w:rPr>
              <w:t>Adra</w:t>
            </w:r>
            <w:r w:rsidR="009C4C88" w:rsidRPr="00AE7361">
              <w:rPr>
                <w:rFonts w:cs="Arial"/>
                <w:b/>
                <w:szCs w:val="24"/>
                <w:lang w:val="cy-GB"/>
              </w:rPr>
              <w:t xml:space="preserve">n B: </w:t>
            </w:r>
            <w:r>
              <w:rPr>
                <w:rFonts w:cs="Arial"/>
                <w:b/>
                <w:szCs w:val="24"/>
                <w:lang w:val="cy-GB"/>
              </w:rPr>
              <w:t>Cynnwys penodol</w:t>
            </w:r>
          </w:p>
          <w:p w14:paraId="74A3E426" w14:textId="020743FF" w:rsidR="004B2B56" w:rsidRPr="00AE7361" w:rsidRDefault="004B2B56" w:rsidP="009C4C88">
            <w:pPr>
              <w:rPr>
                <w:rFonts w:cs="Arial"/>
                <w:b/>
                <w:szCs w:val="24"/>
                <w:lang w:val="cy-GB"/>
              </w:rPr>
            </w:pPr>
          </w:p>
        </w:tc>
      </w:tr>
      <w:tr w:rsidR="009C4C88" w:rsidRPr="00AE7361" w14:paraId="319BD2CE" w14:textId="77777777" w:rsidTr="00F837FB">
        <w:tc>
          <w:tcPr>
            <w:tcW w:w="9016" w:type="dxa"/>
            <w:shd w:val="clear" w:color="auto" w:fill="FBE4D5" w:themeFill="accent2" w:themeFillTint="33"/>
          </w:tcPr>
          <w:p w14:paraId="2E3EF6B4" w14:textId="049E0EE2" w:rsidR="009C4C88" w:rsidRPr="00AE7361" w:rsidRDefault="00E609C8" w:rsidP="00E609C8">
            <w:pPr>
              <w:rPr>
                <w:rFonts w:cs="Arial"/>
                <w:b/>
                <w:szCs w:val="24"/>
                <w:lang w:val="cy-GB"/>
              </w:rPr>
            </w:pPr>
            <w:r w:rsidRPr="00AE7361">
              <w:rPr>
                <w:rFonts w:cs="Arial"/>
                <w:b/>
                <w:szCs w:val="24"/>
                <w:lang w:val="cy-GB"/>
              </w:rPr>
              <w:t xml:space="preserve">3. </w:t>
            </w:r>
            <w:r w:rsidR="00F07DAB">
              <w:rPr>
                <w:rFonts w:cs="Arial"/>
                <w:b/>
                <w:szCs w:val="24"/>
                <w:lang w:val="cy-GB"/>
              </w:rPr>
              <w:t>Gweithgarwch m</w:t>
            </w:r>
            <w:r w:rsidR="004C7AF8">
              <w:rPr>
                <w:rFonts w:cs="Arial"/>
                <w:b/>
                <w:szCs w:val="24"/>
                <w:lang w:val="cy-GB"/>
              </w:rPr>
              <w:t>asnacheiddio / creu incwm</w:t>
            </w:r>
            <w:r w:rsidR="009C4C88" w:rsidRPr="00AE7361">
              <w:rPr>
                <w:rFonts w:cs="Arial"/>
                <w:b/>
                <w:szCs w:val="24"/>
                <w:lang w:val="cy-GB"/>
              </w:rPr>
              <w:t xml:space="preserve"> </w:t>
            </w:r>
          </w:p>
          <w:p w14:paraId="13F82478" w14:textId="6EB4EEED" w:rsidR="004B2B56" w:rsidRPr="00AE7361" w:rsidRDefault="004B2B56" w:rsidP="00700748">
            <w:pPr>
              <w:rPr>
                <w:rFonts w:cs="Arial"/>
                <w:b/>
                <w:szCs w:val="24"/>
                <w:lang w:val="cy-GB"/>
              </w:rPr>
            </w:pPr>
          </w:p>
        </w:tc>
      </w:tr>
      <w:tr w:rsidR="00FB7DB7" w:rsidRPr="00AE7361" w14:paraId="163B84D7" w14:textId="77777777" w:rsidTr="00FB7DB7">
        <w:tc>
          <w:tcPr>
            <w:tcW w:w="9016" w:type="dxa"/>
          </w:tcPr>
          <w:p w14:paraId="28A510D4" w14:textId="2241EDFD" w:rsidR="00CA658D" w:rsidRPr="00AE7361" w:rsidRDefault="004C7AF8" w:rsidP="00700748">
            <w:pPr>
              <w:rPr>
                <w:rFonts w:cs="Arial"/>
                <w:i/>
                <w:szCs w:val="24"/>
                <w:lang w:val="cy-GB"/>
              </w:rPr>
            </w:pPr>
            <w:r>
              <w:rPr>
                <w:rFonts w:cs="Arial"/>
                <w:i/>
                <w:szCs w:val="24"/>
                <w:lang w:val="cy-GB"/>
              </w:rPr>
              <w:t xml:space="preserve">Mae Cronfa Arloesi Ymchwil Cymru wedi’i bwriadu i </w:t>
            </w:r>
            <w:r w:rsidR="00F07DAB">
              <w:rPr>
                <w:rFonts w:cs="Arial"/>
                <w:i/>
                <w:szCs w:val="24"/>
                <w:lang w:val="cy-GB"/>
              </w:rPr>
              <w:t>roi cymhelliad ar gyfer perfformiad a gwobrwyo perfformiad, yn enwedig o ran cael incwm allanol</w:t>
            </w:r>
            <w:r w:rsidR="00700748" w:rsidRPr="00AE7361">
              <w:rPr>
                <w:rFonts w:cs="Arial"/>
                <w:i/>
                <w:szCs w:val="24"/>
                <w:lang w:val="cy-GB"/>
              </w:rPr>
              <w:t>.</w:t>
            </w:r>
            <w:r w:rsidR="00307844" w:rsidRPr="00AE7361">
              <w:rPr>
                <w:rFonts w:cs="Arial"/>
                <w:i/>
                <w:szCs w:val="24"/>
                <w:lang w:val="cy-GB"/>
              </w:rPr>
              <w:t xml:space="preserve"> </w:t>
            </w:r>
          </w:p>
          <w:p w14:paraId="52DF7762" w14:textId="77777777" w:rsidR="00CA658D" w:rsidRPr="00AE7361" w:rsidRDefault="00CA658D" w:rsidP="00700748">
            <w:pPr>
              <w:rPr>
                <w:rFonts w:cs="Arial"/>
                <w:i/>
                <w:szCs w:val="24"/>
                <w:lang w:val="cy-GB"/>
              </w:rPr>
            </w:pPr>
          </w:p>
          <w:p w14:paraId="6EF99CC3" w14:textId="1797BB1B" w:rsidR="00700748" w:rsidRPr="00AE7361" w:rsidRDefault="00BC5162" w:rsidP="00700748">
            <w:pPr>
              <w:rPr>
                <w:rFonts w:cs="Arial"/>
                <w:i/>
                <w:szCs w:val="24"/>
                <w:lang w:val="cy-GB"/>
              </w:rPr>
            </w:pPr>
            <w:r>
              <w:rPr>
                <w:rFonts w:cs="Arial"/>
                <w:i/>
                <w:szCs w:val="24"/>
                <w:lang w:val="cy-GB"/>
              </w:rPr>
              <w:t xml:space="preserve">Darparwch fanylion sy’n egluro sut y bydd Cronfa Arloesi Ymchwil Cymru’n cael ei defnyddio i alluogi eich sefydliad i dyfu ei incwm allanol fel </w:t>
            </w:r>
            <w:r w:rsidR="0063262D" w:rsidRPr="0063262D">
              <w:rPr>
                <w:rFonts w:cs="Arial"/>
                <w:i/>
                <w:szCs w:val="24"/>
                <w:lang w:val="cy-GB"/>
              </w:rPr>
              <w:t>a fesurir gan yr Arolwg Rhyngweithiad Addysg Uwch-Busnes a Chymuned</w:t>
            </w:r>
            <w:r w:rsidR="00C259A7">
              <w:rPr>
                <w:rFonts w:cs="Arial"/>
                <w:i/>
                <w:szCs w:val="24"/>
                <w:lang w:val="cy-GB"/>
              </w:rPr>
              <w:t xml:space="preserve">. </w:t>
            </w:r>
          </w:p>
          <w:p w14:paraId="77DA7FF2" w14:textId="77777777" w:rsidR="00933FA9" w:rsidRPr="00AE7361" w:rsidRDefault="00933FA9" w:rsidP="00700748">
            <w:pPr>
              <w:rPr>
                <w:rFonts w:cs="Arial"/>
                <w:i/>
                <w:szCs w:val="24"/>
                <w:lang w:val="cy-GB"/>
              </w:rPr>
            </w:pPr>
          </w:p>
          <w:p w14:paraId="427134E0" w14:textId="77777777" w:rsidR="002D69DA" w:rsidRPr="00AE7361" w:rsidRDefault="002D69DA" w:rsidP="00FB7DB7">
            <w:pPr>
              <w:rPr>
                <w:rFonts w:cs="Arial"/>
                <w:szCs w:val="24"/>
                <w:lang w:val="cy-GB"/>
              </w:rPr>
            </w:pPr>
          </w:p>
          <w:p w14:paraId="3FA50E80" w14:textId="77777777" w:rsidR="000342EE" w:rsidRPr="000342EE" w:rsidRDefault="000342EE" w:rsidP="000342EE">
            <w:pPr>
              <w:spacing w:after="0" w:line="240" w:lineRule="auto"/>
              <w:rPr>
                <w:rFonts w:cs="Arial"/>
                <w:szCs w:val="24"/>
                <w:lang w:val="cy-GB"/>
              </w:rPr>
            </w:pPr>
            <w:r w:rsidRPr="000342EE">
              <w:rPr>
                <w:rFonts w:cs="Arial"/>
                <w:szCs w:val="24"/>
                <w:lang w:val="cy-GB"/>
              </w:rPr>
              <w:t>Mae'n hanfodol bod ymchwil ac arloesi yn y DU yn parhau'n gynaliadwy am y dyfodol er mwyn hwyluso uchelgeisiau llywodraethau'r DU a Chymru, ac mae hyn yn dibynnu ar sicrhau incwm allanol.</w:t>
            </w:r>
          </w:p>
          <w:p w14:paraId="3A2A0E9B" w14:textId="77777777" w:rsidR="000342EE" w:rsidRPr="000342EE" w:rsidRDefault="000342EE" w:rsidP="000342EE">
            <w:pPr>
              <w:spacing w:after="0" w:line="240" w:lineRule="auto"/>
              <w:rPr>
                <w:rFonts w:cs="Arial"/>
                <w:szCs w:val="24"/>
                <w:lang w:val="cy-GB"/>
              </w:rPr>
            </w:pPr>
            <w:r w:rsidRPr="000342EE">
              <w:rPr>
                <w:rFonts w:cs="Arial"/>
                <w:szCs w:val="24"/>
                <w:lang w:val="cy-GB"/>
              </w:rPr>
              <w:t xml:space="preserve">Bydd Prifysgol </w:t>
            </w:r>
            <w:proofErr w:type="spellStart"/>
            <w:r w:rsidRPr="000342EE">
              <w:rPr>
                <w:rFonts w:cs="Arial"/>
                <w:szCs w:val="24"/>
                <w:lang w:val="cy-GB"/>
              </w:rPr>
              <w:t>Abertawe'n</w:t>
            </w:r>
            <w:proofErr w:type="spellEnd"/>
            <w:r w:rsidRPr="000342EE">
              <w:rPr>
                <w:rFonts w:cs="Arial"/>
                <w:szCs w:val="24"/>
                <w:lang w:val="cy-GB"/>
              </w:rPr>
              <w:t xml:space="preserve"> canolbwyntio ar ddau faes buddsoddi ar gyfer cynyddu incwm allanol:</w:t>
            </w:r>
          </w:p>
          <w:p w14:paraId="6634C9C7" w14:textId="77777777" w:rsidR="001046A2" w:rsidRDefault="000342EE" w:rsidP="000342EE">
            <w:pPr>
              <w:pStyle w:val="ListParagraph"/>
              <w:numPr>
                <w:ilvl w:val="0"/>
                <w:numId w:val="8"/>
              </w:numPr>
              <w:rPr>
                <w:rFonts w:cs="Arial"/>
                <w:szCs w:val="24"/>
                <w:lang w:val="cy-GB"/>
              </w:rPr>
            </w:pPr>
            <w:r w:rsidRPr="001046A2">
              <w:rPr>
                <w:rFonts w:cs="Arial"/>
                <w:szCs w:val="24"/>
                <w:lang w:val="cy-GB"/>
              </w:rPr>
              <w:t xml:space="preserve">Ehangu ymgysylltu cadarnhaol â phartneriaid - bydd hyn yn canolbwyntio ar incwm ar gyfer ymchwil ar y cyd gan lywodraethau'r DU a Chymru, e.e. UKRI, </w:t>
            </w:r>
            <w:proofErr w:type="spellStart"/>
            <w:r w:rsidRPr="001046A2">
              <w:rPr>
                <w:rFonts w:cs="Arial"/>
                <w:szCs w:val="24"/>
                <w:lang w:val="cy-GB"/>
              </w:rPr>
              <w:t>Innovative</w:t>
            </w:r>
            <w:proofErr w:type="spellEnd"/>
            <w:r w:rsidRPr="001046A2">
              <w:rPr>
                <w:rFonts w:cs="Arial"/>
                <w:szCs w:val="24"/>
                <w:lang w:val="cy-GB"/>
              </w:rPr>
              <w:t xml:space="preserve"> </w:t>
            </w:r>
            <w:proofErr w:type="spellStart"/>
            <w:r w:rsidRPr="001046A2">
              <w:rPr>
                <w:rFonts w:cs="Arial"/>
                <w:szCs w:val="24"/>
                <w:lang w:val="cy-GB"/>
              </w:rPr>
              <w:t>Edge</w:t>
            </w:r>
            <w:proofErr w:type="spellEnd"/>
            <w:r w:rsidRPr="001046A2">
              <w:rPr>
                <w:rFonts w:cs="Arial"/>
                <w:szCs w:val="24"/>
                <w:lang w:val="cy-GB"/>
              </w:rPr>
              <w:t xml:space="preserve">, partneriaethau Smart, Smart FIS a Phartneriaethau Trosglwyddo Gwybodaeth, cronfeydd Ffyniant Bro a cheisiadau i asiantaethau ariannu rhyngwladol, gan gynnwys </w:t>
            </w:r>
            <w:proofErr w:type="spellStart"/>
            <w:r w:rsidRPr="001046A2">
              <w:rPr>
                <w:rFonts w:cs="Arial"/>
                <w:szCs w:val="24"/>
                <w:lang w:val="cy-GB"/>
              </w:rPr>
              <w:t>Horizon</w:t>
            </w:r>
            <w:proofErr w:type="spellEnd"/>
            <w:r w:rsidRPr="001046A2">
              <w:rPr>
                <w:rFonts w:cs="Arial"/>
                <w:szCs w:val="24"/>
                <w:lang w:val="cy-GB"/>
              </w:rPr>
              <w:t xml:space="preserve"> Ewrop.</w:t>
            </w:r>
          </w:p>
          <w:p w14:paraId="7972BD24" w14:textId="130C9ECD" w:rsidR="000342EE" w:rsidRPr="001046A2" w:rsidRDefault="000342EE" w:rsidP="000342EE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cs="Arial"/>
                <w:szCs w:val="24"/>
                <w:lang w:val="cy-GB"/>
              </w:rPr>
            </w:pPr>
            <w:r w:rsidRPr="001046A2">
              <w:rPr>
                <w:rFonts w:cs="Arial"/>
                <w:szCs w:val="24"/>
                <w:lang w:val="cy-GB"/>
              </w:rPr>
              <w:t>Darparu amgylchedd galluogi - ei gwneud hi'n haws i bartneriaid sefydledig a phartneriaethau newydd ffynnu. Byddwn yn canolbwyntio ar wella: mynediad at ein harbenigedd; ymgymryd ag ymchwil dan gontract a mynediad i gyfleusterau; y proffil a chyfranogiad mewn gwaith ymgynghori; a thryloywder ar gyfer masnacheiddio eiddo deallusol</w:t>
            </w:r>
          </w:p>
          <w:p w14:paraId="41CF00CB" w14:textId="77777777" w:rsidR="000342EE" w:rsidRPr="000342EE" w:rsidRDefault="000342EE" w:rsidP="000342EE">
            <w:pPr>
              <w:spacing w:after="0" w:line="240" w:lineRule="auto"/>
              <w:rPr>
                <w:rFonts w:cs="Arial"/>
                <w:szCs w:val="24"/>
                <w:lang w:val="cy-GB"/>
              </w:rPr>
            </w:pPr>
          </w:p>
          <w:p w14:paraId="3D5E492F" w14:textId="77777777" w:rsidR="000342EE" w:rsidRPr="000342EE" w:rsidRDefault="000342EE" w:rsidP="000342EE">
            <w:pPr>
              <w:spacing w:after="0" w:line="240" w:lineRule="auto"/>
              <w:rPr>
                <w:rFonts w:cs="Arial"/>
                <w:szCs w:val="24"/>
                <w:lang w:val="cy-GB"/>
              </w:rPr>
            </w:pPr>
            <w:r w:rsidRPr="000342EE">
              <w:rPr>
                <w:rFonts w:cs="Arial"/>
                <w:szCs w:val="24"/>
                <w:lang w:val="cy-GB"/>
              </w:rPr>
              <w:t>Gan adeiladu ar fuddsoddiadau blaenorol, byddwn yn</w:t>
            </w:r>
          </w:p>
          <w:p w14:paraId="77AAD1C1" w14:textId="77777777" w:rsidR="001046A2" w:rsidRDefault="000342EE" w:rsidP="000342EE">
            <w:pPr>
              <w:pStyle w:val="ListParagraph"/>
              <w:numPr>
                <w:ilvl w:val="0"/>
                <w:numId w:val="9"/>
              </w:numPr>
              <w:rPr>
                <w:rFonts w:cs="Arial"/>
                <w:szCs w:val="24"/>
                <w:lang w:val="cy-GB"/>
              </w:rPr>
            </w:pPr>
            <w:r w:rsidRPr="001046A2">
              <w:rPr>
                <w:rFonts w:cs="Arial"/>
                <w:szCs w:val="24"/>
                <w:lang w:val="cy-GB"/>
              </w:rPr>
              <w:t>Ymgysylltu â Rhwydwaith Arloesi Cymru er mwyn cynorthwyo wrth gyflawni nod y Rhwydwaith o sicrhau £30m i sefydliadau yng Nghymru dros gyfnod cychwynnol o dair blynedd, a chynyddu nifer y ceisiadau ar raddfa ac mewn partneriaeth ledled Cymru.</w:t>
            </w:r>
          </w:p>
          <w:p w14:paraId="2D3F2EF8" w14:textId="77777777" w:rsidR="001046A2" w:rsidRDefault="000342EE" w:rsidP="000342EE">
            <w:pPr>
              <w:pStyle w:val="ListParagraph"/>
              <w:numPr>
                <w:ilvl w:val="0"/>
                <w:numId w:val="9"/>
              </w:numPr>
              <w:rPr>
                <w:rFonts w:cs="Arial"/>
                <w:szCs w:val="24"/>
                <w:lang w:val="cy-GB"/>
              </w:rPr>
            </w:pPr>
            <w:r w:rsidRPr="001046A2">
              <w:rPr>
                <w:rFonts w:cs="Arial"/>
                <w:szCs w:val="24"/>
                <w:lang w:val="cy-GB"/>
              </w:rPr>
              <w:t>Parhau i fuddsoddi mewn cymorth Mentergarwch, Cyfnewid Gwybodaeth ac Arloesi llwyddiannus i gynyddu nifer yr academyddion sy'n rhan o geisiadau cydweithredol a nifer y busnesau sy'n ymgysylltu â'r Brifysgol.</w:t>
            </w:r>
          </w:p>
          <w:p w14:paraId="6A3BCF96" w14:textId="77777777" w:rsidR="001046A2" w:rsidRDefault="000342EE" w:rsidP="000342EE">
            <w:pPr>
              <w:pStyle w:val="ListParagraph"/>
              <w:numPr>
                <w:ilvl w:val="0"/>
                <w:numId w:val="9"/>
              </w:numPr>
              <w:rPr>
                <w:rFonts w:cs="Arial"/>
                <w:szCs w:val="24"/>
                <w:lang w:val="cy-GB"/>
              </w:rPr>
            </w:pPr>
            <w:r w:rsidRPr="001046A2">
              <w:rPr>
                <w:rFonts w:cs="Arial"/>
                <w:szCs w:val="24"/>
                <w:lang w:val="cy-GB"/>
              </w:rPr>
              <w:t>Gwella ein hymagwedd at ymgysylltu â diwydiant drwy banel cynghori gwell ac ystwyth sy'n canolbwyntio ar gyllid.</w:t>
            </w:r>
          </w:p>
          <w:p w14:paraId="5C74C410" w14:textId="77777777" w:rsidR="001046A2" w:rsidRDefault="000342EE" w:rsidP="000342EE">
            <w:pPr>
              <w:pStyle w:val="ListParagraph"/>
              <w:numPr>
                <w:ilvl w:val="0"/>
                <w:numId w:val="9"/>
              </w:numPr>
              <w:rPr>
                <w:rFonts w:cs="Arial"/>
                <w:szCs w:val="24"/>
                <w:lang w:val="cy-GB"/>
              </w:rPr>
            </w:pPr>
            <w:r w:rsidRPr="001046A2">
              <w:rPr>
                <w:rFonts w:cs="Arial"/>
                <w:szCs w:val="24"/>
                <w:lang w:val="cy-GB"/>
              </w:rPr>
              <w:t>Darparu cymorth ychwanegol i ddatblygu ceisiadau ar gyfer Partneriaethau Trosglwyddo Gwybodaeth Smart a cheisiadau am Smart FIS, er mwyn cefnogi nifer cynyddol o academyddion sy'n cydweithio â phartneriaid allanol.</w:t>
            </w:r>
          </w:p>
          <w:p w14:paraId="5DDD1461" w14:textId="1BE2877F" w:rsidR="000342EE" w:rsidRPr="001046A2" w:rsidRDefault="000342EE" w:rsidP="000342EE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cs="Arial"/>
                <w:szCs w:val="24"/>
                <w:lang w:val="cy-GB"/>
              </w:rPr>
            </w:pPr>
            <w:r w:rsidRPr="001046A2">
              <w:rPr>
                <w:rFonts w:cs="Arial"/>
                <w:szCs w:val="24"/>
                <w:lang w:val="cy-GB"/>
              </w:rPr>
              <w:t xml:space="preserve">Ehangu gweithgareddau ein cangen fasnacheiddio, e.e. Swansea </w:t>
            </w:r>
            <w:proofErr w:type="spellStart"/>
            <w:r w:rsidRPr="001046A2">
              <w:rPr>
                <w:rFonts w:cs="Arial"/>
                <w:szCs w:val="24"/>
                <w:lang w:val="cy-GB"/>
              </w:rPr>
              <w:t>Innovations</w:t>
            </w:r>
            <w:proofErr w:type="spellEnd"/>
            <w:r w:rsidRPr="001046A2">
              <w:rPr>
                <w:rFonts w:cs="Arial"/>
                <w:szCs w:val="24"/>
                <w:lang w:val="cy-GB"/>
              </w:rPr>
              <w:t xml:space="preserve"> </w:t>
            </w:r>
            <w:proofErr w:type="spellStart"/>
            <w:r w:rsidRPr="001046A2">
              <w:rPr>
                <w:rFonts w:cs="Arial"/>
                <w:szCs w:val="24"/>
                <w:lang w:val="cy-GB"/>
              </w:rPr>
              <w:t>Limited</w:t>
            </w:r>
            <w:proofErr w:type="spellEnd"/>
            <w:r w:rsidRPr="001046A2">
              <w:rPr>
                <w:rFonts w:cs="Arial"/>
                <w:szCs w:val="24"/>
                <w:lang w:val="cy-GB"/>
              </w:rPr>
              <w:t>, gan ganolbwyntio ar reoli a masnacheiddio eiddo deallusol yn weithredol (trwyddedu, breindaliadau ac ecwiti); a chreu strategaeth ar gyfer buddsoddi ac ymgysylltu â buddsoddwyr.</w:t>
            </w:r>
          </w:p>
          <w:p w14:paraId="0563BB76" w14:textId="77777777" w:rsidR="000342EE" w:rsidRPr="000342EE" w:rsidRDefault="000342EE" w:rsidP="000342EE">
            <w:pPr>
              <w:spacing w:after="0" w:line="240" w:lineRule="auto"/>
              <w:rPr>
                <w:rFonts w:cs="Arial"/>
                <w:szCs w:val="24"/>
                <w:lang w:val="cy-GB"/>
              </w:rPr>
            </w:pPr>
          </w:p>
          <w:p w14:paraId="5E1B58C2" w14:textId="77777777" w:rsidR="000342EE" w:rsidRPr="000342EE" w:rsidRDefault="000342EE" w:rsidP="000342EE">
            <w:pPr>
              <w:spacing w:after="0" w:line="240" w:lineRule="auto"/>
              <w:rPr>
                <w:rFonts w:cs="Arial"/>
                <w:szCs w:val="24"/>
                <w:lang w:val="cy-GB"/>
              </w:rPr>
            </w:pPr>
            <w:r w:rsidRPr="000342EE">
              <w:rPr>
                <w:rFonts w:cs="Arial"/>
                <w:szCs w:val="24"/>
                <w:lang w:val="cy-GB"/>
              </w:rPr>
              <w:t>Mae ein cynlluniau ar gyfer 2023 tan 2028 yn cynnwys:</w:t>
            </w:r>
          </w:p>
          <w:p w14:paraId="575BE1C3" w14:textId="77777777" w:rsidR="001046A2" w:rsidRDefault="000342EE" w:rsidP="000342EE">
            <w:pPr>
              <w:pStyle w:val="ListParagraph"/>
              <w:numPr>
                <w:ilvl w:val="0"/>
                <w:numId w:val="10"/>
              </w:numPr>
              <w:rPr>
                <w:rFonts w:cs="Arial"/>
                <w:szCs w:val="24"/>
                <w:lang w:val="cy-GB"/>
              </w:rPr>
            </w:pPr>
            <w:r w:rsidRPr="001046A2">
              <w:rPr>
                <w:rFonts w:cs="Arial"/>
                <w:szCs w:val="24"/>
                <w:lang w:val="cy-GB"/>
              </w:rPr>
              <w:lastRenderedPageBreak/>
              <w:t>gwella gallu i ddarparu cymorth er mwyn cynyddu ceisiadau ar y cyd a arweinir gan arloesi.</w:t>
            </w:r>
            <w:r w:rsidR="001046A2">
              <w:rPr>
                <w:rFonts w:cs="Arial"/>
                <w:szCs w:val="24"/>
                <w:lang w:val="cy-GB"/>
              </w:rPr>
              <w:br/>
            </w:r>
          </w:p>
          <w:p w14:paraId="1EBEC96B" w14:textId="77777777" w:rsidR="001046A2" w:rsidRDefault="000342EE" w:rsidP="000342EE">
            <w:pPr>
              <w:pStyle w:val="ListParagraph"/>
              <w:numPr>
                <w:ilvl w:val="0"/>
                <w:numId w:val="10"/>
              </w:numPr>
              <w:rPr>
                <w:rFonts w:cs="Arial"/>
                <w:szCs w:val="24"/>
                <w:lang w:val="cy-GB"/>
              </w:rPr>
            </w:pPr>
            <w:r w:rsidRPr="001046A2">
              <w:rPr>
                <w:rFonts w:cs="Arial"/>
                <w:szCs w:val="24"/>
                <w:lang w:val="cy-GB"/>
              </w:rPr>
              <w:t>datblygu platfform mentergarwch newydd i ddenu partneriaid profiadol a busnesau bach a chanolig, gan gefnogi perthnasoedd cynhyrchiol, hwyluso ystod ac ehangder y gweithgarwch ymgysylltu sy'n arwain at gynnydd mewn incwm ymchwil ar y cyd, e.e. drwy Bartneriaethau Trosglwyddo Gwybodaeth estynedig, ymchwil dan gontract, addysg barhaus a datblygiad proffesiynol parhaus a gwaith ymgynghori.</w:t>
            </w:r>
            <w:r w:rsidR="001046A2">
              <w:rPr>
                <w:rFonts w:cs="Arial"/>
                <w:szCs w:val="24"/>
                <w:lang w:val="cy-GB"/>
              </w:rPr>
              <w:br/>
            </w:r>
          </w:p>
          <w:p w14:paraId="0828CB28" w14:textId="77777777" w:rsidR="001046A2" w:rsidRDefault="000342EE" w:rsidP="000342EE">
            <w:pPr>
              <w:pStyle w:val="ListParagraph"/>
              <w:numPr>
                <w:ilvl w:val="0"/>
                <w:numId w:val="10"/>
              </w:numPr>
              <w:rPr>
                <w:rFonts w:cs="Arial"/>
                <w:szCs w:val="24"/>
                <w:lang w:val="cy-GB"/>
              </w:rPr>
            </w:pPr>
            <w:r w:rsidRPr="001046A2">
              <w:rPr>
                <w:rFonts w:cs="Arial"/>
                <w:szCs w:val="24"/>
                <w:lang w:val="cy-GB"/>
              </w:rPr>
              <w:t xml:space="preserve">cefnogi ymagwedd partneriaeth â busnes i ddatblygu, cynnal a rheoli perthnasoedd allweddol sy'n gydnaws â blaenoriaethau strategol, gan ddarparu ymagwedd gydlynol a chyson ar draws y Brifysgol sy'n gwella </w:t>
            </w:r>
            <w:proofErr w:type="spellStart"/>
            <w:r w:rsidRPr="001046A2">
              <w:rPr>
                <w:rFonts w:cs="Arial"/>
                <w:szCs w:val="24"/>
                <w:lang w:val="cy-GB"/>
              </w:rPr>
              <w:t>metrigau</w:t>
            </w:r>
            <w:proofErr w:type="spellEnd"/>
            <w:r w:rsidRPr="001046A2">
              <w:rPr>
                <w:rFonts w:cs="Arial"/>
                <w:szCs w:val="24"/>
                <w:lang w:val="cy-GB"/>
              </w:rPr>
              <w:t xml:space="preserve"> masnacheiddio, twf busnes newydd a datblygu sgiliau.</w:t>
            </w:r>
            <w:r w:rsidR="001046A2">
              <w:rPr>
                <w:rFonts w:cs="Arial"/>
                <w:szCs w:val="24"/>
                <w:lang w:val="cy-GB"/>
              </w:rPr>
              <w:br/>
            </w:r>
          </w:p>
          <w:p w14:paraId="08C868B0" w14:textId="77777777" w:rsidR="001046A2" w:rsidRDefault="000342EE" w:rsidP="000342EE">
            <w:pPr>
              <w:pStyle w:val="ListParagraph"/>
              <w:numPr>
                <w:ilvl w:val="0"/>
                <w:numId w:val="10"/>
              </w:numPr>
              <w:rPr>
                <w:rFonts w:cs="Arial"/>
                <w:szCs w:val="24"/>
                <w:lang w:val="cy-GB"/>
              </w:rPr>
            </w:pPr>
            <w:r w:rsidRPr="001046A2">
              <w:rPr>
                <w:rFonts w:cs="Arial"/>
                <w:szCs w:val="24"/>
                <w:lang w:val="cy-GB"/>
              </w:rPr>
              <w:t>darparu cyllid sbarduno prosiectau i gefnogi datblygiad ymgynghori cynaliadwy mewn meysydd blaenoriaeth strategol, gan adeiladu ar hybiau rhagoriaeth ymchwil ac arloesi â llwybrau clir i effaith.</w:t>
            </w:r>
            <w:r w:rsidR="001046A2">
              <w:rPr>
                <w:rFonts w:cs="Arial"/>
                <w:szCs w:val="24"/>
                <w:lang w:val="cy-GB"/>
              </w:rPr>
              <w:br/>
            </w:r>
          </w:p>
          <w:p w14:paraId="7B5042C3" w14:textId="77777777" w:rsidR="001046A2" w:rsidRDefault="000342EE" w:rsidP="000342EE">
            <w:pPr>
              <w:pStyle w:val="ListParagraph"/>
              <w:numPr>
                <w:ilvl w:val="0"/>
                <w:numId w:val="10"/>
              </w:numPr>
              <w:rPr>
                <w:rFonts w:cs="Arial"/>
                <w:szCs w:val="24"/>
                <w:lang w:val="cy-GB"/>
              </w:rPr>
            </w:pPr>
            <w:r w:rsidRPr="001046A2">
              <w:rPr>
                <w:rFonts w:cs="Arial"/>
                <w:szCs w:val="24"/>
                <w:lang w:val="cy-GB"/>
              </w:rPr>
              <w:t>buddsoddi mewn cymorth cyfreithiol ychwanegol i wneud gweithio dan gontract gyda ni'n haws ac yn fwy effeithlon.</w:t>
            </w:r>
            <w:r w:rsidR="001046A2">
              <w:rPr>
                <w:rFonts w:cs="Arial"/>
                <w:szCs w:val="24"/>
                <w:lang w:val="cy-GB"/>
              </w:rPr>
              <w:br/>
            </w:r>
          </w:p>
          <w:p w14:paraId="453C28DF" w14:textId="77777777" w:rsidR="001046A2" w:rsidRDefault="000342EE" w:rsidP="000342EE">
            <w:pPr>
              <w:pStyle w:val="ListParagraph"/>
              <w:numPr>
                <w:ilvl w:val="0"/>
                <w:numId w:val="10"/>
              </w:numPr>
              <w:rPr>
                <w:rFonts w:cs="Arial"/>
                <w:szCs w:val="24"/>
                <w:lang w:val="cy-GB"/>
              </w:rPr>
            </w:pPr>
            <w:r w:rsidRPr="001046A2">
              <w:rPr>
                <w:rFonts w:cs="Arial"/>
                <w:szCs w:val="24"/>
                <w:lang w:val="cy-GB"/>
              </w:rPr>
              <w:t>ehangu gweithgarwch masnacheiddio eiddo deallusol, gan ddatblygu hyn gyda phartneriaid a hebddynt, drwy reolwyr masnacheiddio a benodwyd yn ddiweddar, a chynyddu gweithgarwch ymgysylltu â buddsoddwyr i gynyddu arenillion ar fuddsoddi.</w:t>
            </w:r>
            <w:r w:rsidR="001046A2">
              <w:rPr>
                <w:rFonts w:cs="Arial"/>
                <w:szCs w:val="24"/>
                <w:lang w:val="cy-GB"/>
              </w:rPr>
              <w:br/>
            </w:r>
          </w:p>
          <w:p w14:paraId="36D5D935" w14:textId="5AC4A6B4" w:rsidR="000342EE" w:rsidRPr="001046A2" w:rsidRDefault="000342EE" w:rsidP="000342E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cs="Arial"/>
                <w:szCs w:val="24"/>
                <w:lang w:val="cy-GB"/>
              </w:rPr>
            </w:pPr>
            <w:r w:rsidRPr="001046A2">
              <w:rPr>
                <w:rFonts w:cs="Arial"/>
                <w:szCs w:val="24"/>
                <w:lang w:val="cy-GB"/>
              </w:rPr>
              <w:t>cyflwyno cronfa newydd i gefnogi ein portffolio patentau ac ystyried buddsoddi mewn eiddo deallusol datblygol, gan ategu cyllid Cyfrif Cyflymu Effaith a ddyfarnwyd yn ddiweddar gan UKRI.</w:t>
            </w:r>
          </w:p>
          <w:p w14:paraId="44FA9A2C" w14:textId="77777777" w:rsidR="000342EE" w:rsidRPr="000342EE" w:rsidRDefault="000342EE" w:rsidP="000342EE">
            <w:pPr>
              <w:spacing w:after="0" w:line="240" w:lineRule="auto"/>
              <w:rPr>
                <w:rFonts w:cs="Arial"/>
                <w:szCs w:val="24"/>
                <w:lang w:val="cy-GB"/>
              </w:rPr>
            </w:pPr>
          </w:p>
          <w:p w14:paraId="5CF9749B" w14:textId="77777777" w:rsidR="000342EE" w:rsidRPr="000342EE" w:rsidRDefault="000342EE" w:rsidP="000342EE">
            <w:pPr>
              <w:spacing w:after="0" w:line="240" w:lineRule="auto"/>
              <w:rPr>
                <w:rFonts w:cs="Arial"/>
                <w:szCs w:val="24"/>
                <w:lang w:val="cy-GB"/>
              </w:rPr>
            </w:pPr>
          </w:p>
          <w:p w14:paraId="753A55A6" w14:textId="2258EE70" w:rsidR="002D69DA" w:rsidRPr="00AE7361" w:rsidRDefault="000342EE" w:rsidP="000342EE">
            <w:pPr>
              <w:rPr>
                <w:rFonts w:cs="Arial"/>
                <w:szCs w:val="24"/>
                <w:lang w:val="cy-GB"/>
              </w:rPr>
            </w:pPr>
            <w:r w:rsidRPr="000342EE">
              <w:rPr>
                <w:rFonts w:cs="Arial"/>
                <w:szCs w:val="24"/>
                <w:lang w:val="cy-GB"/>
              </w:rPr>
              <w:t xml:space="preserve">Gan fuddsoddi'n sylweddol dros y degawd diwethaf, mae Prifysgol Abertawe wedi mabwysiadu model </w:t>
            </w:r>
            <w:proofErr w:type="spellStart"/>
            <w:r w:rsidRPr="000342EE">
              <w:rPr>
                <w:rFonts w:cs="Arial"/>
                <w:szCs w:val="24"/>
                <w:lang w:val="cy-GB"/>
              </w:rPr>
              <w:t>hyb</w:t>
            </w:r>
            <w:proofErr w:type="spellEnd"/>
            <w:r w:rsidRPr="000342EE">
              <w:rPr>
                <w:rFonts w:cs="Arial"/>
                <w:szCs w:val="24"/>
                <w:lang w:val="cy-GB"/>
              </w:rPr>
              <w:t xml:space="preserve"> cydleoli arloesi effeithiol iawn ar gyfer cydweithredu, ac rydym yn estyn y mod</w:t>
            </w:r>
            <w:r w:rsidR="001046A2">
              <w:rPr>
                <w:rFonts w:cs="Arial"/>
                <w:szCs w:val="24"/>
                <w:lang w:val="cy-GB"/>
              </w:rPr>
              <w:t>el</w:t>
            </w:r>
            <w:r w:rsidRPr="000342EE">
              <w:rPr>
                <w:rFonts w:cs="Arial"/>
                <w:szCs w:val="24"/>
                <w:lang w:val="cy-GB"/>
              </w:rPr>
              <w:t xml:space="preserve"> hwn e.e. yn CISM, ILS, SAIL, IMPACT. Byddwn yn cydweithredu â </w:t>
            </w:r>
            <w:proofErr w:type="spellStart"/>
            <w:r w:rsidRPr="000342EE">
              <w:rPr>
                <w:rFonts w:cs="Arial"/>
                <w:szCs w:val="24"/>
                <w:lang w:val="cy-GB"/>
              </w:rPr>
              <w:t>Hyb</w:t>
            </w:r>
            <w:proofErr w:type="spellEnd"/>
            <w:r w:rsidRPr="000342EE">
              <w:rPr>
                <w:rFonts w:cs="Arial"/>
                <w:szCs w:val="24"/>
                <w:lang w:val="cy-GB"/>
              </w:rPr>
              <w:t xml:space="preserve"> Mentergarwch yr Academi Frenhinol Peirianneg (</w:t>
            </w:r>
            <w:proofErr w:type="spellStart"/>
            <w:r w:rsidRPr="000342EE">
              <w:rPr>
                <w:rFonts w:cs="Arial"/>
                <w:szCs w:val="24"/>
                <w:lang w:val="cy-GB"/>
              </w:rPr>
              <w:t>RAEng</w:t>
            </w:r>
            <w:proofErr w:type="spellEnd"/>
            <w:r w:rsidRPr="000342EE">
              <w:rPr>
                <w:rFonts w:cs="Arial"/>
                <w:szCs w:val="24"/>
                <w:lang w:val="cy-GB"/>
              </w:rPr>
              <w:t>) i gefnogi cwmnïau sy'n tyfu a chwmnïau deillio. Mae buddsoddiadau a ariennir yn y dyfodol drwy Fargen Ddinesig Bae Abertawe yn ystod y cyfnod hwn yn cynnwys y prosiect Campysau a SWITCH a fydd yn cyflymu gweithgarwch Hybiau Arloesi ymhellach, gan gefnogi ein nod i wella ffyniant cymdeithasol ac economaidd yng Nghymru.</w:t>
            </w:r>
          </w:p>
          <w:p w14:paraId="2B166C0A" w14:textId="687896B4" w:rsidR="002D69DA" w:rsidRPr="00AE7361" w:rsidRDefault="002D69DA" w:rsidP="00FB7DB7">
            <w:pPr>
              <w:rPr>
                <w:rFonts w:cs="Arial"/>
                <w:szCs w:val="24"/>
                <w:lang w:val="cy-GB"/>
              </w:rPr>
            </w:pPr>
          </w:p>
        </w:tc>
      </w:tr>
      <w:tr w:rsidR="00FC03A1" w:rsidRPr="00AE7361" w14:paraId="412434E6" w14:textId="77777777" w:rsidTr="00F837FB">
        <w:tc>
          <w:tcPr>
            <w:tcW w:w="9016" w:type="dxa"/>
            <w:shd w:val="clear" w:color="auto" w:fill="FBE4D5" w:themeFill="accent2" w:themeFillTint="33"/>
          </w:tcPr>
          <w:p w14:paraId="705B5D6D" w14:textId="3EA96F30" w:rsidR="00FC03A1" w:rsidRPr="00AE7361" w:rsidRDefault="00E609C8" w:rsidP="00A25F7D">
            <w:pPr>
              <w:rPr>
                <w:rFonts w:cs="Arial"/>
                <w:b/>
                <w:szCs w:val="24"/>
                <w:lang w:val="cy-GB"/>
              </w:rPr>
            </w:pPr>
            <w:r w:rsidRPr="00AE7361">
              <w:rPr>
                <w:rFonts w:cs="Arial"/>
                <w:b/>
                <w:szCs w:val="24"/>
                <w:lang w:val="cy-GB"/>
              </w:rPr>
              <w:lastRenderedPageBreak/>
              <w:t>3</w:t>
            </w:r>
            <w:r w:rsidR="00700748" w:rsidRPr="00AE7361">
              <w:rPr>
                <w:rFonts w:cs="Arial"/>
                <w:b/>
                <w:szCs w:val="24"/>
                <w:lang w:val="cy-GB"/>
              </w:rPr>
              <w:t xml:space="preserve">.1 </w:t>
            </w:r>
            <w:r w:rsidR="006C5357">
              <w:rPr>
                <w:rFonts w:cs="Arial"/>
                <w:b/>
                <w:szCs w:val="24"/>
                <w:lang w:val="cy-GB"/>
              </w:rPr>
              <w:t>Darparwch fanylion Dangosyddion Perfformiad Allweddol strategol eich sefydliad ar gyfer gweithgarwch masnacheiddio a chreu incwm</w:t>
            </w:r>
            <w:r w:rsidR="00A25F7D" w:rsidRPr="00AE7361">
              <w:rPr>
                <w:rFonts w:cs="Arial"/>
                <w:b/>
                <w:szCs w:val="24"/>
                <w:lang w:val="cy-GB"/>
              </w:rPr>
              <w:t>:</w:t>
            </w:r>
          </w:p>
          <w:p w14:paraId="01B2BDB3" w14:textId="77777777" w:rsidR="00FC03A1" w:rsidRPr="00AE7361" w:rsidRDefault="00FC03A1" w:rsidP="00FB7DB7">
            <w:pPr>
              <w:rPr>
                <w:rFonts w:cs="Arial"/>
                <w:szCs w:val="24"/>
                <w:lang w:val="cy-GB"/>
              </w:rPr>
            </w:pPr>
          </w:p>
        </w:tc>
      </w:tr>
      <w:tr w:rsidR="004B2B56" w:rsidRPr="00AE7361" w14:paraId="6DA52DE0" w14:textId="77777777" w:rsidTr="00FB7DB7">
        <w:tc>
          <w:tcPr>
            <w:tcW w:w="9016" w:type="dxa"/>
          </w:tcPr>
          <w:p w14:paraId="1CD4BF3D" w14:textId="3F0827DD" w:rsidR="00FC03A1" w:rsidRPr="00AE7361" w:rsidRDefault="00FC03A1" w:rsidP="00FB7DB7">
            <w:pPr>
              <w:rPr>
                <w:rFonts w:cs="Arial"/>
                <w:i/>
                <w:szCs w:val="24"/>
                <w:lang w:val="cy-GB"/>
              </w:rPr>
            </w:pPr>
          </w:p>
          <w:p w14:paraId="21DBCF1D" w14:textId="77777777" w:rsidR="0089623C" w:rsidRDefault="000342EE" w:rsidP="000342EE">
            <w:pPr>
              <w:pStyle w:val="ListParagraph"/>
              <w:numPr>
                <w:ilvl w:val="0"/>
                <w:numId w:val="11"/>
              </w:numPr>
              <w:rPr>
                <w:rFonts w:cs="Arial"/>
                <w:iCs/>
                <w:szCs w:val="24"/>
                <w:lang w:val="cy-GB"/>
              </w:rPr>
            </w:pPr>
            <w:r w:rsidRPr="0089623C">
              <w:rPr>
                <w:rFonts w:cs="Arial"/>
                <w:iCs/>
                <w:szCs w:val="24"/>
                <w:lang w:val="cy-GB"/>
              </w:rPr>
              <w:t>Cynnal ein safle fel un o'r 20 sefydliad gorau yn y DU ar gyfer creu incwm o ymchwil gydweithredol</w:t>
            </w:r>
          </w:p>
          <w:p w14:paraId="5DA56C7A" w14:textId="77777777" w:rsidR="0089623C" w:rsidRDefault="000342EE" w:rsidP="000342EE">
            <w:pPr>
              <w:pStyle w:val="ListParagraph"/>
              <w:numPr>
                <w:ilvl w:val="0"/>
                <w:numId w:val="11"/>
              </w:numPr>
              <w:rPr>
                <w:rFonts w:cs="Arial"/>
                <w:iCs/>
                <w:szCs w:val="24"/>
                <w:lang w:val="cy-GB"/>
              </w:rPr>
            </w:pPr>
            <w:r w:rsidRPr="0089623C">
              <w:rPr>
                <w:rFonts w:cs="Arial"/>
                <w:iCs/>
                <w:szCs w:val="24"/>
                <w:lang w:val="cy-GB"/>
              </w:rPr>
              <w:t>Cynyddu incwm o ymchwil dan gontract 10% y flwyddyn</w:t>
            </w:r>
          </w:p>
          <w:p w14:paraId="252590E2" w14:textId="77777777" w:rsidR="0089623C" w:rsidRDefault="000342EE" w:rsidP="000342EE">
            <w:pPr>
              <w:pStyle w:val="ListParagraph"/>
              <w:numPr>
                <w:ilvl w:val="0"/>
                <w:numId w:val="11"/>
              </w:numPr>
              <w:rPr>
                <w:rFonts w:cs="Arial"/>
                <w:iCs/>
                <w:szCs w:val="24"/>
                <w:lang w:val="cy-GB"/>
              </w:rPr>
            </w:pPr>
            <w:r w:rsidRPr="0089623C">
              <w:rPr>
                <w:rFonts w:cs="Arial"/>
                <w:iCs/>
                <w:szCs w:val="24"/>
                <w:lang w:val="cy-GB"/>
              </w:rPr>
              <w:lastRenderedPageBreak/>
              <w:t>Cynnydd o 10% y flwyddyn yn nifer y staff sy'n ymgymryd ag ymchwil gydweithredol sy'n creu incwm.</w:t>
            </w:r>
          </w:p>
          <w:p w14:paraId="6D450531" w14:textId="77777777" w:rsidR="0089623C" w:rsidRDefault="000342EE" w:rsidP="000342EE">
            <w:pPr>
              <w:pStyle w:val="ListParagraph"/>
              <w:numPr>
                <w:ilvl w:val="0"/>
                <w:numId w:val="11"/>
              </w:numPr>
              <w:rPr>
                <w:rFonts w:cs="Arial"/>
                <w:iCs/>
                <w:szCs w:val="24"/>
                <w:lang w:val="cy-GB"/>
              </w:rPr>
            </w:pPr>
            <w:r w:rsidRPr="0089623C">
              <w:rPr>
                <w:rFonts w:cs="Arial"/>
                <w:iCs/>
                <w:szCs w:val="24"/>
                <w:lang w:val="cy-GB"/>
              </w:rPr>
              <w:t>Cynnydd o 10% flwyddyn ar flwyddyn a gynhyrchir drwy gynnig mynediad masnachol at gyfleusterau a chyfarpar.</w:t>
            </w:r>
          </w:p>
          <w:p w14:paraId="32D17BDA" w14:textId="77777777" w:rsidR="0089623C" w:rsidRDefault="000342EE" w:rsidP="000342EE">
            <w:pPr>
              <w:pStyle w:val="ListParagraph"/>
              <w:numPr>
                <w:ilvl w:val="0"/>
                <w:numId w:val="11"/>
              </w:numPr>
              <w:rPr>
                <w:rFonts w:cs="Arial"/>
                <w:iCs/>
                <w:szCs w:val="24"/>
                <w:lang w:val="cy-GB"/>
              </w:rPr>
            </w:pPr>
            <w:r w:rsidRPr="0089623C">
              <w:rPr>
                <w:rFonts w:cs="Arial"/>
                <w:iCs/>
                <w:szCs w:val="24"/>
                <w:lang w:val="cy-GB"/>
              </w:rPr>
              <w:t>Platfform gwell ar gyfer ymgysylltu â rhanddeiliaid allanol wedi’i ddatblygu.</w:t>
            </w:r>
          </w:p>
          <w:p w14:paraId="276D4DD8" w14:textId="77777777" w:rsidR="0089623C" w:rsidRDefault="000342EE" w:rsidP="000342EE">
            <w:pPr>
              <w:pStyle w:val="ListParagraph"/>
              <w:numPr>
                <w:ilvl w:val="0"/>
                <w:numId w:val="11"/>
              </w:numPr>
              <w:rPr>
                <w:rFonts w:cs="Arial"/>
                <w:iCs/>
                <w:szCs w:val="24"/>
                <w:lang w:val="cy-GB"/>
              </w:rPr>
            </w:pPr>
            <w:r w:rsidRPr="0089623C">
              <w:rPr>
                <w:rFonts w:cs="Arial"/>
                <w:iCs/>
                <w:szCs w:val="24"/>
                <w:lang w:val="cy-GB"/>
              </w:rPr>
              <w:t>Wedi cynyddu datgeliadau eiddo deallusol i fwy na 100 y flwyddyn erbyn 2028</w:t>
            </w:r>
            <w:r w:rsidR="0089623C" w:rsidRPr="0089623C">
              <w:rPr>
                <w:rFonts w:cs="Arial"/>
                <w:iCs/>
                <w:szCs w:val="24"/>
                <w:lang w:val="cy-GB"/>
              </w:rPr>
              <w:t>.</w:t>
            </w:r>
          </w:p>
          <w:p w14:paraId="3D58BD5F" w14:textId="77777777" w:rsidR="0089623C" w:rsidRDefault="000342EE" w:rsidP="000342EE">
            <w:pPr>
              <w:pStyle w:val="ListParagraph"/>
              <w:numPr>
                <w:ilvl w:val="0"/>
                <w:numId w:val="11"/>
              </w:numPr>
              <w:rPr>
                <w:rFonts w:cs="Arial"/>
                <w:iCs/>
                <w:szCs w:val="24"/>
                <w:lang w:val="cy-GB"/>
              </w:rPr>
            </w:pPr>
            <w:r w:rsidRPr="0089623C">
              <w:rPr>
                <w:rFonts w:cs="Arial"/>
                <w:iCs/>
                <w:szCs w:val="24"/>
                <w:lang w:val="cy-GB"/>
              </w:rPr>
              <w:t>Cynyddu incwm o eiddo deallusol deirgwaith erbyn 2028.</w:t>
            </w:r>
          </w:p>
          <w:p w14:paraId="7DF42938" w14:textId="77777777" w:rsidR="0089623C" w:rsidRDefault="000342EE" w:rsidP="000342EE">
            <w:pPr>
              <w:pStyle w:val="ListParagraph"/>
              <w:numPr>
                <w:ilvl w:val="0"/>
                <w:numId w:val="11"/>
              </w:numPr>
              <w:rPr>
                <w:rFonts w:cs="Arial"/>
                <w:iCs/>
                <w:szCs w:val="24"/>
                <w:lang w:val="cy-GB"/>
              </w:rPr>
            </w:pPr>
            <w:r w:rsidRPr="0089623C">
              <w:rPr>
                <w:rFonts w:cs="Arial"/>
                <w:iCs/>
                <w:szCs w:val="24"/>
                <w:lang w:val="cy-GB"/>
              </w:rPr>
              <w:t xml:space="preserve">Wedi creu cyfres o geisiadau ar y cyd a gyflwynir i </w:t>
            </w:r>
            <w:proofErr w:type="spellStart"/>
            <w:r w:rsidRPr="0089623C">
              <w:rPr>
                <w:rFonts w:cs="Arial"/>
                <w:iCs/>
                <w:szCs w:val="24"/>
                <w:lang w:val="cy-GB"/>
              </w:rPr>
              <w:t>Innovate</w:t>
            </w:r>
            <w:proofErr w:type="spellEnd"/>
            <w:r w:rsidRPr="0089623C">
              <w:rPr>
                <w:rFonts w:cs="Arial"/>
                <w:iCs/>
                <w:szCs w:val="24"/>
                <w:lang w:val="cy-GB"/>
              </w:rPr>
              <w:t xml:space="preserve"> </w:t>
            </w:r>
            <w:proofErr w:type="spellStart"/>
            <w:r w:rsidRPr="0089623C">
              <w:rPr>
                <w:rFonts w:cs="Arial"/>
                <w:iCs/>
                <w:szCs w:val="24"/>
                <w:lang w:val="cy-GB"/>
              </w:rPr>
              <w:t>Edge</w:t>
            </w:r>
            <w:proofErr w:type="spellEnd"/>
            <w:r w:rsidRPr="0089623C">
              <w:rPr>
                <w:rFonts w:cs="Arial"/>
                <w:iCs/>
                <w:szCs w:val="24"/>
                <w:lang w:val="cy-GB"/>
              </w:rPr>
              <w:t xml:space="preserve">, Partneriaethau Trosglwyddo Gwybodaeth, Smart, </w:t>
            </w:r>
            <w:proofErr w:type="spellStart"/>
            <w:r w:rsidRPr="0089623C">
              <w:rPr>
                <w:rFonts w:cs="Arial"/>
                <w:iCs/>
                <w:szCs w:val="24"/>
                <w:lang w:val="cy-GB"/>
              </w:rPr>
              <w:t>RAEng</w:t>
            </w:r>
            <w:proofErr w:type="spellEnd"/>
            <w:r w:rsidRPr="0089623C">
              <w:rPr>
                <w:rFonts w:cs="Arial"/>
                <w:iCs/>
                <w:szCs w:val="24"/>
                <w:lang w:val="cy-GB"/>
              </w:rPr>
              <w:t xml:space="preserve">, </w:t>
            </w:r>
            <w:proofErr w:type="spellStart"/>
            <w:r w:rsidRPr="0089623C">
              <w:rPr>
                <w:rFonts w:cs="Arial"/>
                <w:iCs/>
                <w:szCs w:val="24"/>
                <w:lang w:val="cy-GB"/>
              </w:rPr>
              <w:t>iCURE</w:t>
            </w:r>
            <w:proofErr w:type="spellEnd"/>
            <w:r w:rsidRPr="0089623C">
              <w:rPr>
                <w:rFonts w:cs="Arial"/>
                <w:iCs/>
                <w:szCs w:val="24"/>
                <w:lang w:val="cy-GB"/>
              </w:rPr>
              <w:t xml:space="preserve"> gan gynyddu eu nifer a'u gwerth.</w:t>
            </w:r>
          </w:p>
          <w:p w14:paraId="6EFC98CA" w14:textId="77777777" w:rsidR="0089623C" w:rsidRDefault="000342EE" w:rsidP="000342EE">
            <w:pPr>
              <w:pStyle w:val="ListParagraph"/>
              <w:numPr>
                <w:ilvl w:val="0"/>
                <w:numId w:val="11"/>
              </w:numPr>
              <w:rPr>
                <w:rFonts w:cs="Arial"/>
                <w:iCs/>
                <w:szCs w:val="24"/>
                <w:lang w:val="cy-GB"/>
              </w:rPr>
            </w:pPr>
            <w:r w:rsidRPr="0089623C">
              <w:rPr>
                <w:rFonts w:cs="Arial"/>
                <w:iCs/>
                <w:szCs w:val="24"/>
                <w:lang w:val="cy-GB"/>
              </w:rPr>
              <w:t>Wedi cynyddu gweithgarwch ymgysylltu â Rhwydwaith Arloesi Cymru a'r canlyniadau, e.e. nifer uwch o geisiadau wedi'u cyflwyno gyda phartneriaid yng Nghymru.</w:t>
            </w:r>
          </w:p>
          <w:p w14:paraId="31CC8E9B" w14:textId="77C58141" w:rsidR="00C36A30" w:rsidRPr="0089623C" w:rsidRDefault="000342EE" w:rsidP="000342EE">
            <w:pPr>
              <w:pStyle w:val="ListParagraph"/>
              <w:numPr>
                <w:ilvl w:val="0"/>
                <w:numId w:val="11"/>
              </w:numPr>
              <w:rPr>
                <w:rFonts w:cs="Arial"/>
                <w:iCs/>
                <w:szCs w:val="24"/>
                <w:lang w:val="cy-GB"/>
              </w:rPr>
            </w:pPr>
            <w:r w:rsidRPr="0089623C">
              <w:rPr>
                <w:rFonts w:cs="Arial"/>
                <w:iCs/>
                <w:szCs w:val="24"/>
                <w:lang w:val="cy-GB"/>
              </w:rPr>
              <w:t>Wedi monitro ein cyflawniadau mewn perthynas â gofynion y Concordat Cyfnewid Gwybodaeth</w:t>
            </w:r>
          </w:p>
          <w:p w14:paraId="01106952" w14:textId="1F7A4369" w:rsidR="00FC03A1" w:rsidRPr="00AE7361" w:rsidRDefault="00FC03A1" w:rsidP="00307844">
            <w:pPr>
              <w:rPr>
                <w:rFonts w:cs="Arial"/>
                <w:i/>
                <w:szCs w:val="24"/>
                <w:lang w:val="cy-GB"/>
              </w:rPr>
            </w:pPr>
          </w:p>
        </w:tc>
      </w:tr>
    </w:tbl>
    <w:p w14:paraId="0463F158" w14:textId="5BE06E77" w:rsidR="003E6458" w:rsidRDefault="003E6458" w:rsidP="00650B60">
      <w:pPr>
        <w:pStyle w:val="NoSpacing"/>
        <w:rPr>
          <w:lang w:val="cy-GB"/>
        </w:rPr>
      </w:pPr>
    </w:p>
    <w:p w14:paraId="4BFAB015" w14:textId="77777777" w:rsidR="00650B60" w:rsidRPr="00AE7361" w:rsidRDefault="00650B60" w:rsidP="00650B60">
      <w:pPr>
        <w:pStyle w:val="NoSpacing"/>
        <w:rPr>
          <w:lang w:val="cy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14C6D" w:rsidRPr="00AE7361" w14:paraId="44424191" w14:textId="77777777" w:rsidTr="00F837FB">
        <w:tc>
          <w:tcPr>
            <w:tcW w:w="9016" w:type="dxa"/>
            <w:shd w:val="clear" w:color="auto" w:fill="FBE4D5" w:themeFill="accent2" w:themeFillTint="33"/>
          </w:tcPr>
          <w:p w14:paraId="092E6A27" w14:textId="53EAEED6" w:rsidR="00D14C6D" w:rsidRPr="00AE7361" w:rsidRDefault="00E609C8" w:rsidP="00E609C8">
            <w:pPr>
              <w:rPr>
                <w:rFonts w:cs="Arial"/>
                <w:b/>
                <w:szCs w:val="24"/>
                <w:lang w:val="cy-GB"/>
              </w:rPr>
            </w:pPr>
            <w:r w:rsidRPr="00AE7361">
              <w:rPr>
                <w:rFonts w:cs="Arial"/>
                <w:b/>
                <w:szCs w:val="24"/>
                <w:lang w:val="cy-GB"/>
              </w:rPr>
              <w:t xml:space="preserve">4. </w:t>
            </w:r>
            <w:r w:rsidR="00B734A5">
              <w:rPr>
                <w:rFonts w:cs="Arial"/>
                <w:b/>
                <w:szCs w:val="24"/>
                <w:lang w:val="cy-GB"/>
              </w:rPr>
              <w:t xml:space="preserve">Cymorth ar </w:t>
            </w:r>
            <w:r w:rsidR="00D009E2">
              <w:rPr>
                <w:rFonts w:cs="Arial"/>
                <w:b/>
                <w:szCs w:val="24"/>
                <w:lang w:val="cy-GB"/>
              </w:rPr>
              <w:t>gyfer tyfu</w:t>
            </w:r>
            <w:r w:rsidR="00B734A5">
              <w:rPr>
                <w:rFonts w:cs="Arial"/>
                <w:b/>
                <w:szCs w:val="24"/>
                <w:lang w:val="cy-GB"/>
              </w:rPr>
              <w:t xml:space="preserve"> busnesau newydd a sgiliau</w:t>
            </w:r>
            <w:r w:rsidR="004B2B56" w:rsidRPr="00AE7361">
              <w:rPr>
                <w:rFonts w:cs="Arial"/>
                <w:b/>
                <w:szCs w:val="24"/>
                <w:lang w:val="cy-GB"/>
              </w:rPr>
              <w:t xml:space="preserve"> </w:t>
            </w:r>
          </w:p>
          <w:p w14:paraId="54AB21F3" w14:textId="77777777" w:rsidR="00D14C6D" w:rsidRPr="00AE7361" w:rsidRDefault="00D14C6D" w:rsidP="00700748">
            <w:pPr>
              <w:rPr>
                <w:rFonts w:cs="Arial"/>
                <w:szCs w:val="24"/>
                <w:lang w:val="cy-GB"/>
              </w:rPr>
            </w:pPr>
          </w:p>
        </w:tc>
      </w:tr>
      <w:tr w:rsidR="00C438F7" w:rsidRPr="00AE7361" w14:paraId="354C4019" w14:textId="77777777" w:rsidTr="007565E3">
        <w:tc>
          <w:tcPr>
            <w:tcW w:w="9016" w:type="dxa"/>
          </w:tcPr>
          <w:p w14:paraId="1262A9E2" w14:textId="77777777" w:rsidR="002C42BF" w:rsidRDefault="00D009E2" w:rsidP="00700748">
            <w:pPr>
              <w:rPr>
                <w:rFonts w:cs="Arial"/>
                <w:i/>
                <w:lang w:val="cy-GB"/>
              </w:rPr>
            </w:pPr>
            <w:r>
              <w:rPr>
                <w:rFonts w:cs="Arial"/>
                <w:i/>
                <w:lang w:val="cy-GB"/>
              </w:rPr>
              <w:t xml:space="preserve">Amlinellwch y cymorth yr ydych yn bwriadu ei roi ar gyfer busnesau newydd, cwmnïau deilliedig a chyrraedd targedau cynlluniau megis Rhaglen Entrepreneuriaeth Ieuenctid Llywodraeth Cymru. </w:t>
            </w:r>
          </w:p>
          <w:p w14:paraId="7C50CB33" w14:textId="77777777" w:rsidR="002C42BF" w:rsidRDefault="002C42BF" w:rsidP="002C42BF">
            <w:pPr>
              <w:rPr>
                <w:rFonts w:cs="Arial"/>
                <w:i/>
                <w:lang w:val="cy-GB"/>
              </w:rPr>
            </w:pPr>
          </w:p>
          <w:p w14:paraId="5ACF6143" w14:textId="24DE3981" w:rsidR="002C42BF" w:rsidRPr="002C42BF" w:rsidRDefault="002C42BF" w:rsidP="002C42BF">
            <w:pPr>
              <w:spacing w:after="0" w:line="240" w:lineRule="auto"/>
              <w:rPr>
                <w:rFonts w:cs="Arial"/>
                <w:b/>
                <w:bCs/>
                <w:i/>
                <w:lang w:val="cy-GB"/>
              </w:rPr>
            </w:pPr>
            <w:r w:rsidRPr="002C42BF">
              <w:rPr>
                <w:rFonts w:cs="Arial"/>
                <w:b/>
                <w:bCs/>
                <w:i/>
                <w:lang w:val="cy-GB"/>
              </w:rPr>
              <w:t>Mae ein Strategaeth Mentergarwch gyntaf ar gyfer 2023 yn ein rhwymo i gyflawni newid sylweddol o ran gweithgarwch mentergarwch staff a myfyrwyr. Byddwn yn:</w:t>
            </w:r>
          </w:p>
          <w:p w14:paraId="5C71E367" w14:textId="77777777" w:rsidR="0089623C" w:rsidRPr="0089623C" w:rsidRDefault="002C42BF" w:rsidP="002C42BF">
            <w:pPr>
              <w:pStyle w:val="ListParagraph"/>
              <w:numPr>
                <w:ilvl w:val="0"/>
                <w:numId w:val="12"/>
              </w:numPr>
              <w:rPr>
                <w:rFonts w:cs="Arial"/>
                <w:i/>
                <w:lang w:val="cy-GB"/>
              </w:rPr>
            </w:pPr>
            <w:r w:rsidRPr="0089623C">
              <w:rPr>
                <w:rFonts w:cs="Arial"/>
                <w:b/>
                <w:bCs/>
                <w:i/>
                <w:lang w:val="cy-GB"/>
              </w:rPr>
              <w:t>Gwella amgylchedd mentergarwch sy'n agored, yn ddibynadwy ac yn ddynamig.</w:t>
            </w:r>
          </w:p>
          <w:p w14:paraId="08B637FF" w14:textId="77777777" w:rsidR="0089623C" w:rsidRDefault="002C42BF" w:rsidP="002C42BF">
            <w:pPr>
              <w:pStyle w:val="ListParagraph"/>
              <w:numPr>
                <w:ilvl w:val="0"/>
                <w:numId w:val="12"/>
              </w:numPr>
              <w:rPr>
                <w:rFonts w:cs="Arial"/>
                <w:i/>
                <w:lang w:val="cy-GB"/>
              </w:rPr>
            </w:pPr>
            <w:r w:rsidRPr="0089623C">
              <w:rPr>
                <w:rFonts w:cs="Arial"/>
                <w:b/>
                <w:bCs/>
                <w:i/>
                <w:lang w:val="cy-GB"/>
              </w:rPr>
              <w:t>Datgloi dawn</w:t>
            </w:r>
            <w:r w:rsidRPr="0089623C">
              <w:rPr>
                <w:rFonts w:cs="Arial"/>
                <w:i/>
                <w:lang w:val="cy-GB"/>
              </w:rPr>
              <w:t>, gan wneud mentergarwch yn bosib, yn hawdd, yn normal, yn wobrwyol ac yn hygyrch i bawb.</w:t>
            </w:r>
          </w:p>
          <w:p w14:paraId="73F6E050" w14:textId="77777777" w:rsidR="0089623C" w:rsidRDefault="002C42BF" w:rsidP="002C42BF">
            <w:pPr>
              <w:pStyle w:val="ListParagraph"/>
              <w:numPr>
                <w:ilvl w:val="0"/>
                <w:numId w:val="12"/>
              </w:numPr>
              <w:rPr>
                <w:rFonts w:cs="Arial"/>
                <w:i/>
                <w:lang w:val="cy-GB"/>
              </w:rPr>
            </w:pPr>
            <w:r w:rsidRPr="0089623C">
              <w:rPr>
                <w:rFonts w:cs="Arial"/>
                <w:b/>
                <w:bCs/>
                <w:i/>
                <w:lang w:val="cy-GB"/>
              </w:rPr>
              <w:t>Cynorthwyo wrth gyflawni ac ariannu ymchwil  drosi ac arloesi cydweithredol, creu mentergarwch</w:t>
            </w:r>
            <w:r w:rsidRPr="0089623C">
              <w:rPr>
                <w:rFonts w:cs="Arial"/>
                <w:i/>
                <w:lang w:val="cy-GB"/>
              </w:rPr>
              <w:t>, gan weithio i ddod o hyd i atebion arloesol i rai o heriau mwyaf dybryd y byd.</w:t>
            </w:r>
          </w:p>
          <w:p w14:paraId="42CF31ED" w14:textId="6E3EA2C2" w:rsidR="002C42BF" w:rsidRPr="0089623C" w:rsidRDefault="002C42BF" w:rsidP="002C42BF">
            <w:pPr>
              <w:pStyle w:val="ListParagraph"/>
              <w:numPr>
                <w:ilvl w:val="0"/>
                <w:numId w:val="12"/>
              </w:numPr>
              <w:rPr>
                <w:rFonts w:cs="Arial"/>
                <w:i/>
                <w:lang w:val="cy-GB"/>
              </w:rPr>
            </w:pPr>
            <w:r w:rsidRPr="0089623C">
              <w:rPr>
                <w:rFonts w:cs="Arial"/>
                <w:b/>
                <w:bCs/>
                <w:i/>
                <w:lang w:val="cy-GB"/>
              </w:rPr>
              <w:t>Ymateb i anghenion ein cenedl a'n partneriaid byd-eang</w:t>
            </w:r>
            <w:r w:rsidRPr="0089623C">
              <w:rPr>
                <w:rFonts w:cs="Arial"/>
                <w:i/>
                <w:lang w:val="cy-GB"/>
              </w:rPr>
              <w:t xml:space="preserve"> - mae staff a graddedigion yn ddinasyddion byd-eang sy'n cyfrannu'n llwyddiannus at gymdeithas a'r economi ledled y byd.</w:t>
            </w:r>
          </w:p>
          <w:p w14:paraId="26E36E69" w14:textId="77777777" w:rsidR="002C42BF" w:rsidRPr="002C42BF" w:rsidRDefault="002C42BF" w:rsidP="00700748">
            <w:pPr>
              <w:rPr>
                <w:rFonts w:cs="Arial"/>
                <w:iCs/>
                <w:lang w:val="cy-GB"/>
              </w:rPr>
            </w:pPr>
          </w:p>
          <w:p w14:paraId="65393465" w14:textId="77777777" w:rsidR="002C42BF" w:rsidRDefault="00D009E2" w:rsidP="00700748">
            <w:pPr>
              <w:rPr>
                <w:rFonts w:cs="Arial"/>
                <w:i/>
                <w:lang w:val="cy-GB"/>
              </w:rPr>
            </w:pPr>
            <w:r>
              <w:rPr>
                <w:rFonts w:cs="Arial"/>
                <w:i/>
                <w:lang w:val="cy-GB"/>
              </w:rPr>
              <w:t xml:space="preserve">Darparwch wybodaeth ynglŷn â ble y bydd Cronfa Arloesi Ymchwil Cymru’n ychwanegu gwerth at weithgareddau presennol, a ble y mae’n eich galluogi i fuddsoddi mewn twf pellach. </w:t>
            </w:r>
          </w:p>
          <w:p w14:paraId="714006C5" w14:textId="48ACFC1C" w:rsidR="002C42BF" w:rsidRPr="002C42BF" w:rsidRDefault="002C42BF" w:rsidP="00700748">
            <w:pPr>
              <w:rPr>
                <w:rFonts w:cs="Arial"/>
                <w:iCs/>
                <w:lang w:val="cy-GB"/>
              </w:rPr>
            </w:pPr>
            <w:r w:rsidRPr="002C42BF">
              <w:rPr>
                <w:rFonts w:cs="Arial"/>
                <w:iCs/>
                <w:lang w:val="cy-GB"/>
              </w:rPr>
              <w:t xml:space="preserve">Byddwn yn ychwanegu gwerth at weithgarwch sydd eisoes ar waith, drwy ganolbwyntio ar gynwysoldeb; bydd Cronfa Arloesi Ymchwil Cymru yn ein galluogi i ddatblygu </w:t>
            </w:r>
            <w:r w:rsidRPr="0089623C">
              <w:rPr>
                <w:rFonts w:cs="Arial"/>
                <w:b/>
                <w:bCs/>
                <w:iCs/>
                <w:lang w:val="cy-GB"/>
              </w:rPr>
              <w:t>adnoddau hyfforddi a chynyddu gallu</w:t>
            </w:r>
            <w:r w:rsidRPr="002C42BF">
              <w:rPr>
                <w:rFonts w:cs="Arial"/>
                <w:iCs/>
                <w:lang w:val="cy-GB"/>
              </w:rPr>
              <w:t xml:space="preserve"> ar y cyd â gweithdai, sesiynau DPP a seminarau i wella'r sgiliau sy'n berthnasol i weithgarwch mentergarwch ym mhob rhan o'n cymuned. Drwy'r enw da cryf a sefydlwyd gan Raglen Arweinyddiaeth ION, byddwn yn datblygu rhaglenni ar gyfer entrepreneuriaeth busnesau bach a chanolig, a thrwy berthnasoedd ar draws rhanbarth Bargen </w:t>
            </w:r>
            <w:r w:rsidRPr="002C42BF">
              <w:rPr>
                <w:rFonts w:cs="Arial"/>
                <w:iCs/>
                <w:lang w:val="cy-GB"/>
              </w:rPr>
              <w:lastRenderedPageBreak/>
              <w:t>Ddinesig Bae Abertawe, byddwn yn datblygu rhaglenni gyda phartneriaid Addysg a Hyfforddiant Ôl-orfodol (AHO).</w:t>
            </w:r>
          </w:p>
          <w:p w14:paraId="71CB6CCC" w14:textId="77777777" w:rsidR="002C42BF" w:rsidRDefault="002C42BF" w:rsidP="00700748">
            <w:pPr>
              <w:rPr>
                <w:rFonts w:cs="Arial"/>
                <w:i/>
                <w:lang w:val="cy-GB"/>
              </w:rPr>
            </w:pPr>
          </w:p>
          <w:p w14:paraId="0874F9C8" w14:textId="77777777" w:rsidR="002C42BF" w:rsidRDefault="002C42BF" w:rsidP="00700748">
            <w:pPr>
              <w:rPr>
                <w:rFonts w:cs="Arial"/>
                <w:i/>
                <w:lang w:val="cy-GB"/>
              </w:rPr>
            </w:pPr>
          </w:p>
          <w:p w14:paraId="0CC40D7E" w14:textId="77777777" w:rsidR="002C42BF" w:rsidRDefault="00D009E2" w:rsidP="00700748">
            <w:pPr>
              <w:rPr>
                <w:rFonts w:cs="Arial"/>
                <w:i/>
                <w:lang w:val="cy-GB"/>
              </w:rPr>
            </w:pPr>
            <w:r>
              <w:rPr>
                <w:rFonts w:cs="Arial"/>
                <w:i/>
                <w:lang w:val="cy-GB"/>
              </w:rPr>
              <w:t>Amlinellwch sut y bydd Cronfa Arloes</w:t>
            </w:r>
            <w:r w:rsidRPr="00650B60">
              <w:rPr>
                <w:rFonts w:cs="Arial"/>
                <w:i/>
                <w:lang w:val="cy-GB"/>
              </w:rPr>
              <w:t>i Ymchwil Cymru’n cael ei defnyddio i ddatblygu diwylliant o entrepreneuriaeth ac arloesi ar gyfer myfyrwyr, graddedigion ac aelodau o staff.</w:t>
            </w:r>
          </w:p>
          <w:p w14:paraId="76E202D4" w14:textId="712D04B8" w:rsidR="002C42BF" w:rsidRPr="002C42BF" w:rsidRDefault="002C42BF" w:rsidP="00700748">
            <w:pPr>
              <w:rPr>
                <w:rFonts w:cs="Arial"/>
                <w:iCs/>
                <w:lang w:val="cy-GB"/>
              </w:rPr>
            </w:pPr>
            <w:r w:rsidRPr="002C42BF">
              <w:rPr>
                <w:rFonts w:cs="Arial"/>
                <w:iCs/>
                <w:lang w:val="cy-GB"/>
              </w:rPr>
              <w:t xml:space="preserve">Yn unol â Strategaeth Arloesi Llywodraeth Cymru, rydym yn meithrin creadigrwydd a mentergarwch ein myfyrwyr wrth iddynt symud drwy'r system addysg, gan gefnogi cyflogadwyedd graddedigion drwy ddatblygu sgiliau ar gyfer y gweithlu, neu fel entrepreneur y genhedlaeth nesaf. Defnyddir Cronfa Arloesi Ymchwil Cymru i gefnogi tîm mentergarwch myfyrwyr, a fydd yn weithgar wrth fanteisio ar fentrau marchnata, e.e. </w:t>
            </w:r>
            <w:proofErr w:type="spellStart"/>
            <w:r w:rsidRPr="002C42BF">
              <w:rPr>
                <w:rFonts w:cs="Arial"/>
                <w:iCs/>
                <w:lang w:val="cy-GB"/>
              </w:rPr>
              <w:t>Invent</w:t>
            </w:r>
            <w:proofErr w:type="spellEnd"/>
            <w:r w:rsidRPr="002C42BF">
              <w:rPr>
                <w:rFonts w:cs="Arial"/>
                <w:iCs/>
                <w:lang w:val="cy-GB"/>
              </w:rPr>
              <w:t xml:space="preserve"> for the </w:t>
            </w:r>
            <w:proofErr w:type="spellStart"/>
            <w:r w:rsidRPr="002C42BF">
              <w:rPr>
                <w:rFonts w:cs="Arial"/>
                <w:iCs/>
                <w:lang w:val="cy-GB"/>
              </w:rPr>
              <w:t>Planet</w:t>
            </w:r>
            <w:proofErr w:type="spellEnd"/>
            <w:r w:rsidRPr="002C42BF">
              <w:rPr>
                <w:rFonts w:cs="Arial"/>
                <w:iCs/>
                <w:lang w:val="cy-GB"/>
              </w:rPr>
              <w:t>, a ddefnyddir i recriwtio myfyrwyr a chyda myfyrwyr ar bob lefel, o ddechrau eu hastudiaethau academaidd yn Abertawe. Bydd y tîm mentergarwch myfyrwyr yn cyfrannu at addysg fentergarwch fel ei bod yn elfen graidd o'r cwricwlwm. Byddwn yn parhau i gyflawni targedau cynllun Strategaeth Entrepreneuriaeth Ieuenctid Cymru.</w:t>
            </w:r>
          </w:p>
          <w:p w14:paraId="12AFC191" w14:textId="77777777" w:rsidR="00C438F7" w:rsidRDefault="00C438F7" w:rsidP="002C42BF">
            <w:pPr>
              <w:rPr>
                <w:rFonts w:cs="Arial"/>
                <w:szCs w:val="24"/>
                <w:lang w:val="cy-GB"/>
              </w:rPr>
            </w:pPr>
          </w:p>
          <w:p w14:paraId="372B7EDF" w14:textId="77777777" w:rsidR="002C42BF" w:rsidRDefault="002C42BF" w:rsidP="002C42BF">
            <w:pPr>
              <w:rPr>
                <w:rFonts w:cs="Arial"/>
                <w:szCs w:val="24"/>
                <w:lang w:val="cy-GB"/>
              </w:rPr>
            </w:pPr>
            <w:r w:rsidRPr="002C42BF">
              <w:rPr>
                <w:rFonts w:cs="Arial"/>
                <w:szCs w:val="24"/>
                <w:lang w:val="cy-GB"/>
              </w:rPr>
              <w:t xml:space="preserve">O 2023, bydd ein cymuned ymchwil ôl-raddedig yn cymryd rhan mewn addysg fentergarwch, gyda phwyslais ar ddatblygu canlyniadau gwerth uchel sy'n deillio o fentergarwch dan arweiniad ymchwil ac effaith. Byddwn yn eu paratoi ar gyfer ymgysylltu â sefydliadau allanol, e.e. </w:t>
            </w:r>
            <w:proofErr w:type="spellStart"/>
            <w:r w:rsidRPr="002C42BF">
              <w:rPr>
                <w:rFonts w:cs="Arial"/>
                <w:szCs w:val="24"/>
                <w:lang w:val="cy-GB"/>
              </w:rPr>
              <w:t>RAEng</w:t>
            </w:r>
            <w:proofErr w:type="spellEnd"/>
            <w:r w:rsidRPr="002C42BF">
              <w:rPr>
                <w:rFonts w:cs="Arial"/>
                <w:szCs w:val="24"/>
                <w:lang w:val="cy-GB"/>
              </w:rPr>
              <w:t xml:space="preserve"> ac i gymryd rhan mewn cystadlaethau a ariennir megis rhaglenni </w:t>
            </w:r>
            <w:proofErr w:type="spellStart"/>
            <w:r w:rsidRPr="002C42BF">
              <w:rPr>
                <w:rFonts w:cs="Arial"/>
                <w:szCs w:val="24"/>
                <w:lang w:val="cy-GB"/>
              </w:rPr>
              <w:t>iCURE</w:t>
            </w:r>
            <w:proofErr w:type="spellEnd"/>
            <w:r w:rsidRPr="002C42BF">
              <w:rPr>
                <w:rFonts w:cs="Arial"/>
                <w:szCs w:val="24"/>
                <w:lang w:val="cy-GB"/>
              </w:rPr>
              <w:t xml:space="preserve"> a'r Cynllun Entrepreneuriaid Biotechnoleg Ifanc sy'n cael eu hariannu gan UKRI. Bydd ein polisïau eiddo deallusol wedi'u diweddaru yn rhoi eglurder i ymchwilwyr ôl-raddedig am eu cyfranogiad mewn gweithgarwch mentergarwch a'u disgwyliadau ohono, gan sicrhau ein bod yn adlewyrchu amrywiaeth cyfraniadau ar draws y gymuned ymchwil.</w:t>
            </w:r>
          </w:p>
          <w:p w14:paraId="45859E4B" w14:textId="77777777" w:rsidR="002C42BF" w:rsidRDefault="002C42BF" w:rsidP="002C42BF">
            <w:pPr>
              <w:rPr>
                <w:rFonts w:cs="Arial"/>
                <w:szCs w:val="24"/>
                <w:lang w:val="cy-GB"/>
              </w:rPr>
            </w:pPr>
          </w:p>
          <w:p w14:paraId="131F5D55" w14:textId="44183B63" w:rsidR="002C42BF" w:rsidRPr="00AE7361" w:rsidRDefault="002C42BF" w:rsidP="002C42BF">
            <w:pPr>
              <w:rPr>
                <w:rFonts w:cs="Arial"/>
                <w:szCs w:val="24"/>
                <w:lang w:val="cy-GB"/>
              </w:rPr>
            </w:pPr>
            <w:r w:rsidRPr="002C42BF">
              <w:rPr>
                <w:rFonts w:cs="Arial"/>
                <w:szCs w:val="24"/>
                <w:lang w:val="cy-GB"/>
              </w:rPr>
              <w:t>Bydd Cronfa Arloesi Ymchwil Cymru'n cefnogi rheolwyr masnacheiddio sy'n ymwneud â datblygu deunyddiau hyfforddi a sesiynau DPP. Byddwn yn datblygu ymhellach ymwybyddiaeth staff o</w:t>
            </w:r>
            <w:r>
              <w:rPr>
                <w:rFonts w:cs="Arial"/>
                <w:szCs w:val="24"/>
                <w:lang w:val="cy-GB"/>
              </w:rPr>
              <w:t xml:space="preserve"> </w:t>
            </w:r>
            <w:r w:rsidRPr="002C42BF">
              <w:rPr>
                <w:rFonts w:cs="Arial"/>
                <w:szCs w:val="24"/>
                <w:lang w:val="cy-GB"/>
              </w:rPr>
              <w:t>sut i fanteisio ar gymorth a chyfleoedd mentergarwch drwy sesiynau sefydlu staff a thrwy gysylltu cyfleoedd am effaith a mentergarwch â'r prosesau recriwtio staff. Bydd gweithgareddau ein rheolwyr masnacheiddio'n annog mentergarwch sy'n ymateb i anghenion yr economi ehangach, cymdeithas, diwylliant, polisi neu wasanaethau cyhoeddus, yr amgylchedd neu ansawdd bywyd drwy ysbryd entrepreneuriaeth, nid am resymau masnachol yn unig ond er lles cymdeithasol hefyd - byddwn yn hwyluso mentergarwch ar ei holl ffurfiau.</w:t>
            </w:r>
          </w:p>
        </w:tc>
      </w:tr>
      <w:tr w:rsidR="00050BAC" w:rsidRPr="00AE7361" w14:paraId="09F5708E" w14:textId="77777777" w:rsidTr="00F837FB">
        <w:tc>
          <w:tcPr>
            <w:tcW w:w="9016" w:type="dxa"/>
            <w:shd w:val="clear" w:color="auto" w:fill="FBE4D5" w:themeFill="accent2" w:themeFillTint="33"/>
          </w:tcPr>
          <w:p w14:paraId="4EE3ED76" w14:textId="3575E46C" w:rsidR="00050BAC" w:rsidRPr="00AE7361" w:rsidRDefault="00050BAC" w:rsidP="00171E8F">
            <w:pPr>
              <w:rPr>
                <w:rFonts w:cs="Arial"/>
                <w:b/>
                <w:szCs w:val="24"/>
                <w:lang w:val="cy-GB"/>
              </w:rPr>
            </w:pPr>
            <w:r w:rsidRPr="00AE7361">
              <w:rPr>
                <w:rFonts w:cs="Arial"/>
                <w:b/>
                <w:szCs w:val="24"/>
                <w:lang w:val="cy-GB"/>
              </w:rPr>
              <w:lastRenderedPageBreak/>
              <w:t xml:space="preserve">4.1 </w:t>
            </w:r>
            <w:r w:rsidR="00EC7E41">
              <w:rPr>
                <w:rFonts w:cs="Arial"/>
                <w:b/>
                <w:szCs w:val="24"/>
                <w:lang w:val="cy-GB"/>
              </w:rPr>
              <w:t>Darparwch fanylion Dangosyddion Perfformiad Allweddol strategol eich sefydliad ar gyfer cymorth ar gyfer tyfu busnesau newydd a sgiliau</w:t>
            </w:r>
          </w:p>
          <w:p w14:paraId="1919B304" w14:textId="77777777" w:rsidR="00050BAC" w:rsidRPr="00AE7361" w:rsidRDefault="00050BAC" w:rsidP="00171E8F">
            <w:pPr>
              <w:rPr>
                <w:rFonts w:cs="Arial"/>
                <w:szCs w:val="24"/>
                <w:lang w:val="cy-GB"/>
              </w:rPr>
            </w:pPr>
          </w:p>
        </w:tc>
      </w:tr>
      <w:tr w:rsidR="00050BAC" w:rsidRPr="00AE7361" w14:paraId="7E829EC2" w14:textId="77777777" w:rsidTr="00171E8F">
        <w:tc>
          <w:tcPr>
            <w:tcW w:w="9016" w:type="dxa"/>
          </w:tcPr>
          <w:p w14:paraId="0A504380" w14:textId="77777777" w:rsidR="0089623C" w:rsidRDefault="002C42BF" w:rsidP="002C42BF">
            <w:pPr>
              <w:pStyle w:val="ListParagraph"/>
              <w:numPr>
                <w:ilvl w:val="0"/>
                <w:numId w:val="13"/>
              </w:numPr>
              <w:rPr>
                <w:rFonts w:cs="Arial"/>
                <w:iCs/>
                <w:szCs w:val="24"/>
                <w:lang w:val="cy-GB"/>
              </w:rPr>
            </w:pPr>
            <w:r w:rsidRPr="0089623C">
              <w:rPr>
                <w:rFonts w:cs="Arial"/>
                <w:iCs/>
                <w:szCs w:val="24"/>
                <w:lang w:val="cy-GB"/>
              </w:rPr>
              <w:t>Wedi datblygu a chynnal rhaglenni hyfforddi staff academaidd a myfyrwyr ym maes entrepreneuriaeth a mentergarwch gan gynnwys ym meysydd eiddo deallusol, ac ymgysylltu â rhanddeiliaid.</w:t>
            </w:r>
          </w:p>
          <w:p w14:paraId="71AEB674" w14:textId="77777777" w:rsidR="0089623C" w:rsidRDefault="002C42BF" w:rsidP="002C42BF">
            <w:pPr>
              <w:pStyle w:val="ListParagraph"/>
              <w:numPr>
                <w:ilvl w:val="0"/>
                <w:numId w:val="13"/>
              </w:numPr>
              <w:rPr>
                <w:rFonts w:cs="Arial"/>
                <w:iCs/>
                <w:szCs w:val="24"/>
                <w:lang w:val="cy-GB"/>
              </w:rPr>
            </w:pPr>
            <w:r w:rsidRPr="0089623C">
              <w:rPr>
                <w:rFonts w:cs="Arial"/>
                <w:iCs/>
                <w:szCs w:val="24"/>
                <w:lang w:val="cy-GB"/>
              </w:rPr>
              <w:t>Wedi ein sefydlu ein hunain ymhlith yr 20 sefydliad gorau yn y DU o ran nifer y cwmnï</w:t>
            </w:r>
            <w:r w:rsidR="0089623C" w:rsidRPr="0089623C">
              <w:rPr>
                <w:rFonts w:cs="Arial"/>
                <w:iCs/>
                <w:szCs w:val="24"/>
                <w:lang w:val="cy-GB"/>
              </w:rPr>
              <w:t>au</w:t>
            </w:r>
            <w:r w:rsidRPr="0089623C">
              <w:rPr>
                <w:rFonts w:cs="Arial"/>
                <w:iCs/>
                <w:szCs w:val="24"/>
                <w:lang w:val="cy-GB"/>
              </w:rPr>
              <w:t xml:space="preserve"> deillio a busnesau graddedigion/staff sy'n dal i weithredu ar ôl 3 blynedd erbyn 2028.</w:t>
            </w:r>
          </w:p>
          <w:p w14:paraId="3900F9B0" w14:textId="77777777" w:rsidR="0089623C" w:rsidRDefault="002C42BF" w:rsidP="002C42BF">
            <w:pPr>
              <w:pStyle w:val="ListParagraph"/>
              <w:numPr>
                <w:ilvl w:val="0"/>
                <w:numId w:val="13"/>
              </w:numPr>
              <w:rPr>
                <w:rFonts w:cs="Arial"/>
                <w:iCs/>
                <w:szCs w:val="24"/>
                <w:lang w:val="cy-GB"/>
              </w:rPr>
            </w:pPr>
            <w:r w:rsidRPr="0089623C">
              <w:rPr>
                <w:rFonts w:cs="Arial"/>
                <w:iCs/>
                <w:szCs w:val="24"/>
                <w:lang w:val="cy-GB"/>
              </w:rPr>
              <w:t>Cyflawni targedau cynllun Strategaeth Entrepreneuriaeth Ieuenctid Cymru.</w:t>
            </w:r>
          </w:p>
          <w:p w14:paraId="416921E7" w14:textId="77777777" w:rsidR="0089623C" w:rsidRDefault="002C42BF" w:rsidP="002C42BF">
            <w:pPr>
              <w:pStyle w:val="ListParagraph"/>
              <w:numPr>
                <w:ilvl w:val="0"/>
                <w:numId w:val="13"/>
              </w:numPr>
              <w:rPr>
                <w:rFonts w:cs="Arial"/>
                <w:iCs/>
                <w:szCs w:val="24"/>
                <w:lang w:val="cy-GB"/>
              </w:rPr>
            </w:pPr>
            <w:r w:rsidRPr="0089623C">
              <w:rPr>
                <w:rFonts w:cs="Arial"/>
                <w:iCs/>
                <w:szCs w:val="24"/>
                <w:lang w:val="cy-GB"/>
              </w:rPr>
              <w:lastRenderedPageBreak/>
              <w:t>Wedi cynnwys entrepreneuriaeth yng nghynllun y Brifysgol i adolygu'r cwricwlwm a chynyddu nifer y rhaglenni sy'n cynnwys entrepreneuriaeth fel elfen graidd.</w:t>
            </w:r>
          </w:p>
          <w:p w14:paraId="71AA97C6" w14:textId="77777777" w:rsidR="0089623C" w:rsidRDefault="002C42BF" w:rsidP="002C42BF">
            <w:pPr>
              <w:pStyle w:val="ListParagraph"/>
              <w:numPr>
                <w:ilvl w:val="0"/>
                <w:numId w:val="13"/>
              </w:numPr>
              <w:rPr>
                <w:rFonts w:cs="Arial"/>
                <w:iCs/>
                <w:szCs w:val="24"/>
                <w:lang w:val="cy-GB"/>
              </w:rPr>
            </w:pPr>
            <w:r w:rsidRPr="0089623C">
              <w:rPr>
                <w:rFonts w:cs="Arial"/>
                <w:iCs/>
                <w:szCs w:val="24"/>
                <w:lang w:val="cy-GB"/>
              </w:rPr>
              <w:t>Wedi datblygu a mabwysiadu ymagwedd gyson at ddarparu DPP ar gyfer mentergarwch ar draws y Brifysgol.</w:t>
            </w:r>
          </w:p>
          <w:p w14:paraId="79AAFA92" w14:textId="77777777" w:rsidR="0089623C" w:rsidRDefault="002C42BF" w:rsidP="002C42BF">
            <w:pPr>
              <w:pStyle w:val="ListParagraph"/>
              <w:numPr>
                <w:ilvl w:val="0"/>
                <w:numId w:val="13"/>
              </w:numPr>
              <w:rPr>
                <w:rFonts w:cs="Arial"/>
                <w:iCs/>
                <w:szCs w:val="24"/>
                <w:lang w:val="cy-GB"/>
              </w:rPr>
            </w:pPr>
            <w:r w:rsidRPr="0089623C">
              <w:rPr>
                <w:rFonts w:cs="Arial"/>
                <w:iCs/>
                <w:szCs w:val="24"/>
                <w:lang w:val="cy-GB"/>
              </w:rPr>
              <w:t>Wedi ymgysylltu'n gynhyrchiol â cholegau addysg bellach yn y rhanbarth i ddatblygu darpariaeth sgiliau mentergarwch</w:t>
            </w:r>
            <w:r w:rsidR="0089623C" w:rsidRPr="0089623C">
              <w:rPr>
                <w:rFonts w:cs="Arial"/>
                <w:iCs/>
                <w:szCs w:val="24"/>
                <w:lang w:val="cy-GB"/>
              </w:rPr>
              <w:t>.</w:t>
            </w:r>
          </w:p>
          <w:p w14:paraId="0AC98284" w14:textId="77777777" w:rsidR="0089623C" w:rsidRDefault="002C42BF" w:rsidP="002C42BF">
            <w:pPr>
              <w:pStyle w:val="ListParagraph"/>
              <w:numPr>
                <w:ilvl w:val="0"/>
                <w:numId w:val="13"/>
              </w:numPr>
              <w:rPr>
                <w:rFonts w:cs="Arial"/>
                <w:iCs/>
                <w:szCs w:val="24"/>
                <w:lang w:val="cy-GB"/>
              </w:rPr>
            </w:pPr>
            <w:r w:rsidRPr="0089623C">
              <w:rPr>
                <w:rFonts w:cs="Arial"/>
                <w:iCs/>
                <w:szCs w:val="24"/>
                <w:lang w:val="cy-GB"/>
              </w:rPr>
              <w:t>Wedi manteisio ar ofynion sgiliau gweithlu lleol y Bartneriaeth Dysgu a Sgiliau Rhanbarthol er mwyn creu cyfres o raglenni DPP sy'n diwallu anghenion lleol.</w:t>
            </w:r>
          </w:p>
          <w:p w14:paraId="27EBB1BB" w14:textId="4C1633AE" w:rsidR="00050BAC" w:rsidRPr="0089623C" w:rsidRDefault="002C42BF" w:rsidP="002C42BF">
            <w:pPr>
              <w:pStyle w:val="ListParagraph"/>
              <w:numPr>
                <w:ilvl w:val="0"/>
                <w:numId w:val="13"/>
              </w:numPr>
              <w:rPr>
                <w:rFonts w:cs="Arial"/>
                <w:iCs/>
                <w:szCs w:val="24"/>
                <w:lang w:val="cy-GB"/>
              </w:rPr>
            </w:pPr>
            <w:r w:rsidRPr="0089623C">
              <w:rPr>
                <w:rFonts w:cs="Arial"/>
                <w:iCs/>
                <w:szCs w:val="24"/>
                <w:lang w:val="cy-GB"/>
              </w:rPr>
              <w:t>Wedi cynyddu nifer y cyfranogwyr o fusnesau lleol mewn rhaglenni sgiliau/DPP.</w:t>
            </w:r>
          </w:p>
          <w:p w14:paraId="734D7B5D" w14:textId="7BFAFBA4" w:rsidR="00050BAC" w:rsidRPr="00AE7361" w:rsidRDefault="00050BAC" w:rsidP="002D69DA">
            <w:pPr>
              <w:rPr>
                <w:rFonts w:cs="Arial"/>
                <w:i/>
                <w:szCs w:val="24"/>
                <w:lang w:val="cy-GB"/>
              </w:rPr>
            </w:pPr>
          </w:p>
        </w:tc>
      </w:tr>
    </w:tbl>
    <w:p w14:paraId="4943DE17" w14:textId="6EC7E2EC" w:rsidR="00FB7DB7" w:rsidRDefault="00FB7DB7" w:rsidP="00650B60">
      <w:pPr>
        <w:pStyle w:val="NoSpacing"/>
        <w:rPr>
          <w:lang w:val="cy-GB"/>
        </w:rPr>
      </w:pPr>
    </w:p>
    <w:p w14:paraId="05595C24" w14:textId="77777777" w:rsidR="00650B60" w:rsidRPr="00AE7361" w:rsidRDefault="00650B60" w:rsidP="00650B60">
      <w:pPr>
        <w:pStyle w:val="NoSpacing"/>
        <w:rPr>
          <w:lang w:val="cy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14C6D" w:rsidRPr="00AE7361" w14:paraId="040E7634" w14:textId="77777777" w:rsidTr="00F837FB">
        <w:tc>
          <w:tcPr>
            <w:tcW w:w="9016" w:type="dxa"/>
            <w:shd w:val="clear" w:color="auto" w:fill="FBE4D5" w:themeFill="accent2" w:themeFillTint="33"/>
          </w:tcPr>
          <w:p w14:paraId="4BABFE7B" w14:textId="2BBD1888" w:rsidR="00D14C6D" w:rsidRPr="00AE7361" w:rsidRDefault="00E609C8" w:rsidP="00E609C8">
            <w:pPr>
              <w:rPr>
                <w:rFonts w:cs="Arial"/>
                <w:b/>
                <w:szCs w:val="24"/>
                <w:lang w:val="cy-GB"/>
              </w:rPr>
            </w:pPr>
            <w:r w:rsidRPr="00AE7361">
              <w:rPr>
                <w:rFonts w:cs="Arial"/>
                <w:b/>
                <w:szCs w:val="24"/>
                <w:lang w:val="cy-GB"/>
              </w:rPr>
              <w:t xml:space="preserve">5. </w:t>
            </w:r>
            <w:r w:rsidR="00EC7E41">
              <w:rPr>
                <w:rFonts w:cs="Arial"/>
                <w:b/>
                <w:szCs w:val="24"/>
                <w:lang w:val="cy-GB"/>
              </w:rPr>
              <w:t>Cenhadaeth Ddinesig ac Ymgysylltu â’r Cyhoedd</w:t>
            </w:r>
          </w:p>
          <w:p w14:paraId="204EA4A1" w14:textId="28D91D8E" w:rsidR="00563308" w:rsidRPr="00AE7361" w:rsidRDefault="00563308" w:rsidP="00563308">
            <w:pPr>
              <w:rPr>
                <w:rFonts w:cs="Arial"/>
                <w:szCs w:val="24"/>
                <w:lang w:val="cy-GB"/>
              </w:rPr>
            </w:pPr>
          </w:p>
        </w:tc>
      </w:tr>
      <w:tr w:rsidR="00700748" w:rsidRPr="00AE7361" w14:paraId="6F5672D6" w14:textId="77777777" w:rsidTr="007565E3">
        <w:tc>
          <w:tcPr>
            <w:tcW w:w="9016" w:type="dxa"/>
          </w:tcPr>
          <w:p w14:paraId="60AF41D6" w14:textId="676856C0" w:rsidR="00050BAC" w:rsidRDefault="00EC7E41" w:rsidP="00700748">
            <w:pPr>
              <w:rPr>
                <w:rFonts w:cs="Arial"/>
                <w:sz w:val="20"/>
                <w:szCs w:val="24"/>
                <w:lang w:val="cy-GB"/>
              </w:rPr>
            </w:pPr>
            <w:r>
              <w:rPr>
                <w:rFonts w:cs="Arial"/>
                <w:i/>
                <w:szCs w:val="24"/>
                <w:lang w:val="cy-GB"/>
              </w:rPr>
              <w:t xml:space="preserve">Amlinellwch sut y bydd Cronfa Arloesi Ymchwil Cymru’n cefnogi gweithgarwch parhaus neu newydd ar draws eich cymunedau. </w:t>
            </w:r>
            <w:r w:rsidR="00DF7532">
              <w:rPr>
                <w:rFonts w:cs="Arial"/>
                <w:i/>
                <w:szCs w:val="24"/>
                <w:lang w:val="cy-GB"/>
              </w:rPr>
              <w:t xml:space="preserve">Mae cenhadaeth ddinesig seiliedig-ar-le’n eang, </w:t>
            </w:r>
            <w:r w:rsidR="00E911CE">
              <w:rPr>
                <w:rFonts w:cs="Arial"/>
                <w:i/>
                <w:szCs w:val="24"/>
                <w:lang w:val="cy-GB"/>
              </w:rPr>
              <w:t xml:space="preserve">yn ymgorffori ystod helaeth o weithgareddau gan gynnwys cymorth yn y gymuned i ddiwallu anghenion </w:t>
            </w:r>
            <w:r w:rsidR="00D778F6">
              <w:rPr>
                <w:rFonts w:cs="Arial"/>
                <w:i/>
                <w:szCs w:val="24"/>
                <w:lang w:val="cy-GB"/>
              </w:rPr>
              <w:t>sgiliau diwydiant, partneriaethau AU-AB ym maes sgiliau, arloesi ac ymgysylltu, ymgysylltu â’r cyhoedd trwy ymchwil, a helpu i fynd i’r afael â heriau cymdeithasol</w:t>
            </w:r>
            <w:r w:rsidR="002E6D5A">
              <w:rPr>
                <w:rFonts w:cs="Arial"/>
                <w:i/>
                <w:szCs w:val="24"/>
                <w:lang w:val="cy-GB"/>
              </w:rPr>
              <w:t>. Byddai cymorth ar gyfer y gymuned ar safle’r brifysgol ar gyfe</w:t>
            </w:r>
            <w:r w:rsidR="002E6D5A" w:rsidRPr="00650B60">
              <w:rPr>
                <w:rFonts w:cs="Arial"/>
                <w:i/>
                <w:szCs w:val="24"/>
                <w:lang w:val="cy-GB"/>
              </w:rPr>
              <w:t xml:space="preserve">r, er enghraifft, digwyddiadau, darlithoedd ac ati hefyd yn fodd i gefnogi cenhadaeth ddinesig. </w:t>
            </w:r>
            <w:r w:rsidR="00CA5EB1" w:rsidRPr="00650B60">
              <w:rPr>
                <w:rFonts w:cs="Arial"/>
                <w:i/>
                <w:lang w:val="cy-GB"/>
              </w:rPr>
              <w:t>Mae canllawiau pellach ynghylch yr adran hon ar gael yng</w:t>
            </w:r>
            <w:r w:rsidR="00CA5EB1" w:rsidRPr="00650B60">
              <w:rPr>
                <w:rFonts w:cs="Arial"/>
                <w:i/>
                <w:szCs w:val="24"/>
                <w:lang w:val="cy-GB"/>
              </w:rPr>
              <w:t xml:space="preserve"> Nghylchlythyr W</w:t>
            </w:r>
            <w:r w:rsidR="00650B60" w:rsidRPr="00650B60">
              <w:rPr>
                <w:rFonts w:cs="Arial"/>
                <w:i/>
                <w:szCs w:val="24"/>
                <w:lang w:val="cy-GB"/>
              </w:rPr>
              <w:t>23/12</w:t>
            </w:r>
            <w:r w:rsidR="00CA5EB1" w:rsidRPr="00650B60">
              <w:rPr>
                <w:rFonts w:cs="Arial"/>
                <w:i/>
                <w:szCs w:val="24"/>
                <w:lang w:val="cy-GB"/>
              </w:rPr>
              <w:t>HE.</w:t>
            </w:r>
            <w:r w:rsidR="00CA5EB1" w:rsidRPr="00650B60">
              <w:rPr>
                <w:rFonts w:cs="Arial"/>
                <w:i/>
                <w:lang w:val="cy-GB"/>
              </w:rPr>
              <w:t xml:space="preserve"> </w:t>
            </w:r>
            <w:r w:rsidR="00CA5EB1" w:rsidRPr="00650B60">
              <w:rPr>
                <w:rFonts w:cs="Arial"/>
                <w:i/>
                <w:szCs w:val="24"/>
                <w:lang w:val="cy-GB"/>
              </w:rPr>
              <w:t>Dylai eich ymateb gael ei fframio o ran effaith Cronfa Arloesi Ymchwil C</w:t>
            </w:r>
            <w:r w:rsidR="00CA5EB1">
              <w:rPr>
                <w:rFonts w:cs="Arial"/>
                <w:i/>
                <w:szCs w:val="24"/>
                <w:lang w:val="cy-GB"/>
              </w:rPr>
              <w:t>ymru ar ffyniant cymdeithasol ac economaidd Cymru</w:t>
            </w:r>
            <w:r w:rsidR="00050BAC" w:rsidRPr="00AE7361">
              <w:rPr>
                <w:rFonts w:cs="Arial"/>
                <w:i/>
                <w:szCs w:val="24"/>
                <w:lang w:val="cy-GB"/>
              </w:rPr>
              <w:t xml:space="preserve">. </w:t>
            </w:r>
            <w:r w:rsidR="00807DEF" w:rsidRPr="00AE7361">
              <w:rPr>
                <w:rFonts w:cs="Arial"/>
                <w:sz w:val="20"/>
                <w:szCs w:val="24"/>
                <w:lang w:val="cy-GB"/>
              </w:rPr>
              <w:t>[</w:t>
            </w:r>
            <w:r w:rsidR="00CA5EB1">
              <w:rPr>
                <w:rFonts w:cs="Arial"/>
                <w:sz w:val="20"/>
                <w:szCs w:val="24"/>
                <w:lang w:val="cy-GB"/>
              </w:rPr>
              <w:t>Uchafswm o 500 o eiriau</w:t>
            </w:r>
            <w:r w:rsidR="00050BAC" w:rsidRPr="00AE7361">
              <w:rPr>
                <w:rFonts w:cs="Arial"/>
                <w:sz w:val="20"/>
                <w:szCs w:val="24"/>
                <w:lang w:val="cy-GB"/>
              </w:rPr>
              <w:t>]</w:t>
            </w:r>
          </w:p>
          <w:p w14:paraId="3A520820" w14:textId="77777777" w:rsidR="002C42BF" w:rsidRDefault="002C42BF" w:rsidP="00700748">
            <w:pPr>
              <w:rPr>
                <w:rFonts w:cs="Arial"/>
                <w:sz w:val="20"/>
                <w:szCs w:val="24"/>
                <w:lang w:val="cy-GB"/>
              </w:rPr>
            </w:pPr>
          </w:p>
          <w:p w14:paraId="5DEC0737" w14:textId="77777777" w:rsidR="002C42BF" w:rsidRPr="00AE7361" w:rsidRDefault="002C42BF" w:rsidP="00700748">
            <w:pPr>
              <w:rPr>
                <w:rFonts w:cs="Arial"/>
                <w:i/>
                <w:szCs w:val="24"/>
                <w:lang w:val="cy-GB"/>
              </w:rPr>
            </w:pPr>
          </w:p>
          <w:p w14:paraId="2B4FB0A7" w14:textId="77777777" w:rsidR="002C42BF" w:rsidRDefault="002C42BF" w:rsidP="002C42BF">
            <w:pPr>
              <w:rPr>
                <w:rFonts w:cs="Arial"/>
                <w:szCs w:val="24"/>
                <w:lang w:val="cy-GB"/>
              </w:rPr>
            </w:pPr>
            <w:r w:rsidRPr="002C42BF">
              <w:rPr>
                <w:rFonts w:cs="Arial"/>
                <w:szCs w:val="24"/>
                <w:lang w:val="cy-GB"/>
              </w:rPr>
              <w:t>Rydym yn parhau i gefnogi cysylltiadau cymunedol cryf ac mae gennym hanes o weithio'n effeithiol gyda chyflogwyr mawr, gyda chefnogaeth staff arloesi a mentergarwch a ariennir gan Gronfa Arloesi Ymchwil Cymru, gan gynnwys byrddau iechyd, awdurdodau lleol a sefydliadau preifat a'r trydydd sector. Mae gennym bartneriaethau effeithiol â cholegau addysg bellach ac ysgolion. Rydym yn awyddus i ddatblygu'r rhain ymhellach ac, yn ddiweddar, rydym wedi llofnodi cytundeb cydweithredu ar chwaraeon gyda Choleg Gŵyr fel rhan o'n hymrwymiad. Rydym hefyd yn cyfrannu at fywyd cymdeithasol a diwylliannol ein cymuned, er enghraifft drwy Theatr Taliesin a'n Neuadd Fawr, y Ganolfan Eifftaidd, Llyfrgell Glowyr De Cymru ac Archifau Richard Burton a Gwobr Ryngwladol Dylan Thomas, a bydd y gweithgarwch hwn yn parhau.</w:t>
            </w:r>
          </w:p>
          <w:p w14:paraId="17CFDF1B" w14:textId="77777777" w:rsidR="00635E6B" w:rsidRPr="002C42BF" w:rsidRDefault="00635E6B" w:rsidP="002C42BF">
            <w:pPr>
              <w:spacing w:after="0" w:line="240" w:lineRule="auto"/>
              <w:rPr>
                <w:rFonts w:cs="Arial"/>
                <w:szCs w:val="24"/>
                <w:lang w:val="cy-GB"/>
              </w:rPr>
            </w:pPr>
          </w:p>
          <w:p w14:paraId="2B38C9C4" w14:textId="77777777" w:rsidR="002C42BF" w:rsidRDefault="002C42BF" w:rsidP="002C42BF">
            <w:pPr>
              <w:rPr>
                <w:rFonts w:cs="Arial"/>
                <w:szCs w:val="24"/>
                <w:lang w:val="cy-GB"/>
              </w:rPr>
            </w:pPr>
            <w:r w:rsidRPr="002C42BF">
              <w:rPr>
                <w:rFonts w:cs="Arial"/>
                <w:szCs w:val="24"/>
                <w:lang w:val="cy-GB"/>
              </w:rPr>
              <w:t xml:space="preserve">Rydym wedi buddsoddi'n sylweddol i gefnogi addysg a sgiliau (e.e. drwy </w:t>
            </w:r>
            <w:proofErr w:type="spellStart"/>
            <w:r w:rsidRPr="002C42BF">
              <w:rPr>
                <w:rFonts w:cs="Arial"/>
                <w:szCs w:val="24"/>
                <w:lang w:val="cy-GB"/>
              </w:rPr>
              <w:t>Technocamps</w:t>
            </w:r>
            <w:proofErr w:type="spellEnd"/>
            <w:r w:rsidRPr="002C42BF">
              <w:rPr>
                <w:rFonts w:cs="Arial"/>
                <w:szCs w:val="24"/>
                <w:lang w:val="cy-GB"/>
              </w:rPr>
              <w:t xml:space="preserve">) ac i gefnogi arloesi (e.e. drwy le deori a rennir) ac rydym yn un o bartneriaid allweddol Bargen Ddinesig Bae Abertawe lle rydym yn rhan o'r prosiect Cefnogi Arloesi a Thwf Carbon Isel, gan gefnogi datblygiad sgiliau a doniau, a lle rydym yn arwain y fenter Campysau Gwyddorau Bywyd, Lles a Chwaraeon. Mae'r Brifysgol yn cefnogi'r cais diweddar i greu Porthladd Rhydd Celtaidd yn Aberdaugleddau a Phort Talbot a bydd hyn yn flaenoriaeth ar gyfer ymgysylltu rhanbarthol yn y dyfodol i ddiwallu anghenion diwydiant. Mae ein rhaglenni, megis </w:t>
            </w:r>
            <w:proofErr w:type="spellStart"/>
            <w:r w:rsidRPr="002C42BF">
              <w:rPr>
                <w:rFonts w:cs="Arial"/>
                <w:szCs w:val="24"/>
                <w:lang w:val="cy-GB"/>
              </w:rPr>
              <w:lastRenderedPageBreak/>
              <w:t>AgorIP</w:t>
            </w:r>
            <w:proofErr w:type="spellEnd"/>
            <w:r w:rsidRPr="002C42BF">
              <w:rPr>
                <w:rFonts w:cs="Arial"/>
                <w:szCs w:val="24"/>
                <w:lang w:val="cy-GB"/>
              </w:rPr>
              <w:t xml:space="preserve"> ac </w:t>
            </w:r>
            <w:proofErr w:type="spellStart"/>
            <w:r w:rsidRPr="002C42BF">
              <w:rPr>
                <w:rFonts w:cs="Arial"/>
                <w:szCs w:val="24"/>
                <w:lang w:val="cy-GB"/>
              </w:rPr>
              <w:t>Accelerate</w:t>
            </w:r>
            <w:proofErr w:type="spellEnd"/>
            <w:r w:rsidRPr="002C42BF">
              <w:rPr>
                <w:rFonts w:cs="Arial"/>
                <w:szCs w:val="24"/>
                <w:lang w:val="cy-GB"/>
              </w:rPr>
              <w:t>, yn adnabyddus yn genedlaethol am arloesi agored. Rydym yn cydweithio â'n partneriaid i gyd-greu, cyfnewid a datblygu gwybodaeth a sgiliau ar sail foesegol a theg, ac mae gennym gysylltiadau hirdymor cryf â chwmnïau deillio llwyddiannus a sefydlwyd gan staff a myfyrwyr ac sy'n cael effaith, gan greu swyddi a thwf economaidd yn lleol ac yn genedlaethol.</w:t>
            </w:r>
          </w:p>
          <w:p w14:paraId="1970B217" w14:textId="77777777" w:rsidR="00635E6B" w:rsidRPr="002C42BF" w:rsidRDefault="00635E6B" w:rsidP="002C42BF">
            <w:pPr>
              <w:spacing w:after="0" w:line="240" w:lineRule="auto"/>
              <w:rPr>
                <w:rFonts w:cs="Arial"/>
                <w:szCs w:val="24"/>
                <w:lang w:val="cy-GB"/>
              </w:rPr>
            </w:pPr>
          </w:p>
          <w:p w14:paraId="3CA1288A" w14:textId="77777777" w:rsidR="002C42BF" w:rsidRPr="002C42BF" w:rsidRDefault="002C42BF" w:rsidP="002C42BF">
            <w:pPr>
              <w:spacing w:after="0" w:line="240" w:lineRule="auto"/>
              <w:rPr>
                <w:rFonts w:cs="Arial"/>
                <w:szCs w:val="24"/>
                <w:lang w:val="cy-GB"/>
              </w:rPr>
            </w:pPr>
            <w:r w:rsidRPr="002C42BF">
              <w:rPr>
                <w:rFonts w:cs="Arial"/>
                <w:szCs w:val="24"/>
                <w:lang w:val="cy-GB"/>
              </w:rPr>
              <w:t>Felly, ein nod yw hyrwyddo gweithgareddau sy'n blaenoriaethu effaith ar le drwy'r canlynol:</w:t>
            </w:r>
          </w:p>
          <w:p w14:paraId="0D9D02CA" w14:textId="77777777" w:rsidR="002C42BF" w:rsidRPr="00635E6B" w:rsidRDefault="002C42BF" w:rsidP="002C42BF">
            <w:pPr>
              <w:spacing w:after="0" w:line="240" w:lineRule="auto"/>
              <w:rPr>
                <w:rFonts w:cs="Arial"/>
                <w:b/>
                <w:bCs/>
                <w:szCs w:val="24"/>
                <w:lang w:val="cy-GB"/>
              </w:rPr>
            </w:pPr>
            <w:r w:rsidRPr="002C42BF">
              <w:rPr>
                <w:rFonts w:cs="Arial"/>
                <w:szCs w:val="24"/>
                <w:lang w:val="cy-GB"/>
              </w:rPr>
              <w:t>•</w:t>
            </w:r>
            <w:r w:rsidRPr="002C42BF">
              <w:rPr>
                <w:rFonts w:cs="Arial"/>
                <w:szCs w:val="24"/>
                <w:lang w:val="cy-GB"/>
              </w:rPr>
              <w:tab/>
            </w:r>
            <w:r w:rsidRPr="00635E6B">
              <w:rPr>
                <w:rFonts w:cs="Arial"/>
                <w:b/>
                <w:bCs/>
                <w:szCs w:val="24"/>
                <w:lang w:val="cy-GB"/>
              </w:rPr>
              <w:t>Ymgysylltu â'r cyhoedd drwy ymchwil</w:t>
            </w:r>
          </w:p>
          <w:p w14:paraId="5B80ABE4" w14:textId="77777777" w:rsidR="002C42BF" w:rsidRPr="00635E6B" w:rsidRDefault="002C42BF" w:rsidP="002C42BF">
            <w:pPr>
              <w:spacing w:after="0" w:line="240" w:lineRule="auto"/>
              <w:rPr>
                <w:rFonts w:cs="Arial"/>
                <w:b/>
                <w:bCs/>
                <w:szCs w:val="24"/>
                <w:lang w:val="cy-GB"/>
              </w:rPr>
            </w:pPr>
            <w:r w:rsidRPr="00635E6B">
              <w:rPr>
                <w:rFonts w:cs="Arial"/>
                <w:b/>
                <w:bCs/>
                <w:szCs w:val="24"/>
                <w:lang w:val="cy-GB"/>
              </w:rPr>
              <w:t>•</w:t>
            </w:r>
            <w:r w:rsidRPr="00635E6B">
              <w:rPr>
                <w:rFonts w:cs="Arial"/>
                <w:b/>
                <w:bCs/>
                <w:szCs w:val="24"/>
                <w:lang w:val="cy-GB"/>
              </w:rPr>
              <w:tab/>
              <w:t>Datblygu sgiliau a chefnogaeth ar gyfer sgiliau sectorau i'r rhanbarth</w:t>
            </w:r>
          </w:p>
          <w:p w14:paraId="724F1F9E" w14:textId="77777777" w:rsidR="002C42BF" w:rsidRPr="00635E6B" w:rsidRDefault="002C42BF" w:rsidP="002C42BF">
            <w:pPr>
              <w:spacing w:after="0" w:line="240" w:lineRule="auto"/>
              <w:rPr>
                <w:rFonts w:cs="Arial"/>
                <w:b/>
                <w:bCs/>
                <w:szCs w:val="24"/>
                <w:lang w:val="cy-GB"/>
              </w:rPr>
            </w:pPr>
            <w:r w:rsidRPr="00635E6B">
              <w:rPr>
                <w:rFonts w:cs="Arial"/>
                <w:b/>
                <w:bCs/>
                <w:szCs w:val="24"/>
                <w:lang w:val="cy-GB"/>
              </w:rPr>
              <w:t>•</w:t>
            </w:r>
            <w:r w:rsidRPr="00635E6B">
              <w:rPr>
                <w:rFonts w:cs="Arial"/>
                <w:b/>
                <w:bCs/>
                <w:szCs w:val="24"/>
                <w:lang w:val="cy-GB"/>
              </w:rPr>
              <w:tab/>
              <w:t>Y Fargen Ddinesig/ymgysylltu rhanbarthol strategol</w:t>
            </w:r>
          </w:p>
          <w:p w14:paraId="1D6E9AFE" w14:textId="77777777" w:rsidR="00050BAC" w:rsidRPr="00635E6B" w:rsidRDefault="002C42BF" w:rsidP="002C42BF">
            <w:pPr>
              <w:rPr>
                <w:rFonts w:cs="Arial"/>
                <w:b/>
                <w:bCs/>
                <w:szCs w:val="24"/>
                <w:lang w:val="cy-GB"/>
              </w:rPr>
            </w:pPr>
            <w:r w:rsidRPr="00635E6B">
              <w:rPr>
                <w:rFonts w:cs="Arial"/>
                <w:b/>
                <w:bCs/>
                <w:szCs w:val="24"/>
                <w:lang w:val="cy-GB"/>
              </w:rPr>
              <w:t>•</w:t>
            </w:r>
            <w:r w:rsidRPr="00635E6B">
              <w:rPr>
                <w:rFonts w:cs="Arial"/>
                <w:b/>
                <w:bCs/>
                <w:szCs w:val="24"/>
                <w:lang w:val="cy-GB"/>
              </w:rPr>
              <w:tab/>
              <w:t>Fframwaith arloesi agored</w:t>
            </w:r>
          </w:p>
          <w:p w14:paraId="3279715E" w14:textId="77777777" w:rsidR="002C42BF" w:rsidRDefault="002C42BF" w:rsidP="002C42BF">
            <w:pPr>
              <w:rPr>
                <w:rFonts w:cs="Arial"/>
                <w:szCs w:val="24"/>
                <w:lang w:val="cy-GB"/>
              </w:rPr>
            </w:pPr>
          </w:p>
          <w:p w14:paraId="7D8B7C2E" w14:textId="77777777" w:rsidR="002C42BF" w:rsidRPr="002C42BF" w:rsidRDefault="002C42BF" w:rsidP="002C42BF">
            <w:pPr>
              <w:spacing w:after="0" w:line="240" w:lineRule="auto"/>
              <w:rPr>
                <w:rFonts w:cs="Arial"/>
                <w:szCs w:val="24"/>
                <w:lang w:val="cy-GB"/>
              </w:rPr>
            </w:pPr>
            <w:r w:rsidRPr="002C42BF">
              <w:rPr>
                <w:rFonts w:cs="Arial"/>
                <w:szCs w:val="24"/>
                <w:lang w:val="cy-GB"/>
              </w:rPr>
              <w:t>Byddwn yn</w:t>
            </w:r>
          </w:p>
          <w:p w14:paraId="6B27DE54" w14:textId="3BAFE718" w:rsidR="002C42BF" w:rsidRPr="00635E6B" w:rsidRDefault="002C42BF" w:rsidP="00635E6B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cs="Arial"/>
                <w:szCs w:val="24"/>
                <w:lang w:val="cy-GB"/>
              </w:rPr>
            </w:pPr>
            <w:r w:rsidRPr="00635E6B">
              <w:rPr>
                <w:rFonts w:cs="Arial"/>
                <w:szCs w:val="24"/>
                <w:lang w:val="cy-GB"/>
              </w:rPr>
              <w:t xml:space="preserve">Cyhoeddi ein </w:t>
            </w:r>
            <w:r w:rsidRPr="00635E6B">
              <w:rPr>
                <w:rFonts w:cs="Arial"/>
                <w:b/>
                <w:bCs/>
                <w:szCs w:val="24"/>
                <w:lang w:val="cy-GB"/>
              </w:rPr>
              <w:t>Strategaethau Cenhadaeth Ddinesig</w:t>
            </w:r>
            <w:r w:rsidRPr="00635E6B">
              <w:rPr>
                <w:rFonts w:cs="Arial"/>
                <w:szCs w:val="24"/>
                <w:lang w:val="cy-GB"/>
              </w:rPr>
              <w:t xml:space="preserve"> a </w:t>
            </w:r>
            <w:r w:rsidRPr="00635E6B">
              <w:rPr>
                <w:rFonts w:cs="Arial"/>
                <w:b/>
                <w:bCs/>
                <w:szCs w:val="24"/>
                <w:lang w:val="cy-GB"/>
              </w:rPr>
              <w:t>Chwaraeon</w:t>
            </w:r>
            <w:r w:rsidRPr="00635E6B">
              <w:rPr>
                <w:rFonts w:cs="Arial"/>
                <w:szCs w:val="24"/>
                <w:lang w:val="cy-GB"/>
              </w:rPr>
              <w:t>.</w:t>
            </w:r>
          </w:p>
          <w:p w14:paraId="738932D3" w14:textId="77777777" w:rsidR="002C42BF" w:rsidRPr="002C42BF" w:rsidRDefault="002C42BF" w:rsidP="002C42BF">
            <w:pPr>
              <w:spacing w:after="0" w:line="240" w:lineRule="auto"/>
              <w:rPr>
                <w:rFonts w:cs="Arial"/>
                <w:szCs w:val="24"/>
                <w:lang w:val="cy-GB"/>
              </w:rPr>
            </w:pPr>
            <w:r w:rsidRPr="002C42BF">
              <w:rPr>
                <w:rFonts w:cs="Arial"/>
                <w:szCs w:val="24"/>
                <w:lang w:val="cy-GB"/>
              </w:rPr>
              <w:t xml:space="preserve"> </w:t>
            </w:r>
          </w:p>
          <w:p w14:paraId="716FC1A9" w14:textId="11347A21" w:rsidR="002C42BF" w:rsidRPr="00635E6B" w:rsidRDefault="002C42BF" w:rsidP="00635E6B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cs="Arial"/>
                <w:szCs w:val="24"/>
                <w:lang w:val="cy-GB"/>
              </w:rPr>
            </w:pPr>
            <w:r w:rsidRPr="00635E6B">
              <w:rPr>
                <w:rFonts w:cs="Arial"/>
                <w:szCs w:val="24"/>
                <w:lang w:val="cy-GB"/>
              </w:rPr>
              <w:t>Cyfrannu at fywyd cymdeithasol a diwylliannol ein cymunedau amrywiol.</w:t>
            </w:r>
            <w:r w:rsidR="00635E6B" w:rsidRPr="00635E6B">
              <w:rPr>
                <w:rFonts w:cs="Arial"/>
                <w:szCs w:val="24"/>
                <w:lang w:val="cy-GB"/>
              </w:rPr>
              <w:br/>
            </w:r>
          </w:p>
          <w:p w14:paraId="089175D1" w14:textId="77777777" w:rsidR="00635E6B" w:rsidRDefault="002C42BF" w:rsidP="002C42BF">
            <w:pPr>
              <w:pStyle w:val="ListParagraph"/>
              <w:numPr>
                <w:ilvl w:val="0"/>
                <w:numId w:val="14"/>
              </w:numPr>
              <w:rPr>
                <w:rFonts w:cs="Arial"/>
                <w:szCs w:val="24"/>
                <w:lang w:val="cy-GB"/>
              </w:rPr>
            </w:pPr>
            <w:r w:rsidRPr="00635E6B">
              <w:rPr>
                <w:rFonts w:cs="Arial"/>
                <w:szCs w:val="24"/>
                <w:lang w:val="cy-GB"/>
              </w:rPr>
              <w:t>Datblygu'r Swyddfa Heriau Lleol a Strategol, er mwyn cynnig ymagweddau cyfannol, cydlynol a chyd-greu at weithio gyda phartneriaid allanol (byrddau gwasanaethau cyhoeddus, byrddau iechyd, bargeinion dinesig a thwf, partneriaethau dysgu rhanbarthol). Y nod fydd deall anghenion cyflogaeth a sgiliau cymunedau a diwydiannau lleol a'u diwallu, gan nodi bylchau sgiliau mewn sectorau a mynd i'r afael â'r rhain, nodi cyfleoedd sy'n cyd-fynd â'n cryfderau ymchwil, arloesi a mentergarwch ac achub ar y rhain.</w:t>
            </w:r>
            <w:r w:rsidR="00635E6B">
              <w:rPr>
                <w:rFonts w:cs="Arial"/>
                <w:szCs w:val="24"/>
                <w:lang w:val="cy-GB"/>
              </w:rPr>
              <w:br/>
            </w:r>
          </w:p>
          <w:p w14:paraId="2B4B13FD" w14:textId="77777777" w:rsidR="00635E6B" w:rsidRDefault="002C42BF" w:rsidP="002C42BF">
            <w:pPr>
              <w:pStyle w:val="ListParagraph"/>
              <w:numPr>
                <w:ilvl w:val="0"/>
                <w:numId w:val="14"/>
              </w:numPr>
              <w:rPr>
                <w:rFonts w:cs="Arial"/>
                <w:szCs w:val="24"/>
                <w:lang w:val="cy-GB"/>
              </w:rPr>
            </w:pPr>
            <w:r w:rsidRPr="00635E6B">
              <w:rPr>
                <w:rFonts w:cs="Arial"/>
                <w:szCs w:val="24"/>
                <w:lang w:val="cy-GB"/>
              </w:rPr>
              <w:t xml:space="preserve">Ymgysylltu ag ysgolion a sefydliadau addysg bellach ym meysydd cryfder ymchwil a meysydd blaenoriaeth strategol, megis y Cwricwlwm i Gymru newydd, chwaraeon ac iechyd meddwl, a chefnogi </w:t>
            </w:r>
            <w:proofErr w:type="spellStart"/>
            <w:r w:rsidRPr="00635E6B">
              <w:rPr>
                <w:rFonts w:cs="Arial"/>
                <w:szCs w:val="24"/>
                <w:lang w:val="cy-GB"/>
              </w:rPr>
              <w:t>Technocamps.</w:t>
            </w:r>
            <w:proofErr w:type="spellEnd"/>
            <w:r w:rsidR="00635E6B">
              <w:rPr>
                <w:rFonts w:cs="Arial"/>
                <w:szCs w:val="24"/>
                <w:lang w:val="cy-GB"/>
              </w:rPr>
              <w:br/>
            </w:r>
          </w:p>
          <w:p w14:paraId="1C70490C" w14:textId="77777777" w:rsidR="00635E6B" w:rsidRDefault="002C42BF" w:rsidP="00635E6B">
            <w:pPr>
              <w:pStyle w:val="ListParagraph"/>
              <w:numPr>
                <w:ilvl w:val="0"/>
                <w:numId w:val="14"/>
              </w:numPr>
              <w:rPr>
                <w:rFonts w:cs="Arial"/>
                <w:szCs w:val="24"/>
                <w:lang w:val="cy-GB"/>
              </w:rPr>
            </w:pPr>
            <w:r w:rsidRPr="00635E6B">
              <w:rPr>
                <w:rFonts w:cs="Arial"/>
                <w:szCs w:val="24"/>
                <w:lang w:val="cy-GB"/>
              </w:rPr>
              <w:t>Cryfhau ein partneriaethau a'n cysylltiadau rhanbarthol ymhellach drwy ein cwmnïau deillio, e.e. drwy recriwtio partneriaid newydd drwy weithgareddau sy'n cefnogi'r porthladd rhydd a sicrhau bod rhanddeiliaid wrth wraidd yr agweddau ehangach ar ein gwaith, o ymchwil ac arloesi, i ddysgu, addysgu a chyflogadwyedd myfyrwyr.</w:t>
            </w:r>
            <w:r w:rsidR="00635E6B">
              <w:rPr>
                <w:rFonts w:cs="Arial"/>
                <w:szCs w:val="24"/>
                <w:lang w:val="cy-GB"/>
              </w:rPr>
              <w:br/>
            </w:r>
          </w:p>
          <w:p w14:paraId="37E88C2D" w14:textId="60E06ADB" w:rsidR="002C42BF" w:rsidRPr="00AE7361" w:rsidRDefault="002C42BF" w:rsidP="00635E6B">
            <w:pPr>
              <w:pStyle w:val="ListParagraph"/>
              <w:numPr>
                <w:ilvl w:val="0"/>
                <w:numId w:val="14"/>
              </w:numPr>
              <w:rPr>
                <w:rFonts w:cs="Arial"/>
                <w:szCs w:val="24"/>
                <w:lang w:val="cy-GB"/>
              </w:rPr>
            </w:pPr>
            <w:r w:rsidRPr="002C42BF">
              <w:rPr>
                <w:rFonts w:cs="Arial"/>
                <w:szCs w:val="24"/>
                <w:lang w:val="cy-GB"/>
              </w:rPr>
              <w:t>Estyn fframwaith arloesi agored i gynnwys ein partneriaid, gan gydweithio â'n partneriaid i gyfnewid gwybodaeth a magu sgiliau ar sail foesegol a theg, gan gefnogi'r gymuned leol drwy fentergarwch cymdeithasol a datblygu dinasyddiaeth weithgar.</w:t>
            </w:r>
          </w:p>
        </w:tc>
      </w:tr>
      <w:tr w:rsidR="00050BAC" w:rsidRPr="00AE7361" w14:paraId="1CE2C36B" w14:textId="77777777" w:rsidTr="00F837FB">
        <w:tc>
          <w:tcPr>
            <w:tcW w:w="9016" w:type="dxa"/>
            <w:shd w:val="clear" w:color="auto" w:fill="FBE4D5" w:themeFill="accent2" w:themeFillTint="33"/>
          </w:tcPr>
          <w:p w14:paraId="2F0F93A3" w14:textId="66C5BEA4" w:rsidR="00050BAC" w:rsidRPr="00AE7361" w:rsidRDefault="00050BAC" w:rsidP="00171E8F">
            <w:pPr>
              <w:rPr>
                <w:rFonts w:cs="Arial"/>
                <w:b/>
                <w:szCs w:val="24"/>
                <w:lang w:val="cy-GB"/>
              </w:rPr>
            </w:pPr>
            <w:r w:rsidRPr="00AE7361">
              <w:rPr>
                <w:rFonts w:cs="Arial"/>
                <w:b/>
                <w:szCs w:val="24"/>
                <w:lang w:val="cy-GB"/>
              </w:rPr>
              <w:lastRenderedPageBreak/>
              <w:t xml:space="preserve">5.1 </w:t>
            </w:r>
            <w:r w:rsidR="00CA5EB1">
              <w:rPr>
                <w:rFonts w:cs="Arial"/>
                <w:b/>
                <w:szCs w:val="24"/>
                <w:lang w:val="cy-GB"/>
              </w:rPr>
              <w:t>Darparwch fanylion Dangosyddion Perfformiad Allweddol strategol eich sefydliad ar gyfer cenhadaeth ddinesig ac ymgysylltu â’r cyhoedd</w:t>
            </w:r>
          </w:p>
          <w:p w14:paraId="039F99FA" w14:textId="77777777" w:rsidR="00050BAC" w:rsidRPr="00AE7361" w:rsidRDefault="00050BAC" w:rsidP="00171E8F">
            <w:pPr>
              <w:rPr>
                <w:rFonts w:cs="Arial"/>
                <w:szCs w:val="24"/>
                <w:lang w:val="cy-GB"/>
              </w:rPr>
            </w:pPr>
          </w:p>
        </w:tc>
      </w:tr>
      <w:tr w:rsidR="00050BAC" w:rsidRPr="00AE7361" w14:paraId="6FF4FE10" w14:textId="77777777" w:rsidTr="00171E8F">
        <w:tc>
          <w:tcPr>
            <w:tcW w:w="9016" w:type="dxa"/>
          </w:tcPr>
          <w:p w14:paraId="3BA9A930" w14:textId="77777777" w:rsidR="00635E6B" w:rsidRDefault="003B7361" w:rsidP="003B7361">
            <w:pPr>
              <w:pStyle w:val="ListParagraph"/>
              <w:numPr>
                <w:ilvl w:val="0"/>
                <w:numId w:val="15"/>
              </w:numPr>
              <w:rPr>
                <w:rFonts w:cs="Arial"/>
                <w:iCs/>
                <w:szCs w:val="24"/>
                <w:lang w:val="cy-GB"/>
              </w:rPr>
            </w:pPr>
            <w:r w:rsidRPr="00635E6B">
              <w:rPr>
                <w:rFonts w:cs="Arial"/>
                <w:iCs/>
                <w:szCs w:val="24"/>
                <w:lang w:val="cy-GB"/>
              </w:rPr>
              <w:t>Swyddfa Heriau Lleol wedi'i sefydlu</w:t>
            </w:r>
            <w:r w:rsidR="00635E6B" w:rsidRPr="00635E6B">
              <w:rPr>
                <w:rFonts w:cs="Arial"/>
                <w:iCs/>
                <w:szCs w:val="24"/>
                <w:lang w:val="cy-GB"/>
              </w:rPr>
              <w:t>.</w:t>
            </w:r>
            <w:r w:rsidR="00635E6B">
              <w:rPr>
                <w:rFonts w:cs="Arial"/>
                <w:iCs/>
                <w:szCs w:val="24"/>
                <w:lang w:val="cy-GB"/>
              </w:rPr>
              <w:br/>
            </w:r>
          </w:p>
          <w:p w14:paraId="162B49AC" w14:textId="77777777" w:rsidR="00635E6B" w:rsidRDefault="003B7361" w:rsidP="003B7361">
            <w:pPr>
              <w:pStyle w:val="ListParagraph"/>
              <w:numPr>
                <w:ilvl w:val="0"/>
                <w:numId w:val="15"/>
              </w:numPr>
              <w:rPr>
                <w:rFonts w:cs="Arial"/>
                <w:iCs/>
                <w:szCs w:val="24"/>
                <w:lang w:val="cy-GB"/>
              </w:rPr>
            </w:pPr>
            <w:r w:rsidRPr="00635E6B">
              <w:rPr>
                <w:rFonts w:cs="Arial"/>
                <w:iCs/>
                <w:szCs w:val="24"/>
                <w:lang w:val="cy-GB"/>
              </w:rPr>
              <w:t>Darlithoedd cyhoeddus a digwyddiadau diwylliannol wedi'u cynnal ar y safle a thrwy blatfformau ar-lein.</w:t>
            </w:r>
            <w:r w:rsidR="00635E6B">
              <w:rPr>
                <w:rFonts w:cs="Arial"/>
                <w:iCs/>
                <w:szCs w:val="24"/>
                <w:lang w:val="cy-GB"/>
              </w:rPr>
              <w:br/>
            </w:r>
          </w:p>
          <w:p w14:paraId="68F23ADB" w14:textId="77777777" w:rsidR="00635E6B" w:rsidRDefault="003B7361" w:rsidP="003B7361">
            <w:pPr>
              <w:pStyle w:val="ListParagraph"/>
              <w:numPr>
                <w:ilvl w:val="0"/>
                <w:numId w:val="15"/>
              </w:numPr>
              <w:rPr>
                <w:rFonts w:cs="Arial"/>
                <w:iCs/>
                <w:szCs w:val="24"/>
                <w:lang w:val="cy-GB"/>
              </w:rPr>
            </w:pPr>
            <w:r w:rsidRPr="00635E6B">
              <w:rPr>
                <w:rFonts w:cs="Arial"/>
                <w:iCs/>
                <w:szCs w:val="24"/>
                <w:lang w:val="cy-GB"/>
              </w:rPr>
              <w:t>Effaith wedi'i chyflawni drwy gynnwys y cyhoedd mewn ymchwil.</w:t>
            </w:r>
            <w:r w:rsidR="00635E6B">
              <w:rPr>
                <w:rFonts w:cs="Arial"/>
                <w:iCs/>
                <w:szCs w:val="24"/>
                <w:lang w:val="cy-GB"/>
              </w:rPr>
              <w:br/>
            </w:r>
          </w:p>
          <w:p w14:paraId="6AEA6345" w14:textId="77777777" w:rsidR="00635E6B" w:rsidRDefault="003B7361" w:rsidP="003B7361">
            <w:pPr>
              <w:pStyle w:val="ListParagraph"/>
              <w:numPr>
                <w:ilvl w:val="0"/>
                <w:numId w:val="15"/>
              </w:numPr>
              <w:rPr>
                <w:rFonts w:cs="Arial"/>
                <w:iCs/>
                <w:szCs w:val="24"/>
                <w:lang w:val="cy-GB"/>
              </w:rPr>
            </w:pPr>
            <w:r w:rsidRPr="00635E6B">
              <w:rPr>
                <w:rFonts w:cs="Arial"/>
                <w:iCs/>
                <w:szCs w:val="24"/>
                <w:lang w:val="cy-GB"/>
              </w:rPr>
              <w:lastRenderedPageBreak/>
              <w:t>Cynllun i gefnogi'r fenter Porthladd Rhydd Celtaidd wedi'i lunio a'i roi ar waith.</w:t>
            </w:r>
            <w:r w:rsidR="00635E6B">
              <w:rPr>
                <w:rFonts w:cs="Arial"/>
                <w:iCs/>
                <w:szCs w:val="24"/>
                <w:lang w:val="cy-GB"/>
              </w:rPr>
              <w:br/>
            </w:r>
          </w:p>
          <w:p w14:paraId="2C997D11" w14:textId="77777777" w:rsidR="00635E6B" w:rsidRDefault="003B7361" w:rsidP="003B7361">
            <w:pPr>
              <w:pStyle w:val="ListParagraph"/>
              <w:numPr>
                <w:ilvl w:val="0"/>
                <w:numId w:val="15"/>
              </w:numPr>
              <w:rPr>
                <w:rFonts w:cs="Arial"/>
                <w:iCs/>
                <w:szCs w:val="24"/>
                <w:lang w:val="cy-GB"/>
              </w:rPr>
            </w:pPr>
            <w:r w:rsidRPr="00635E6B">
              <w:rPr>
                <w:rFonts w:cs="Arial"/>
                <w:iCs/>
                <w:szCs w:val="24"/>
                <w:lang w:val="cy-GB"/>
              </w:rPr>
              <w:t>Fframwaith i fagu sgiliau arloesi ym mhob sector wedi'i lunio gan ddefnyddio dysgu ffurfiol/anffurfiol, digidol ac wyneb yn wyneb.</w:t>
            </w:r>
            <w:r w:rsidR="00635E6B">
              <w:rPr>
                <w:rFonts w:cs="Arial"/>
                <w:iCs/>
                <w:szCs w:val="24"/>
                <w:lang w:val="cy-GB"/>
              </w:rPr>
              <w:br/>
            </w:r>
          </w:p>
          <w:p w14:paraId="321ED8F0" w14:textId="77777777" w:rsidR="00635E6B" w:rsidRDefault="003B7361" w:rsidP="003B7361">
            <w:pPr>
              <w:pStyle w:val="ListParagraph"/>
              <w:numPr>
                <w:ilvl w:val="0"/>
                <w:numId w:val="15"/>
              </w:numPr>
              <w:rPr>
                <w:rFonts w:cs="Arial"/>
                <w:iCs/>
                <w:szCs w:val="24"/>
                <w:lang w:val="cy-GB"/>
              </w:rPr>
            </w:pPr>
            <w:r w:rsidRPr="00635E6B">
              <w:rPr>
                <w:rFonts w:cs="Arial"/>
                <w:iCs/>
                <w:szCs w:val="24"/>
                <w:lang w:val="cy-GB"/>
              </w:rPr>
              <w:t>Cwmnïau wedi'u cefnogi drwy gyngor/gyfeirio.</w:t>
            </w:r>
            <w:r w:rsidR="00635E6B">
              <w:rPr>
                <w:rFonts w:cs="Arial"/>
                <w:iCs/>
                <w:szCs w:val="24"/>
                <w:lang w:val="cy-GB"/>
              </w:rPr>
              <w:br/>
            </w:r>
          </w:p>
          <w:p w14:paraId="4362933F" w14:textId="4A58220B" w:rsidR="003B7361" w:rsidRDefault="003B7361" w:rsidP="003B7361">
            <w:pPr>
              <w:pStyle w:val="ListParagraph"/>
              <w:numPr>
                <w:ilvl w:val="0"/>
                <w:numId w:val="15"/>
              </w:numPr>
              <w:rPr>
                <w:rFonts w:cs="Arial"/>
                <w:iCs/>
                <w:szCs w:val="24"/>
                <w:lang w:val="cy-GB"/>
              </w:rPr>
            </w:pPr>
            <w:r w:rsidRPr="00635E6B">
              <w:rPr>
                <w:rFonts w:cs="Arial"/>
                <w:iCs/>
                <w:szCs w:val="24"/>
                <w:lang w:val="cy-GB"/>
              </w:rPr>
              <w:t>Partneriaethau cyfnewid gwybodaeth newydd wedi'u nodi a'u datblygu gyda rhanddeiliaid allanol.</w:t>
            </w:r>
          </w:p>
          <w:p w14:paraId="003D9D37" w14:textId="77777777" w:rsidR="00635E6B" w:rsidRPr="00635E6B" w:rsidRDefault="00635E6B" w:rsidP="00635E6B">
            <w:pPr>
              <w:pStyle w:val="ListParagraph"/>
              <w:spacing w:after="0" w:line="240" w:lineRule="auto"/>
              <w:rPr>
                <w:rFonts w:cs="Arial"/>
                <w:iCs/>
                <w:szCs w:val="24"/>
                <w:lang w:val="cy-GB"/>
              </w:rPr>
            </w:pPr>
          </w:p>
          <w:p w14:paraId="426FB12B" w14:textId="37B7C056" w:rsidR="00050BAC" w:rsidRPr="002C42BF" w:rsidRDefault="003B7361" w:rsidP="003B7361">
            <w:pPr>
              <w:rPr>
                <w:rFonts w:cs="Arial"/>
                <w:iCs/>
                <w:szCs w:val="24"/>
                <w:lang w:val="cy-GB"/>
              </w:rPr>
            </w:pPr>
            <w:r w:rsidRPr="003B7361">
              <w:rPr>
                <w:rFonts w:cs="Arial"/>
                <w:iCs/>
                <w:szCs w:val="24"/>
                <w:lang w:val="cy-GB"/>
              </w:rPr>
              <w:t>Drwy ymwneud â Rhwydwaith Cenhadaeth Ddinesig Prifysgolion Cymru a rhannu arfer da â sefydliadau addysg uwch eraill, rydym wedi nodi pileri cenhadaeth ddinesig penodol ar gyfer y sefydliad (</w:t>
            </w:r>
            <w:r w:rsidRPr="00635E6B">
              <w:rPr>
                <w:rFonts w:cs="Arial"/>
                <w:i/>
                <w:szCs w:val="24"/>
                <w:lang w:val="cy-GB"/>
              </w:rPr>
              <w:t xml:space="preserve">Dinas a Rhanbarth, Ysgolion a Cholegau ac Ymgysylltu Dinesig), </w:t>
            </w:r>
            <w:r w:rsidRPr="003B7361">
              <w:rPr>
                <w:rFonts w:cs="Arial"/>
                <w:iCs/>
                <w:szCs w:val="24"/>
                <w:lang w:val="cy-GB"/>
              </w:rPr>
              <w:t>sy'n cyd-fynd â blaenoriaethau strategol Llywodraeth Cymru, a'r prif themâu/egwyddorion yn Fframwaith Cenhadaeth Ddinesig Prifysgolion Cymru.</w:t>
            </w:r>
          </w:p>
          <w:p w14:paraId="702253C7" w14:textId="078CCF91" w:rsidR="00050BAC" w:rsidRPr="00AE7361" w:rsidRDefault="00050BAC" w:rsidP="002D69DA">
            <w:pPr>
              <w:rPr>
                <w:rFonts w:cs="Arial"/>
                <w:i/>
                <w:szCs w:val="24"/>
                <w:lang w:val="cy-GB"/>
              </w:rPr>
            </w:pPr>
          </w:p>
        </w:tc>
      </w:tr>
    </w:tbl>
    <w:p w14:paraId="6280696F" w14:textId="26BF337B" w:rsidR="00C438F7" w:rsidRDefault="00C438F7" w:rsidP="00650B60">
      <w:pPr>
        <w:pStyle w:val="NoSpacing"/>
        <w:rPr>
          <w:lang w:val="cy-GB"/>
        </w:rPr>
      </w:pPr>
    </w:p>
    <w:p w14:paraId="1026ABC9" w14:textId="77777777" w:rsidR="00650B60" w:rsidRPr="00AE7361" w:rsidRDefault="00650B60" w:rsidP="00650B60">
      <w:pPr>
        <w:pStyle w:val="NoSpacing"/>
        <w:rPr>
          <w:lang w:val="cy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441E6" w:rsidRPr="00AE7361" w14:paraId="129474C5" w14:textId="77777777" w:rsidTr="00F837FB">
        <w:tc>
          <w:tcPr>
            <w:tcW w:w="9016" w:type="dxa"/>
            <w:shd w:val="clear" w:color="auto" w:fill="E2EFD9" w:themeFill="accent6" w:themeFillTint="33"/>
          </w:tcPr>
          <w:p w14:paraId="12DDD9CC" w14:textId="4D72F603" w:rsidR="00B441E6" w:rsidRPr="00AE7361" w:rsidRDefault="00CA5EB1" w:rsidP="00B441E6">
            <w:pPr>
              <w:rPr>
                <w:rFonts w:cs="Arial"/>
                <w:b/>
                <w:szCs w:val="24"/>
                <w:lang w:val="cy-GB"/>
              </w:rPr>
            </w:pPr>
            <w:r>
              <w:rPr>
                <w:rFonts w:cs="Arial"/>
                <w:b/>
                <w:szCs w:val="24"/>
                <w:lang w:val="cy-GB"/>
              </w:rPr>
              <w:t>Adra</w:t>
            </w:r>
            <w:r w:rsidR="00B441E6" w:rsidRPr="00AE7361">
              <w:rPr>
                <w:rFonts w:cs="Arial"/>
                <w:b/>
                <w:szCs w:val="24"/>
                <w:lang w:val="cy-GB"/>
              </w:rPr>
              <w:t xml:space="preserve">n C: </w:t>
            </w:r>
            <w:r>
              <w:rPr>
                <w:rFonts w:cs="Arial"/>
                <w:b/>
                <w:szCs w:val="24"/>
                <w:lang w:val="cy-GB"/>
              </w:rPr>
              <w:t>Cysoni â pholisi a blaenoriaethau</w:t>
            </w:r>
          </w:p>
          <w:p w14:paraId="175A8995" w14:textId="2F4B574F" w:rsidR="00B441E6" w:rsidRPr="00AE7361" w:rsidRDefault="00E609C8" w:rsidP="00E609C8">
            <w:pPr>
              <w:rPr>
                <w:rFonts w:cs="Arial"/>
                <w:b/>
                <w:szCs w:val="24"/>
                <w:lang w:val="cy-GB"/>
              </w:rPr>
            </w:pPr>
            <w:r w:rsidRPr="00AE7361">
              <w:rPr>
                <w:rFonts w:cs="Arial"/>
                <w:b/>
                <w:szCs w:val="24"/>
                <w:lang w:val="cy-GB"/>
              </w:rPr>
              <w:t xml:space="preserve">6. </w:t>
            </w:r>
            <w:r w:rsidR="00CA5EB1">
              <w:rPr>
                <w:rFonts w:cs="Arial"/>
                <w:b/>
                <w:szCs w:val="24"/>
                <w:lang w:val="cy-GB"/>
              </w:rPr>
              <w:t>Cysoni â Pholisi Cymru a’r DU</w:t>
            </w:r>
            <w:r w:rsidR="00050BAC" w:rsidRPr="00AE7361">
              <w:rPr>
                <w:rFonts w:cs="Arial"/>
                <w:b/>
                <w:szCs w:val="24"/>
                <w:lang w:val="cy-GB"/>
              </w:rPr>
              <w:t xml:space="preserve"> </w:t>
            </w:r>
          </w:p>
          <w:p w14:paraId="075CEA48" w14:textId="77777777" w:rsidR="00B441E6" w:rsidRPr="00AE7361" w:rsidRDefault="00B441E6" w:rsidP="00171E8F">
            <w:pPr>
              <w:rPr>
                <w:rFonts w:cs="Arial"/>
                <w:szCs w:val="24"/>
                <w:lang w:val="cy-GB"/>
              </w:rPr>
            </w:pPr>
          </w:p>
        </w:tc>
      </w:tr>
      <w:tr w:rsidR="00B441E6" w:rsidRPr="00AE7361" w14:paraId="2C7944EC" w14:textId="77777777" w:rsidTr="00171E8F">
        <w:tc>
          <w:tcPr>
            <w:tcW w:w="9016" w:type="dxa"/>
          </w:tcPr>
          <w:p w14:paraId="00B0E2B7" w14:textId="4C4FA1C5" w:rsidR="00B441E6" w:rsidRPr="00650B60" w:rsidRDefault="00CA5EB1" w:rsidP="00171E8F">
            <w:pPr>
              <w:rPr>
                <w:rFonts w:cs="Arial"/>
                <w:sz w:val="20"/>
                <w:szCs w:val="24"/>
                <w:lang w:val="cy-GB"/>
              </w:rPr>
            </w:pPr>
            <w:r>
              <w:rPr>
                <w:rFonts w:cs="Arial"/>
                <w:i/>
                <w:lang w:val="cy-GB"/>
              </w:rPr>
              <w:t xml:space="preserve">Disgrifiwch sut y mae eich strategaeth ar gyfer Cronfa Arloesi Ymchwil Cymru’n gyson </w:t>
            </w:r>
            <w:r w:rsidR="002472C9">
              <w:rPr>
                <w:rFonts w:cs="Arial"/>
                <w:i/>
                <w:lang w:val="cy-GB"/>
              </w:rPr>
              <w:t>â pholisïau seiliedig-ar-le perthnasol ar lefelau rhanbarthol, Cymru a’r DU megis, er enghraifft, bar</w:t>
            </w:r>
            <w:r w:rsidR="002472C9" w:rsidRPr="00650B60">
              <w:rPr>
                <w:rFonts w:cs="Arial"/>
                <w:i/>
                <w:lang w:val="cy-GB"/>
              </w:rPr>
              <w:t xml:space="preserve">geinion </w:t>
            </w:r>
            <w:r w:rsidR="0001706D" w:rsidRPr="00650B60">
              <w:rPr>
                <w:rFonts w:cs="Arial"/>
                <w:i/>
                <w:lang w:val="cy-GB"/>
              </w:rPr>
              <w:t>twf prifddinas-ranbarth / rhanbarthol lleol</w:t>
            </w:r>
            <w:r w:rsidR="00CA658D" w:rsidRPr="00650B60">
              <w:rPr>
                <w:rFonts w:cs="Arial"/>
                <w:i/>
                <w:lang w:val="cy-GB"/>
              </w:rPr>
              <w:t xml:space="preserve">. </w:t>
            </w:r>
            <w:r w:rsidR="00133F1F" w:rsidRPr="00650B60">
              <w:rPr>
                <w:rFonts w:cs="Arial"/>
                <w:i/>
                <w:lang w:val="cy-GB"/>
              </w:rPr>
              <w:t>(</w:t>
            </w:r>
            <w:r w:rsidR="0001706D" w:rsidRPr="00650B60">
              <w:rPr>
                <w:rFonts w:cs="Arial"/>
                <w:i/>
                <w:lang w:val="cy-GB"/>
              </w:rPr>
              <w:t>Gweler Cylchlythyr</w:t>
            </w:r>
            <w:r w:rsidR="00133F1F" w:rsidRPr="00650B60">
              <w:rPr>
                <w:rFonts w:cs="Arial"/>
                <w:i/>
                <w:lang w:val="cy-GB"/>
              </w:rPr>
              <w:t xml:space="preserve"> W</w:t>
            </w:r>
            <w:r w:rsidR="00650B60" w:rsidRPr="00650B60">
              <w:rPr>
                <w:rFonts w:cs="Arial"/>
                <w:i/>
                <w:lang w:val="cy-GB"/>
              </w:rPr>
              <w:t>23/12</w:t>
            </w:r>
            <w:r w:rsidR="00133F1F" w:rsidRPr="00650B60">
              <w:rPr>
                <w:rFonts w:cs="Arial"/>
                <w:i/>
                <w:lang w:val="cy-GB"/>
              </w:rPr>
              <w:t>HE, pa</w:t>
            </w:r>
            <w:r w:rsidR="00133F1F" w:rsidRPr="00AE7361">
              <w:rPr>
                <w:rFonts w:cs="Arial"/>
                <w:i/>
                <w:lang w:val="cy-GB"/>
              </w:rPr>
              <w:t>ragra</w:t>
            </w:r>
            <w:r w:rsidR="0001706D">
              <w:rPr>
                <w:rFonts w:cs="Arial"/>
                <w:i/>
                <w:lang w:val="cy-GB"/>
              </w:rPr>
              <w:t>ff</w:t>
            </w:r>
            <w:r w:rsidR="00133F1F" w:rsidRPr="00AE7361">
              <w:rPr>
                <w:rFonts w:cs="Arial"/>
                <w:i/>
                <w:lang w:val="cy-GB"/>
              </w:rPr>
              <w:t xml:space="preserve"> 30)</w:t>
            </w:r>
            <w:r w:rsidR="00650B60">
              <w:rPr>
                <w:rFonts w:cs="Arial"/>
                <w:i/>
                <w:lang w:val="cy-GB"/>
              </w:rPr>
              <w:t xml:space="preserve"> </w:t>
            </w:r>
            <w:r w:rsidR="00807DEF" w:rsidRPr="00650B60">
              <w:rPr>
                <w:rFonts w:cs="Arial"/>
                <w:sz w:val="20"/>
                <w:szCs w:val="24"/>
                <w:lang w:val="cy-GB"/>
              </w:rPr>
              <w:t>[</w:t>
            </w:r>
            <w:r w:rsidR="0001706D" w:rsidRPr="00650B60">
              <w:rPr>
                <w:rFonts w:cs="Arial"/>
                <w:sz w:val="20"/>
                <w:szCs w:val="24"/>
                <w:lang w:val="cy-GB"/>
              </w:rPr>
              <w:t xml:space="preserve">Uchafswm o </w:t>
            </w:r>
            <w:r w:rsidR="00807DEF" w:rsidRPr="00650B60">
              <w:rPr>
                <w:rFonts w:cs="Arial"/>
                <w:sz w:val="20"/>
                <w:szCs w:val="24"/>
                <w:lang w:val="cy-GB"/>
              </w:rPr>
              <w:t>500</w:t>
            </w:r>
            <w:r w:rsidR="0001706D" w:rsidRPr="00650B60">
              <w:rPr>
                <w:rFonts w:cs="Arial"/>
                <w:sz w:val="20"/>
                <w:szCs w:val="24"/>
                <w:lang w:val="cy-GB"/>
              </w:rPr>
              <w:t xml:space="preserve"> o eiriau</w:t>
            </w:r>
            <w:r w:rsidR="00807DEF" w:rsidRPr="00650B60">
              <w:rPr>
                <w:rFonts w:cs="Arial"/>
                <w:sz w:val="20"/>
                <w:szCs w:val="24"/>
                <w:lang w:val="cy-GB"/>
              </w:rPr>
              <w:t>]</w:t>
            </w:r>
          </w:p>
          <w:p w14:paraId="709591E5" w14:textId="77777777" w:rsidR="00B441E6" w:rsidRDefault="00B441E6" w:rsidP="00171E8F">
            <w:pPr>
              <w:rPr>
                <w:rFonts w:cs="Arial"/>
                <w:szCs w:val="24"/>
                <w:lang w:val="cy-GB"/>
              </w:rPr>
            </w:pPr>
          </w:p>
          <w:p w14:paraId="1EDEC8C0" w14:textId="77777777" w:rsidR="003B7361" w:rsidRPr="003B7361" w:rsidRDefault="003B7361" w:rsidP="003B7361">
            <w:pPr>
              <w:spacing w:after="0" w:line="240" w:lineRule="auto"/>
              <w:rPr>
                <w:rFonts w:cs="Arial"/>
                <w:szCs w:val="24"/>
                <w:lang w:val="cy-GB"/>
              </w:rPr>
            </w:pPr>
            <w:r w:rsidRPr="003B7361">
              <w:rPr>
                <w:rFonts w:cs="Arial"/>
                <w:szCs w:val="24"/>
                <w:lang w:val="cy-GB"/>
              </w:rPr>
              <w:t>Sefydlwyd Prifysgol Abertawe gan ddiwydiant, ar gyfer diwydiant, ac mae diwydiant yn parhau wrth wraidd ei strategaeth ymchwil ac arloesi. Mae ein hymagweddau at dwf busnes yn ennill sylw a dylanwad helaeth:</w:t>
            </w:r>
          </w:p>
          <w:p w14:paraId="63C83920" w14:textId="77777777" w:rsidR="003B7361" w:rsidRPr="003B7361" w:rsidRDefault="003B7361" w:rsidP="003B7361">
            <w:pPr>
              <w:spacing w:after="0" w:line="240" w:lineRule="auto"/>
              <w:rPr>
                <w:rFonts w:cs="Arial"/>
                <w:szCs w:val="24"/>
                <w:lang w:val="cy-GB"/>
              </w:rPr>
            </w:pPr>
          </w:p>
          <w:p w14:paraId="1344767E" w14:textId="77777777" w:rsidR="003B7361" w:rsidRPr="003B7361" w:rsidRDefault="003B7361" w:rsidP="003B7361">
            <w:pPr>
              <w:spacing w:after="0" w:line="240" w:lineRule="auto"/>
              <w:rPr>
                <w:rFonts w:cs="Arial"/>
                <w:szCs w:val="24"/>
                <w:lang w:val="cy-GB"/>
              </w:rPr>
            </w:pPr>
            <w:r w:rsidRPr="003B7361">
              <w:rPr>
                <w:rFonts w:cs="Arial"/>
                <w:szCs w:val="24"/>
                <w:lang w:val="cy-GB"/>
              </w:rPr>
              <w:t>- Ein model o gyd-leoli busnes ac academyddion – megis ar Gampws Gwyddoniaeth ac Arloesi'r Bae (a'r Sefydliad Gwyddor Bywyd) – lle mae diwydiant ac ymchwilwyr yn arloesi ar y cyd, sy'n golygu bod cynhyrchion yn cyrraedd y farchnad yn gynt.</w:t>
            </w:r>
          </w:p>
          <w:p w14:paraId="44826889" w14:textId="77777777" w:rsidR="003B7361" w:rsidRPr="003B7361" w:rsidRDefault="003B7361" w:rsidP="003B7361">
            <w:pPr>
              <w:spacing w:after="0" w:line="240" w:lineRule="auto"/>
              <w:rPr>
                <w:rFonts w:cs="Arial"/>
                <w:szCs w:val="24"/>
                <w:lang w:val="cy-GB"/>
              </w:rPr>
            </w:pPr>
          </w:p>
          <w:p w14:paraId="59F1226A" w14:textId="77777777" w:rsidR="003B7361" w:rsidRPr="003B7361" w:rsidRDefault="003B7361" w:rsidP="003B7361">
            <w:pPr>
              <w:spacing w:after="0" w:line="240" w:lineRule="auto"/>
              <w:rPr>
                <w:rFonts w:cs="Arial"/>
                <w:szCs w:val="24"/>
                <w:lang w:val="cy-GB"/>
              </w:rPr>
            </w:pPr>
            <w:r w:rsidRPr="003B7361">
              <w:rPr>
                <w:rFonts w:cs="Arial"/>
                <w:szCs w:val="24"/>
                <w:lang w:val="cy-GB"/>
              </w:rPr>
              <w:t xml:space="preserve">- Ein model ar gyfer masnacheiddio ymchwil, sydd bellach yn cael ei ehangu i gyflawni gweithgarwch masnacheiddio sy'n canolbwyntio ar ddatblygu </w:t>
            </w:r>
            <w:proofErr w:type="spellStart"/>
            <w:r w:rsidRPr="003B7361">
              <w:rPr>
                <w:rFonts w:cs="Arial"/>
                <w:szCs w:val="24"/>
                <w:lang w:val="cy-GB"/>
              </w:rPr>
              <w:t>piblinell</w:t>
            </w:r>
            <w:proofErr w:type="spellEnd"/>
            <w:r w:rsidRPr="003B7361">
              <w:rPr>
                <w:rFonts w:cs="Arial"/>
                <w:szCs w:val="24"/>
                <w:lang w:val="cy-GB"/>
              </w:rPr>
              <w:t xml:space="preserve"> a llif cytundebau i uchafu potensial economaidd.</w:t>
            </w:r>
          </w:p>
          <w:p w14:paraId="12C223C3" w14:textId="77777777" w:rsidR="003B7361" w:rsidRPr="003B7361" w:rsidRDefault="003B7361" w:rsidP="003B7361">
            <w:pPr>
              <w:spacing w:after="0" w:line="240" w:lineRule="auto"/>
              <w:rPr>
                <w:rFonts w:cs="Arial"/>
                <w:szCs w:val="24"/>
                <w:lang w:val="cy-GB"/>
              </w:rPr>
            </w:pPr>
          </w:p>
          <w:p w14:paraId="3CE2AEDB" w14:textId="77777777" w:rsidR="003B7361" w:rsidRPr="003B7361" w:rsidRDefault="003B7361" w:rsidP="003B7361">
            <w:pPr>
              <w:spacing w:after="0" w:line="240" w:lineRule="auto"/>
              <w:rPr>
                <w:rFonts w:cs="Arial"/>
                <w:szCs w:val="24"/>
                <w:lang w:val="cy-GB"/>
              </w:rPr>
            </w:pPr>
            <w:r w:rsidRPr="003B7361">
              <w:rPr>
                <w:rFonts w:cs="Arial"/>
                <w:szCs w:val="24"/>
                <w:lang w:val="cy-GB"/>
              </w:rPr>
              <w:t xml:space="preserve">Mae'r ymagweddau hyn yn sylfaen i gefnogaeth y brifysgol ar gyfer Bargen Ddinesig Bae Abertawe, i gynyddu swyddi medrus, cyfleoedd busnes a sbarduno mentergarwch, mawr eu hangen i gefnogi'r rhanbarth, gan wneud </w:t>
            </w:r>
            <w:proofErr w:type="spellStart"/>
            <w:r w:rsidRPr="003B7361">
              <w:rPr>
                <w:rFonts w:cs="Arial"/>
                <w:szCs w:val="24"/>
                <w:lang w:val="cy-GB"/>
              </w:rPr>
              <w:t>Abertawe'n</w:t>
            </w:r>
            <w:proofErr w:type="spellEnd"/>
            <w:r w:rsidRPr="003B7361">
              <w:rPr>
                <w:rFonts w:cs="Arial"/>
                <w:szCs w:val="24"/>
                <w:lang w:val="cy-GB"/>
              </w:rPr>
              <w:t xml:space="preserve"> lle mwy deniadol i fyfyrwyr ddechrau busnes newydd, cadw graddedigion dawnus yn yr ardal, gan ddenu rhagor o fyfyrwyr i astudio yn Abertawe. Drwy ei rhaglen integredig a'i phortffolio o brosiectau, mae'r Fargen Ddinesig yn cyflawni'n unol â Strategaeth Ddiwydiannol Llywodraeth y DU a Bargeniau/Strategaethau Sectorau cysylltiedig, sy'n cydnabod pwysigrwydd datblygu sefydliadau allweddol a </w:t>
            </w:r>
            <w:r w:rsidRPr="003B7361">
              <w:rPr>
                <w:rFonts w:cs="Arial"/>
                <w:szCs w:val="24"/>
                <w:lang w:val="cy-GB"/>
              </w:rPr>
              <w:lastRenderedPageBreak/>
              <w:t>hyrwyddo rhagoriaeth yn y rhanbarthau i ysgogi sectorau blaenoriaeth allweddol i ddatblygu clystyrau sydd eisoes yn bodoli.</w:t>
            </w:r>
          </w:p>
          <w:p w14:paraId="5F5AD82E" w14:textId="77777777" w:rsidR="003B7361" w:rsidRPr="003B7361" w:rsidRDefault="003B7361" w:rsidP="003B7361">
            <w:pPr>
              <w:spacing w:after="0" w:line="240" w:lineRule="auto"/>
              <w:rPr>
                <w:rFonts w:cs="Arial"/>
                <w:szCs w:val="24"/>
                <w:lang w:val="cy-GB"/>
              </w:rPr>
            </w:pPr>
          </w:p>
          <w:p w14:paraId="3B2447A2" w14:textId="77777777" w:rsidR="003B7361" w:rsidRPr="003B7361" w:rsidRDefault="003B7361" w:rsidP="003B7361">
            <w:pPr>
              <w:spacing w:after="0" w:line="240" w:lineRule="auto"/>
              <w:rPr>
                <w:rFonts w:cs="Arial"/>
                <w:szCs w:val="24"/>
                <w:lang w:val="cy-GB"/>
              </w:rPr>
            </w:pPr>
            <w:r w:rsidRPr="003B7361">
              <w:rPr>
                <w:rFonts w:cs="Arial"/>
                <w:szCs w:val="24"/>
                <w:lang w:val="cy-GB"/>
              </w:rPr>
              <w:t xml:space="preserve">Ar lefel ranbarthol, bydd Prifysgol </w:t>
            </w:r>
            <w:proofErr w:type="spellStart"/>
            <w:r w:rsidRPr="003B7361">
              <w:rPr>
                <w:rFonts w:cs="Arial"/>
                <w:szCs w:val="24"/>
                <w:lang w:val="cy-GB"/>
              </w:rPr>
              <w:t>Abertawe'n</w:t>
            </w:r>
            <w:proofErr w:type="spellEnd"/>
            <w:r w:rsidRPr="003B7361">
              <w:rPr>
                <w:rFonts w:cs="Arial"/>
                <w:szCs w:val="24"/>
                <w:lang w:val="cy-GB"/>
              </w:rPr>
              <w:t xml:space="preserve"> parhau i weithio'n agos gyda Llywodraeth Cymru i alinio ein gweledigaeth strategol â dyheadau strategol Llywodraeth Cymru ar gyfer datblygiad ac </w:t>
            </w:r>
            <w:proofErr w:type="spellStart"/>
            <w:r w:rsidRPr="003B7361">
              <w:rPr>
                <w:rFonts w:cs="Arial"/>
                <w:szCs w:val="24"/>
                <w:lang w:val="cy-GB"/>
              </w:rPr>
              <w:t>arloesedd</w:t>
            </w:r>
            <w:proofErr w:type="spellEnd"/>
            <w:r w:rsidRPr="003B7361">
              <w:rPr>
                <w:rFonts w:cs="Arial"/>
                <w:szCs w:val="24"/>
                <w:lang w:val="cy-GB"/>
              </w:rPr>
              <w:t xml:space="preserve"> economaidd. Mae ein gweithgarwch ymchwil ac arloesi'n cyd-fynd â Strategaeth Arloesi Llywodraeth Cymru a'i nod yw creu Cymru gryfach, decach a </w:t>
            </w:r>
            <w:proofErr w:type="spellStart"/>
            <w:r w:rsidRPr="003B7361">
              <w:rPr>
                <w:rFonts w:cs="Arial"/>
                <w:szCs w:val="24"/>
                <w:lang w:val="cy-GB"/>
              </w:rPr>
              <w:t>gwyrddach</w:t>
            </w:r>
            <w:proofErr w:type="spellEnd"/>
            <w:r w:rsidRPr="003B7361">
              <w:rPr>
                <w:rFonts w:cs="Arial"/>
                <w:szCs w:val="24"/>
                <w:lang w:val="cy-GB"/>
              </w:rPr>
              <w:t>; mae ein harbenigedd mewn meysydd megis iechyd a lles a gweithredu ar yr hinsawdd yn gydnaws ag ymagwedd y strategaeth sy'n seiliedig ar genhadaeth.</w:t>
            </w:r>
          </w:p>
          <w:p w14:paraId="79DCF368" w14:textId="77777777" w:rsidR="003B7361" w:rsidRPr="003B7361" w:rsidRDefault="003B7361" w:rsidP="003B7361">
            <w:pPr>
              <w:spacing w:after="0" w:line="240" w:lineRule="auto"/>
              <w:rPr>
                <w:rFonts w:cs="Arial"/>
                <w:szCs w:val="24"/>
                <w:lang w:val="cy-GB"/>
              </w:rPr>
            </w:pPr>
          </w:p>
          <w:p w14:paraId="2C72C9A7" w14:textId="2E7E3394" w:rsidR="003B7361" w:rsidRPr="003B7361" w:rsidRDefault="003B7361" w:rsidP="003B7361">
            <w:pPr>
              <w:spacing w:after="0" w:line="240" w:lineRule="auto"/>
              <w:rPr>
                <w:rFonts w:cs="Arial"/>
                <w:szCs w:val="24"/>
                <w:lang w:val="cy-GB"/>
              </w:rPr>
            </w:pPr>
            <w:r w:rsidRPr="003B7361">
              <w:rPr>
                <w:rFonts w:cs="Arial"/>
                <w:szCs w:val="24"/>
                <w:lang w:val="cy-GB"/>
              </w:rPr>
              <w:t>Gan gyd-fynd â Chynllun Gweithredu Economaidd Ffyniant i Bawb Llywodraeth Cymru, rydym yn parhau i weithio mewn partneriaeth â chyflogwyr a cholegau addysg bellach i ddarparu cyrsiau arloes</w:t>
            </w:r>
            <w:r w:rsidR="008D380D">
              <w:rPr>
                <w:rFonts w:cs="Arial"/>
                <w:szCs w:val="24"/>
                <w:lang w:val="cy-GB"/>
              </w:rPr>
              <w:t>ol</w:t>
            </w:r>
            <w:r w:rsidRPr="003B7361">
              <w:rPr>
                <w:rFonts w:cs="Arial"/>
                <w:szCs w:val="24"/>
                <w:lang w:val="cy-GB"/>
              </w:rPr>
              <w:t xml:space="preserve"> a gweithgareddau allgyrsiol sy'n diwallu'r angen am sgiliau lefel uwch â phwyslais penodol ar ddatrys y diffyg sgiliau mewn sectorau blaenoriaeth sy'n dibynnu ar STEMM, rheoli a phynciau sy'n gysylltiedig ag iechyd.</w:t>
            </w:r>
          </w:p>
          <w:p w14:paraId="4AAEE2A9" w14:textId="77777777" w:rsidR="003B7361" w:rsidRPr="003B7361" w:rsidRDefault="003B7361" w:rsidP="003B7361">
            <w:pPr>
              <w:spacing w:after="0" w:line="240" w:lineRule="auto"/>
              <w:rPr>
                <w:rFonts w:cs="Arial"/>
                <w:szCs w:val="24"/>
                <w:lang w:val="cy-GB"/>
              </w:rPr>
            </w:pPr>
            <w:r w:rsidRPr="003B7361">
              <w:rPr>
                <w:rFonts w:cs="Arial"/>
                <w:szCs w:val="24"/>
                <w:lang w:val="cy-GB"/>
              </w:rPr>
              <w:t xml:space="preserve"> </w:t>
            </w:r>
          </w:p>
          <w:p w14:paraId="323A42D0" w14:textId="77777777" w:rsidR="003B7361" w:rsidRPr="003B7361" w:rsidRDefault="003B7361" w:rsidP="003B7361">
            <w:pPr>
              <w:spacing w:after="0" w:line="240" w:lineRule="auto"/>
              <w:rPr>
                <w:rFonts w:cs="Arial"/>
                <w:szCs w:val="24"/>
                <w:lang w:val="cy-GB"/>
              </w:rPr>
            </w:pPr>
            <w:r w:rsidRPr="003B7361">
              <w:rPr>
                <w:rFonts w:cs="Arial"/>
                <w:szCs w:val="24"/>
                <w:lang w:val="cy-GB"/>
              </w:rPr>
              <w:t xml:space="preserve">Yng nghyd-destun strategol ehangach Cymru, rydym yn ymrwymedig i Ddeddf Llesiant Cenedlaethau’r Dyfodol 2015 Llywodraeth Cymru a'r ymgyrch "Creu </w:t>
            </w:r>
            <w:proofErr w:type="spellStart"/>
            <w:r w:rsidRPr="003B7361">
              <w:rPr>
                <w:rFonts w:cs="Arial"/>
                <w:szCs w:val="24"/>
                <w:lang w:val="cy-GB"/>
              </w:rPr>
              <w:t>Sbarc</w:t>
            </w:r>
            <w:proofErr w:type="spellEnd"/>
            <w:r w:rsidRPr="003B7361">
              <w:rPr>
                <w:rFonts w:cs="Arial"/>
                <w:szCs w:val="24"/>
                <w:lang w:val="cy-GB"/>
              </w:rPr>
              <w:t>" sy'n annog entrepreneuriaeth wedi'i hysgogi gan arloesi.</w:t>
            </w:r>
          </w:p>
          <w:p w14:paraId="0022021A" w14:textId="77777777" w:rsidR="003B7361" w:rsidRPr="003B7361" w:rsidRDefault="003B7361" w:rsidP="003B7361">
            <w:pPr>
              <w:spacing w:after="0" w:line="240" w:lineRule="auto"/>
              <w:rPr>
                <w:rFonts w:cs="Arial"/>
                <w:szCs w:val="24"/>
                <w:lang w:val="cy-GB"/>
              </w:rPr>
            </w:pPr>
          </w:p>
          <w:p w14:paraId="1CD503D0" w14:textId="3A8D9054" w:rsidR="003B7361" w:rsidRPr="003B7361" w:rsidRDefault="003B7361" w:rsidP="003B7361">
            <w:pPr>
              <w:spacing w:after="0" w:line="240" w:lineRule="auto"/>
              <w:rPr>
                <w:rFonts w:cs="Arial"/>
                <w:szCs w:val="24"/>
                <w:lang w:val="cy-GB"/>
              </w:rPr>
            </w:pPr>
            <w:r w:rsidRPr="003B7361">
              <w:rPr>
                <w:rFonts w:cs="Arial"/>
                <w:szCs w:val="24"/>
                <w:lang w:val="cy-GB"/>
              </w:rPr>
              <w:t xml:space="preserve">Mae Prifysgol </w:t>
            </w:r>
            <w:proofErr w:type="spellStart"/>
            <w:r w:rsidRPr="003B7361">
              <w:rPr>
                <w:rFonts w:cs="Arial"/>
                <w:szCs w:val="24"/>
                <w:lang w:val="cy-GB"/>
              </w:rPr>
              <w:t>Abertawe’n</w:t>
            </w:r>
            <w:proofErr w:type="spellEnd"/>
            <w:r w:rsidRPr="003B7361">
              <w:rPr>
                <w:rFonts w:cs="Arial"/>
                <w:szCs w:val="24"/>
                <w:lang w:val="cy-GB"/>
              </w:rPr>
              <w:t xml:space="preserve"> ymrwymedig i Strategaeth Entrepreneuriaeth Ieuenctid Llywodraeth Cymru; mae'n darparu fframwaith hynod effeithiol ar gyfer cefnogi a hyrwyddo mentergarwch yn y Brifysgol a chyda rhanddeiliaid allanol yn lleol ac yn genedlaethol. Mewn byd sy'n newid, mae angen a galw am entrepreneuriaeth, yn enwedig myfyrwyr </w:t>
            </w:r>
            <w:proofErr w:type="spellStart"/>
            <w:r w:rsidRPr="003B7361">
              <w:rPr>
                <w:rFonts w:cs="Arial"/>
                <w:szCs w:val="24"/>
                <w:lang w:val="cy-GB"/>
              </w:rPr>
              <w:t>entrepreneuraidd</w:t>
            </w:r>
            <w:proofErr w:type="spellEnd"/>
            <w:r w:rsidRPr="003B7361">
              <w:rPr>
                <w:rFonts w:cs="Arial"/>
                <w:szCs w:val="24"/>
                <w:lang w:val="cy-GB"/>
              </w:rPr>
              <w:t>, yn ofynion hanfodol datblygu a thwf, a phwysleisiwyd hyn yn ddiweddar gan y llywodraeth, e.e. strategaeth "Ffyniant i Bawb" Llywodraeth Cymru, Strategaeth Ddiwydiannol Llywodraeth y DU, ymgynghoriad Hynt Graddedigion a'r Adolygiad Diamond.</w:t>
            </w:r>
          </w:p>
          <w:p w14:paraId="3300064C" w14:textId="77777777" w:rsidR="003B7361" w:rsidRPr="003B7361" w:rsidRDefault="003B7361" w:rsidP="003B7361">
            <w:pPr>
              <w:spacing w:after="0" w:line="240" w:lineRule="auto"/>
              <w:rPr>
                <w:rFonts w:cs="Arial"/>
                <w:szCs w:val="24"/>
                <w:lang w:val="cy-GB"/>
              </w:rPr>
            </w:pPr>
          </w:p>
          <w:p w14:paraId="22FE733E" w14:textId="63E6BF01" w:rsidR="003B7361" w:rsidRPr="003B7361" w:rsidRDefault="003B7361" w:rsidP="003B7361">
            <w:pPr>
              <w:spacing w:after="0" w:line="240" w:lineRule="auto"/>
              <w:rPr>
                <w:rFonts w:cs="Arial"/>
                <w:szCs w:val="24"/>
                <w:lang w:val="cy-GB"/>
              </w:rPr>
            </w:pPr>
            <w:r w:rsidRPr="003B7361">
              <w:rPr>
                <w:rFonts w:cs="Arial"/>
                <w:szCs w:val="24"/>
                <w:lang w:val="cy-GB"/>
              </w:rPr>
              <w:t xml:space="preserve">Yn </w:t>
            </w:r>
            <w:proofErr w:type="spellStart"/>
            <w:r w:rsidRPr="003B7361">
              <w:rPr>
                <w:rFonts w:cs="Arial"/>
                <w:szCs w:val="24"/>
                <w:lang w:val="cy-GB"/>
              </w:rPr>
              <w:t>sgîl</w:t>
            </w:r>
            <w:proofErr w:type="spellEnd"/>
            <w:r w:rsidRPr="003B7361">
              <w:rPr>
                <w:rFonts w:cs="Arial"/>
                <w:szCs w:val="24"/>
                <w:lang w:val="cy-GB"/>
              </w:rPr>
              <w:t xml:space="preserve"> cyfleoedd sy'n datblygu o'r Comisiwn Addysg Drydyddol ac Ymchwil, byddwn yn datblygu ein gweithgarwch ymgysylltu ag addysg bellach, a byddwn yn dechrau datblygu ein perthnasoedd â phartneriaid addysg bellach er mwyn cyflawni agweddau ar ein prosiectau Cronfa Arloesi Ymchwil Cymru lle bo'n briodol.</w:t>
            </w:r>
          </w:p>
          <w:p w14:paraId="1697DF01" w14:textId="77777777" w:rsidR="003B7361" w:rsidRPr="003B7361" w:rsidRDefault="003B7361" w:rsidP="003B7361">
            <w:pPr>
              <w:spacing w:after="0" w:line="240" w:lineRule="auto"/>
              <w:rPr>
                <w:rFonts w:cs="Arial"/>
                <w:szCs w:val="24"/>
                <w:lang w:val="cy-GB"/>
              </w:rPr>
            </w:pPr>
          </w:p>
          <w:p w14:paraId="2A998A22" w14:textId="5B52D5CB" w:rsidR="003B7361" w:rsidRDefault="003B7361" w:rsidP="003B7361">
            <w:pPr>
              <w:rPr>
                <w:rFonts w:cs="Arial"/>
                <w:szCs w:val="24"/>
                <w:lang w:val="cy-GB"/>
              </w:rPr>
            </w:pPr>
            <w:r w:rsidRPr="003B7361">
              <w:rPr>
                <w:rFonts w:cs="Arial"/>
                <w:szCs w:val="24"/>
                <w:lang w:val="cy-GB"/>
              </w:rPr>
              <w:t>Datblygu Parthau Buddsoddi, lle mae'r pum maes blaenoriaeth a nodwyd (Digidol a Thechnoleg; Diwydiannau Gwyrdd; Gwyddorau Bywyd; Gweithgynhyrchu Uwch; a'r Diwydiannau Creadigol) yn cyd-fynd yn dda â'n meysydd rhagoriaeth ymchwil ni a'n blaenoriaethau ar gyfer datblygu arloesi llawn effaith wedi'i ategu gan ein strategaeth Cronfa Arloesi Ymchwil Cymru.</w:t>
            </w:r>
          </w:p>
          <w:p w14:paraId="1CF635C3" w14:textId="700AFCEA" w:rsidR="00650B60" w:rsidRPr="00AE7361" w:rsidRDefault="00650B60" w:rsidP="00171E8F">
            <w:pPr>
              <w:rPr>
                <w:rFonts w:cs="Arial"/>
                <w:szCs w:val="24"/>
                <w:lang w:val="cy-GB"/>
              </w:rPr>
            </w:pPr>
          </w:p>
        </w:tc>
      </w:tr>
    </w:tbl>
    <w:p w14:paraId="3F1E2354" w14:textId="199FE679" w:rsidR="00B441E6" w:rsidRDefault="00B441E6" w:rsidP="00650B60">
      <w:pPr>
        <w:pStyle w:val="NoSpacing"/>
        <w:rPr>
          <w:lang w:val="cy-GB"/>
        </w:rPr>
      </w:pPr>
    </w:p>
    <w:p w14:paraId="26597784" w14:textId="77777777" w:rsidR="00650B60" w:rsidRPr="00AE7361" w:rsidRDefault="00650B60" w:rsidP="00650B60">
      <w:pPr>
        <w:pStyle w:val="NoSpacing"/>
        <w:rPr>
          <w:lang w:val="cy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441E6" w:rsidRPr="00AE7361" w14:paraId="0A852276" w14:textId="77777777" w:rsidTr="00F837FB">
        <w:tc>
          <w:tcPr>
            <w:tcW w:w="9016" w:type="dxa"/>
            <w:shd w:val="clear" w:color="auto" w:fill="E2EFD9" w:themeFill="accent6" w:themeFillTint="33"/>
          </w:tcPr>
          <w:p w14:paraId="248605B0" w14:textId="65D3E8EE" w:rsidR="00B441E6" w:rsidRPr="00AE7361" w:rsidRDefault="00E609C8" w:rsidP="00E609C8">
            <w:pPr>
              <w:rPr>
                <w:rFonts w:cs="Arial"/>
                <w:b/>
                <w:szCs w:val="24"/>
                <w:lang w:val="cy-GB"/>
              </w:rPr>
            </w:pPr>
            <w:r w:rsidRPr="00AE7361">
              <w:rPr>
                <w:rFonts w:cs="Arial"/>
                <w:b/>
                <w:szCs w:val="24"/>
                <w:lang w:val="cy-GB"/>
              </w:rPr>
              <w:t xml:space="preserve">7. </w:t>
            </w:r>
            <w:r w:rsidR="00171E27">
              <w:rPr>
                <w:rFonts w:cs="Arial"/>
                <w:b/>
                <w:szCs w:val="24"/>
                <w:lang w:val="cy-GB"/>
              </w:rPr>
              <w:t>Deddf Llesiant Cenedlaethau’r Dyfodol (Cymru)</w:t>
            </w:r>
            <w:r w:rsidR="00B441E6" w:rsidRPr="00AE7361">
              <w:rPr>
                <w:rFonts w:cs="Arial"/>
                <w:b/>
                <w:szCs w:val="24"/>
                <w:lang w:val="cy-GB"/>
              </w:rPr>
              <w:t xml:space="preserve"> 2015</w:t>
            </w:r>
          </w:p>
          <w:p w14:paraId="2264A7C6" w14:textId="2E506256" w:rsidR="00B441E6" w:rsidRPr="00AE7361" w:rsidRDefault="00B441E6" w:rsidP="00171E8F">
            <w:pPr>
              <w:rPr>
                <w:rFonts w:cs="Arial"/>
                <w:szCs w:val="24"/>
                <w:lang w:val="cy-GB"/>
              </w:rPr>
            </w:pPr>
          </w:p>
        </w:tc>
      </w:tr>
      <w:tr w:rsidR="00B441E6" w:rsidRPr="00AE7361" w14:paraId="2D32D504" w14:textId="77777777" w:rsidTr="00171E8F">
        <w:tc>
          <w:tcPr>
            <w:tcW w:w="9016" w:type="dxa"/>
          </w:tcPr>
          <w:p w14:paraId="62DB476E" w14:textId="2963A3BC" w:rsidR="00B441E6" w:rsidRPr="00AE7361" w:rsidRDefault="00171E27" w:rsidP="00CC2303">
            <w:pPr>
              <w:rPr>
                <w:rFonts w:cs="Arial"/>
                <w:i/>
                <w:u w:val="single"/>
                <w:lang w:val="cy-GB"/>
              </w:rPr>
            </w:pPr>
            <w:r>
              <w:rPr>
                <w:rFonts w:cs="Arial"/>
                <w:i/>
                <w:szCs w:val="24"/>
                <w:lang w:val="cy-GB"/>
              </w:rPr>
              <w:t>Darparwch wybodaeth benodol ynglŷn â sut y bydd strategaeth Cronfa Arloesi Ymchwil Cymru’n ategu’r saith nod, a’r pum ffordd o weithio, yn</w:t>
            </w:r>
            <w:r w:rsidR="00B441E6" w:rsidRPr="00AE7361">
              <w:rPr>
                <w:rFonts w:cs="Arial"/>
                <w:i/>
                <w:szCs w:val="24"/>
                <w:lang w:val="cy-GB"/>
              </w:rPr>
              <w:t xml:space="preserve"> </w:t>
            </w:r>
            <w:hyperlink r:id="rId11" w:history="1">
              <w:r>
                <w:rPr>
                  <w:rStyle w:val="Hyperlink"/>
                  <w:rFonts w:cs="Arial"/>
                  <w:i/>
                  <w:szCs w:val="24"/>
                  <w:lang w:val="cy-GB"/>
                </w:rPr>
                <w:t>N</w:t>
              </w:r>
              <w:r w:rsidR="00CC2303" w:rsidRPr="00AE7361">
                <w:rPr>
                  <w:rStyle w:val="Hyperlink"/>
                  <w:rFonts w:cs="Arial"/>
                  <w:i/>
                  <w:szCs w:val="24"/>
                  <w:lang w:val="cy-GB"/>
                </w:rPr>
                <w:t>e</w:t>
              </w:r>
              <w:r>
                <w:rPr>
                  <w:rStyle w:val="Hyperlink"/>
                  <w:rFonts w:cs="Arial"/>
                  <w:i/>
                  <w:szCs w:val="24"/>
                  <w:lang w:val="cy-GB"/>
                </w:rPr>
                <w:t>ddf Llesiant Cenedlaethau’r Dyfodol (Cymru)</w:t>
              </w:r>
              <w:r w:rsidR="00CC2303" w:rsidRPr="00AE7361">
                <w:rPr>
                  <w:rStyle w:val="Hyperlink"/>
                  <w:rFonts w:cs="Arial"/>
                  <w:i/>
                  <w:szCs w:val="24"/>
                  <w:lang w:val="cy-GB"/>
                </w:rPr>
                <w:t xml:space="preserve"> 2015</w:t>
              </w:r>
            </w:hyperlink>
            <w:r w:rsidR="00B441E6" w:rsidRPr="00AE7361">
              <w:rPr>
                <w:rFonts w:cs="Arial"/>
                <w:i/>
                <w:szCs w:val="24"/>
                <w:lang w:val="cy-GB"/>
              </w:rPr>
              <w:t>;</w:t>
            </w:r>
          </w:p>
          <w:p w14:paraId="24B64F3C" w14:textId="731F0380" w:rsidR="00CC2303" w:rsidRPr="00AE7361" w:rsidRDefault="00CC2303" w:rsidP="00CC2303">
            <w:pPr>
              <w:rPr>
                <w:rFonts w:cs="Arial"/>
                <w:sz w:val="20"/>
                <w:szCs w:val="24"/>
                <w:lang w:val="cy-GB"/>
              </w:rPr>
            </w:pPr>
            <w:r w:rsidRPr="00AE7361">
              <w:rPr>
                <w:rFonts w:cs="Arial"/>
                <w:sz w:val="20"/>
                <w:szCs w:val="24"/>
                <w:lang w:val="cy-GB"/>
              </w:rPr>
              <w:lastRenderedPageBreak/>
              <w:t>[</w:t>
            </w:r>
            <w:r w:rsidR="00171E27" w:rsidRPr="00171E27">
              <w:rPr>
                <w:rFonts w:cs="Arial"/>
                <w:sz w:val="20"/>
                <w:szCs w:val="24"/>
                <w:lang w:val="cy-GB"/>
              </w:rPr>
              <w:t>U</w:t>
            </w:r>
            <w:r w:rsidR="00171E27" w:rsidRPr="00171E27">
              <w:rPr>
                <w:rFonts w:cs="Arial"/>
                <w:sz w:val="20"/>
                <w:lang w:val="cy-GB"/>
              </w:rPr>
              <w:t xml:space="preserve">chafswm o </w:t>
            </w:r>
            <w:r w:rsidRPr="00171E27">
              <w:rPr>
                <w:rFonts w:cs="Arial"/>
                <w:sz w:val="20"/>
                <w:szCs w:val="24"/>
                <w:lang w:val="cy-GB"/>
              </w:rPr>
              <w:t>250</w:t>
            </w:r>
            <w:r w:rsidR="00171E27" w:rsidRPr="00171E27">
              <w:rPr>
                <w:rFonts w:cs="Arial"/>
                <w:sz w:val="20"/>
                <w:szCs w:val="24"/>
                <w:lang w:val="cy-GB"/>
              </w:rPr>
              <w:t xml:space="preserve"> </w:t>
            </w:r>
            <w:r w:rsidR="00171E27" w:rsidRPr="00171E27">
              <w:rPr>
                <w:rFonts w:cs="Arial"/>
                <w:sz w:val="20"/>
                <w:lang w:val="cy-GB"/>
              </w:rPr>
              <w:t>o eiriau</w:t>
            </w:r>
            <w:r w:rsidRPr="00AE7361">
              <w:rPr>
                <w:rFonts w:cs="Arial"/>
                <w:sz w:val="20"/>
                <w:szCs w:val="24"/>
                <w:lang w:val="cy-GB"/>
              </w:rPr>
              <w:t>]</w:t>
            </w:r>
          </w:p>
          <w:p w14:paraId="364208D5" w14:textId="77777777" w:rsidR="003B7361" w:rsidRDefault="003B7361" w:rsidP="00171E8F">
            <w:pPr>
              <w:rPr>
                <w:rFonts w:cs="Arial"/>
                <w:szCs w:val="24"/>
                <w:lang w:val="cy-GB"/>
              </w:rPr>
            </w:pPr>
          </w:p>
          <w:p w14:paraId="2C20DD20" w14:textId="77777777" w:rsidR="003B7361" w:rsidRPr="003B7361" w:rsidRDefault="003B7361" w:rsidP="003B7361">
            <w:pPr>
              <w:spacing w:after="0" w:line="240" w:lineRule="auto"/>
              <w:rPr>
                <w:rFonts w:cs="Arial"/>
                <w:szCs w:val="24"/>
                <w:lang w:val="cy-GB"/>
              </w:rPr>
            </w:pPr>
            <w:r w:rsidRPr="003B7361">
              <w:rPr>
                <w:rFonts w:cs="Arial"/>
                <w:szCs w:val="24"/>
                <w:lang w:val="cy-GB"/>
              </w:rPr>
              <w:t xml:space="preserve">Mae ymrwymiadau cenhadaeth ddinesig Prifysgol </w:t>
            </w:r>
            <w:proofErr w:type="spellStart"/>
            <w:r w:rsidRPr="003B7361">
              <w:rPr>
                <w:rFonts w:cs="Arial"/>
                <w:szCs w:val="24"/>
                <w:lang w:val="cy-GB"/>
              </w:rPr>
              <w:t>Abertawe’n</w:t>
            </w:r>
            <w:proofErr w:type="spellEnd"/>
            <w:r w:rsidRPr="003B7361">
              <w:rPr>
                <w:rFonts w:cs="Arial"/>
                <w:szCs w:val="24"/>
                <w:lang w:val="cy-GB"/>
              </w:rPr>
              <w:t xml:space="preserve"> adlewyrchu, yn ailddatgan ac yn adfywio cenhadaeth wreiddiol y Brifysgol ar sail lle ac maent yn gyson â Deddf Llesiant Cenedlaethau'r Dyfodol (Cymru) 2015.</w:t>
            </w:r>
          </w:p>
          <w:p w14:paraId="03CFE806" w14:textId="77777777" w:rsidR="003B7361" w:rsidRPr="003B7361" w:rsidRDefault="003B7361" w:rsidP="003B7361">
            <w:pPr>
              <w:spacing w:after="0" w:line="240" w:lineRule="auto"/>
              <w:rPr>
                <w:rFonts w:cs="Arial"/>
                <w:szCs w:val="24"/>
                <w:lang w:val="cy-GB"/>
              </w:rPr>
            </w:pPr>
          </w:p>
          <w:p w14:paraId="5A04E806" w14:textId="2BF6514B" w:rsidR="003B7361" w:rsidRPr="003B7361" w:rsidRDefault="003B7361" w:rsidP="003B7361">
            <w:pPr>
              <w:spacing w:after="0" w:line="240" w:lineRule="auto"/>
              <w:rPr>
                <w:rFonts w:cs="Arial"/>
                <w:szCs w:val="24"/>
                <w:lang w:val="cy-GB"/>
              </w:rPr>
            </w:pPr>
            <w:r w:rsidRPr="003B7361">
              <w:rPr>
                <w:rFonts w:cs="Arial"/>
                <w:szCs w:val="24"/>
                <w:lang w:val="cy-GB"/>
              </w:rPr>
              <w:t xml:space="preserve">Drwy ein strategaeth Cronfa Arloesi Ymchwil Cymru, rydym yn mynd i'r afael â'r saith nod, sef ffyniant (drwy dwf economaidd), gwydnwch (drwy ystod gadarn ac amrywiol o gynnyrch mewn amrywiaeth o farchnadoedd a mentrau byd-eang), cydraddoldeb (drwy greu cyfoeth ar draws grwpiau cymdeithasol-economaidd); iechyd (drwy ddatblygu technolegau newydd); </w:t>
            </w:r>
            <w:r w:rsidR="008D380D">
              <w:rPr>
                <w:rFonts w:cs="Arial"/>
                <w:szCs w:val="24"/>
                <w:lang w:val="cy-GB"/>
              </w:rPr>
              <w:t>c</w:t>
            </w:r>
            <w:r w:rsidRPr="003B7361">
              <w:rPr>
                <w:rFonts w:cs="Arial"/>
                <w:szCs w:val="24"/>
                <w:lang w:val="cy-GB"/>
              </w:rPr>
              <w:t>ydlynoldeb (e.e. mae CS-</w:t>
            </w:r>
            <w:proofErr w:type="spellStart"/>
            <w:r w:rsidRPr="003B7361">
              <w:rPr>
                <w:rFonts w:cs="Arial"/>
                <w:szCs w:val="24"/>
                <w:lang w:val="cy-GB"/>
              </w:rPr>
              <w:t>Connected</w:t>
            </w:r>
            <w:proofErr w:type="spellEnd"/>
            <w:r w:rsidRPr="003B7361">
              <w:rPr>
                <w:rFonts w:cs="Arial"/>
                <w:szCs w:val="24"/>
                <w:lang w:val="cy-GB"/>
              </w:rPr>
              <w:t xml:space="preserve"> wedi integreiddio holl elfennau’r diwydiant lled-ddargludyddion a sefydliadau addysg uwch yn ne Cymru, ac mae bellach yn cysylltu ag ysgolion a'r cyhoedd); diwylliant ac iaith bywiog (drwy ein hymrwymiad i'n treftadaeth a'n diwylliant Cymraeg); a chyfrifoldeb byd-eang.</w:t>
            </w:r>
          </w:p>
          <w:p w14:paraId="094610B7" w14:textId="77777777" w:rsidR="003B7361" w:rsidRPr="003B7361" w:rsidRDefault="003B7361" w:rsidP="003B7361">
            <w:pPr>
              <w:spacing w:after="0" w:line="240" w:lineRule="auto"/>
              <w:rPr>
                <w:rFonts w:cs="Arial"/>
                <w:szCs w:val="24"/>
                <w:lang w:val="cy-GB"/>
              </w:rPr>
            </w:pPr>
          </w:p>
          <w:p w14:paraId="5BBC7495" w14:textId="22915D4C" w:rsidR="003B7361" w:rsidRPr="003B7361" w:rsidRDefault="003B7361" w:rsidP="003B7361">
            <w:pPr>
              <w:spacing w:after="0" w:line="240" w:lineRule="auto"/>
              <w:rPr>
                <w:rFonts w:cs="Arial"/>
                <w:szCs w:val="24"/>
                <w:lang w:val="cy-GB"/>
              </w:rPr>
            </w:pPr>
            <w:r w:rsidRPr="003B7361">
              <w:rPr>
                <w:rFonts w:cs="Arial"/>
                <w:szCs w:val="24"/>
                <w:lang w:val="cy-GB"/>
              </w:rPr>
              <w:t xml:space="preserve">Mae ein strategaeth yn cynrychioli </w:t>
            </w:r>
            <w:r w:rsidRPr="008D380D">
              <w:rPr>
                <w:rFonts w:cs="Arial"/>
                <w:b/>
                <w:bCs/>
                <w:szCs w:val="24"/>
                <w:lang w:val="cy-GB"/>
              </w:rPr>
              <w:t>model hirdymor, integredig</w:t>
            </w:r>
            <w:r w:rsidRPr="003B7361">
              <w:rPr>
                <w:rFonts w:cs="Arial"/>
                <w:szCs w:val="24"/>
                <w:lang w:val="cy-GB"/>
              </w:rPr>
              <w:t xml:space="preserve">, ag agenda sydd wedi'i llywio gan y gymuned a diwydiant, wedi'i chefnogi gan ymchwil a datblygu arloesol a </w:t>
            </w:r>
            <w:r w:rsidRPr="008D380D">
              <w:rPr>
                <w:rFonts w:cs="Arial"/>
                <w:b/>
                <w:bCs/>
                <w:szCs w:val="24"/>
                <w:lang w:val="cy-GB"/>
              </w:rPr>
              <w:t>chydweithredol</w:t>
            </w:r>
            <w:r w:rsidRPr="003B7361">
              <w:rPr>
                <w:rFonts w:cs="Arial"/>
                <w:szCs w:val="24"/>
                <w:lang w:val="cy-GB"/>
              </w:rPr>
              <w:t>,</w:t>
            </w:r>
            <w:r w:rsidR="008D380D">
              <w:rPr>
                <w:rFonts w:cs="Arial"/>
                <w:szCs w:val="24"/>
                <w:lang w:val="cy-GB"/>
              </w:rPr>
              <w:t xml:space="preserve"> </w:t>
            </w:r>
            <w:r w:rsidRPr="003B7361">
              <w:rPr>
                <w:rFonts w:cs="Arial"/>
                <w:szCs w:val="24"/>
                <w:lang w:val="cy-GB"/>
              </w:rPr>
              <w:t xml:space="preserve">trosglwyddo gwybodaeth sy'n </w:t>
            </w:r>
            <w:r w:rsidRPr="008D380D">
              <w:rPr>
                <w:rFonts w:cs="Arial"/>
                <w:b/>
                <w:bCs/>
                <w:szCs w:val="24"/>
                <w:lang w:val="cy-GB"/>
              </w:rPr>
              <w:t>cynnwys</w:t>
            </w:r>
            <w:r w:rsidRPr="003B7361">
              <w:rPr>
                <w:rFonts w:cs="Arial"/>
                <w:szCs w:val="24"/>
                <w:lang w:val="cy-GB"/>
              </w:rPr>
              <w:t xml:space="preserve"> pob sector a helpu'r sector cyhoeddus a'r llywodraeth i</w:t>
            </w:r>
            <w:r w:rsidR="008D380D">
              <w:rPr>
                <w:rFonts w:cs="Arial"/>
                <w:szCs w:val="24"/>
                <w:lang w:val="cy-GB"/>
              </w:rPr>
              <w:t xml:space="preserve"> </w:t>
            </w:r>
            <w:r w:rsidRPr="008D380D">
              <w:rPr>
                <w:rFonts w:cs="Arial"/>
                <w:b/>
                <w:bCs/>
                <w:szCs w:val="24"/>
                <w:lang w:val="cy-GB"/>
              </w:rPr>
              <w:t>atal</w:t>
            </w:r>
            <w:r w:rsidRPr="003B7361">
              <w:rPr>
                <w:rFonts w:cs="Arial"/>
                <w:szCs w:val="24"/>
                <w:lang w:val="cy-GB"/>
              </w:rPr>
              <w:t xml:space="preserve"> problemau, gan gynnwys defnyddio technolegau clyfar.</w:t>
            </w:r>
          </w:p>
          <w:p w14:paraId="67D15EC7" w14:textId="77777777" w:rsidR="003B7361" w:rsidRPr="003B7361" w:rsidRDefault="003B7361" w:rsidP="003B7361">
            <w:pPr>
              <w:spacing w:after="0" w:line="240" w:lineRule="auto"/>
              <w:rPr>
                <w:rFonts w:cs="Arial"/>
                <w:szCs w:val="24"/>
                <w:lang w:val="cy-GB"/>
              </w:rPr>
            </w:pPr>
          </w:p>
          <w:p w14:paraId="43B90CF4" w14:textId="662DF2A6" w:rsidR="00650B60" w:rsidRPr="00AE7361" w:rsidRDefault="003B7361" w:rsidP="003B7361">
            <w:pPr>
              <w:rPr>
                <w:rFonts w:cs="Arial"/>
                <w:szCs w:val="24"/>
                <w:lang w:val="cy-GB"/>
              </w:rPr>
            </w:pPr>
            <w:r w:rsidRPr="003B7361">
              <w:rPr>
                <w:rFonts w:cs="Arial"/>
                <w:szCs w:val="24"/>
                <w:lang w:val="cy-GB"/>
              </w:rPr>
              <w:t xml:space="preserve">Mae'r brifysgol yn parhau i adeiladu ar ein partneriaethau â sefydliadau rhanbarthol fel y gallwn gydweithio'n effeithiol i wella lles pobl yn y ddinas a'r rhanbarth a chymdeithas ehangach, gan ddatblygu diwylliant ac ecosystem </w:t>
            </w:r>
            <w:proofErr w:type="spellStart"/>
            <w:r w:rsidRPr="003B7361">
              <w:rPr>
                <w:rFonts w:cs="Arial"/>
                <w:szCs w:val="24"/>
                <w:lang w:val="cy-GB"/>
              </w:rPr>
              <w:t>entrepreneuraidd</w:t>
            </w:r>
            <w:proofErr w:type="spellEnd"/>
            <w:r w:rsidRPr="003B7361">
              <w:rPr>
                <w:rFonts w:cs="Arial"/>
                <w:szCs w:val="24"/>
                <w:lang w:val="cy-GB"/>
              </w:rPr>
              <w:t>, er mwyn datblygu'r economi ranbarthol a thyfu arloesi a mentergarwch cymdeithasol.</w:t>
            </w:r>
          </w:p>
        </w:tc>
      </w:tr>
    </w:tbl>
    <w:p w14:paraId="21AE8CC3" w14:textId="42AE4E55" w:rsidR="00CC2303" w:rsidRDefault="00CC2303" w:rsidP="00650B60">
      <w:pPr>
        <w:pStyle w:val="NoSpacing"/>
        <w:rPr>
          <w:rFonts w:cs="Arial"/>
          <w:szCs w:val="24"/>
          <w:lang w:val="cy-GB"/>
        </w:rPr>
      </w:pPr>
    </w:p>
    <w:p w14:paraId="33FFF21D" w14:textId="77777777" w:rsidR="00650B60" w:rsidRPr="00AE7361" w:rsidRDefault="00650B60" w:rsidP="00650B60">
      <w:pPr>
        <w:pStyle w:val="NoSpacing"/>
        <w:rPr>
          <w:rFonts w:cs="Arial"/>
          <w:szCs w:val="24"/>
          <w:lang w:val="cy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A0711" w:rsidRPr="00AE7361" w14:paraId="1B581CE9" w14:textId="77777777" w:rsidTr="00F837FB">
        <w:tc>
          <w:tcPr>
            <w:tcW w:w="9016" w:type="dxa"/>
            <w:shd w:val="clear" w:color="auto" w:fill="E2EFD9" w:themeFill="accent6" w:themeFillTint="33"/>
          </w:tcPr>
          <w:p w14:paraId="41E21FDD" w14:textId="6330C6E8" w:rsidR="00DA0711" w:rsidRPr="00AE7361" w:rsidRDefault="00E609C8" w:rsidP="00E609C8">
            <w:pPr>
              <w:rPr>
                <w:rFonts w:cs="Arial"/>
                <w:b/>
                <w:szCs w:val="24"/>
                <w:lang w:val="cy-GB"/>
              </w:rPr>
            </w:pPr>
            <w:r w:rsidRPr="00AE7361">
              <w:rPr>
                <w:rFonts w:cs="Arial"/>
                <w:b/>
                <w:szCs w:val="24"/>
                <w:lang w:val="cy-GB"/>
              </w:rPr>
              <w:t xml:space="preserve">8. </w:t>
            </w:r>
            <w:r w:rsidR="00330DD3">
              <w:rPr>
                <w:rFonts w:cs="Arial"/>
                <w:b/>
                <w:szCs w:val="24"/>
                <w:lang w:val="cy-GB"/>
              </w:rPr>
              <w:t>Effaith ar y Gymraeg</w:t>
            </w:r>
          </w:p>
          <w:p w14:paraId="1AED440B" w14:textId="77777777" w:rsidR="00DA0711" w:rsidRPr="00AE7361" w:rsidRDefault="00DA0711" w:rsidP="00171E8F">
            <w:pPr>
              <w:rPr>
                <w:rFonts w:cs="Arial"/>
                <w:szCs w:val="24"/>
                <w:lang w:val="cy-GB"/>
              </w:rPr>
            </w:pPr>
          </w:p>
        </w:tc>
      </w:tr>
      <w:tr w:rsidR="00DA0711" w:rsidRPr="00AE7361" w14:paraId="2BADCADC" w14:textId="77777777" w:rsidTr="00171E8F">
        <w:tc>
          <w:tcPr>
            <w:tcW w:w="9016" w:type="dxa"/>
          </w:tcPr>
          <w:p w14:paraId="76D9AB5A" w14:textId="1F842DAB" w:rsidR="00DA0711" w:rsidRDefault="00330DD3" w:rsidP="00171E8F">
            <w:pPr>
              <w:rPr>
                <w:rFonts w:cs="Arial"/>
                <w:sz w:val="20"/>
                <w:szCs w:val="24"/>
                <w:lang w:val="cy-GB"/>
              </w:rPr>
            </w:pPr>
            <w:r>
              <w:rPr>
                <w:rFonts w:cs="Arial"/>
                <w:i/>
                <w:szCs w:val="24"/>
                <w:lang w:val="cy-GB"/>
              </w:rPr>
              <w:t>Amlinellwch yr effaith gadarnhaol y bydd buddsoddi</w:t>
            </w:r>
            <w:r w:rsidR="009902AB">
              <w:rPr>
                <w:rFonts w:cs="Arial"/>
                <w:i/>
                <w:szCs w:val="24"/>
                <w:lang w:val="cy-GB"/>
              </w:rPr>
              <w:t>ad Cronfa Arloesi Ymchwil Cymru’n ei chael ar gyfleoedd i ddefnyddio a chefnogi’r Gymraeg. Lle y bo’n briodol efallai y byddwch yn dymuno cyfeirio at y themâu yng nghynllun gweithredu</w:t>
            </w:r>
            <w:r w:rsidR="00912C22" w:rsidRPr="00AE7361">
              <w:rPr>
                <w:rFonts w:cs="Arial"/>
                <w:i/>
                <w:szCs w:val="24"/>
                <w:lang w:val="cy-GB"/>
              </w:rPr>
              <w:t xml:space="preserve"> </w:t>
            </w:r>
            <w:hyperlink r:id="rId12" w:history="1">
              <w:r w:rsidR="00912C22" w:rsidRPr="00AE7361">
                <w:rPr>
                  <w:rStyle w:val="Hyperlink"/>
                  <w:rFonts w:cs="Arial"/>
                  <w:i/>
                  <w:color w:val="2E74B5" w:themeColor="accent1" w:themeShade="BF"/>
                  <w:szCs w:val="24"/>
                  <w:lang w:val="cy-GB"/>
                </w:rPr>
                <w:t>Cymraeg 2050</w:t>
              </w:r>
            </w:hyperlink>
            <w:r w:rsidR="00912C22" w:rsidRPr="00AE7361">
              <w:rPr>
                <w:rFonts w:cs="Arial"/>
                <w:i/>
                <w:szCs w:val="24"/>
                <w:lang w:val="cy-GB"/>
              </w:rPr>
              <w:t>.</w:t>
            </w:r>
            <w:r w:rsidR="00F54F08">
              <w:rPr>
                <w:rFonts w:cs="Arial"/>
                <w:i/>
                <w:szCs w:val="24"/>
                <w:lang w:val="cy-GB"/>
              </w:rPr>
              <w:t xml:space="preserve"> </w:t>
            </w:r>
            <w:r w:rsidR="00DA0711" w:rsidRPr="00AE7361">
              <w:rPr>
                <w:rFonts w:cs="Arial"/>
                <w:sz w:val="20"/>
                <w:szCs w:val="24"/>
                <w:lang w:val="cy-GB"/>
              </w:rPr>
              <w:t>[</w:t>
            </w:r>
            <w:r w:rsidR="009902AB">
              <w:rPr>
                <w:rFonts w:cs="Arial"/>
                <w:sz w:val="20"/>
                <w:szCs w:val="24"/>
                <w:lang w:val="cy-GB"/>
              </w:rPr>
              <w:t xml:space="preserve">Uchafswm o </w:t>
            </w:r>
            <w:r w:rsidR="00DA0711" w:rsidRPr="00AE7361">
              <w:rPr>
                <w:rFonts w:cs="Arial"/>
                <w:sz w:val="20"/>
                <w:szCs w:val="24"/>
                <w:lang w:val="cy-GB"/>
              </w:rPr>
              <w:t>250</w:t>
            </w:r>
            <w:r w:rsidR="009902AB">
              <w:rPr>
                <w:rFonts w:cs="Arial"/>
                <w:sz w:val="20"/>
                <w:szCs w:val="24"/>
                <w:lang w:val="cy-GB"/>
              </w:rPr>
              <w:t xml:space="preserve"> o eiriau</w:t>
            </w:r>
            <w:r w:rsidR="00DA0711" w:rsidRPr="00AE7361">
              <w:rPr>
                <w:rFonts w:cs="Arial"/>
                <w:sz w:val="20"/>
                <w:szCs w:val="24"/>
                <w:lang w:val="cy-GB"/>
              </w:rPr>
              <w:t>]</w:t>
            </w:r>
          </w:p>
          <w:p w14:paraId="3777303D" w14:textId="77777777" w:rsidR="003B7361" w:rsidRDefault="003B7361" w:rsidP="00171E8F">
            <w:pPr>
              <w:rPr>
                <w:rFonts w:cs="Arial"/>
                <w:sz w:val="20"/>
                <w:szCs w:val="24"/>
                <w:lang w:val="cy-GB"/>
              </w:rPr>
            </w:pPr>
          </w:p>
          <w:p w14:paraId="0E2AC58D" w14:textId="77777777" w:rsidR="003B7361" w:rsidRPr="00AE7361" w:rsidRDefault="003B7361" w:rsidP="00171E8F">
            <w:pPr>
              <w:rPr>
                <w:rFonts w:cs="Arial"/>
                <w:sz w:val="20"/>
                <w:szCs w:val="24"/>
                <w:lang w:val="cy-GB"/>
              </w:rPr>
            </w:pPr>
          </w:p>
          <w:p w14:paraId="0B4D4205" w14:textId="77777777" w:rsidR="003B7361" w:rsidRPr="003B7361" w:rsidRDefault="003B7361" w:rsidP="003B7361">
            <w:pPr>
              <w:spacing w:after="0" w:line="240" w:lineRule="auto"/>
              <w:rPr>
                <w:rFonts w:cs="Arial"/>
                <w:szCs w:val="24"/>
                <w:lang w:val="cy-GB"/>
              </w:rPr>
            </w:pPr>
            <w:r w:rsidRPr="003B7361">
              <w:rPr>
                <w:rFonts w:cs="Arial"/>
                <w:szCs w:val="24"/>
                <w:lang w:val="cy-GB"/>
              </w:rPr>
              <w:t>Yn Abertawe, rydym yn hollol ymrwymedig i gefnogi, hyrwyddo a chyfoethogi diwylliant Cymraeg a Chymreig a'r iaith Gymraeg mewn ffordd ragweithiol, gan gynnig amgylchedd gweithio a dysgu cynhwysol a chefnogol i bawb.</w:t>
            </w:r>
          </w:p>
          <w:p w14:paraId="2DEA693F" w14:textId="77777777" w:rsidR="003B7361" w:rsidRPr="003B7361" w:rsidRDefault="003B7361" w:rsidP="003B7361">
            <w:pPr>
              <w:spacing w:after="0" w:line="240" w:lineRule="auto"/>
              <w:rPr>
                <w:rFonts w:cs="Arial"/>
                <w:szCs w:val="24"/>
                <w:lang w:val="cy-GB"/>
              </w:rPr>
            </w:pPr>
          </w:p>
          <w:p w14:paraId="14D46EE8" w14:textId="77777777" w:rsidR="003B7361" w:rsidRPr="003B7361" w:rsidRDefault="003B7361" w:rsidP="003B7361">
            <w:pPr>
              <w:spacing w:after="0" w:line="240" w:lineRule="auto"/>
              <w:rPr>
                <w:rFonts w:cs="Arial"/>
                <w:szCs w:val="24"/>
                <w:lang w:val="cy-GB"/>
              </w:rPr>
            </w:pPr>
            <w:r w:rsidRPr="003B7361">
              <w:rPr>
                <w:rFonts w:cs="Arial"/>
                <w:szCs w:val="24"/>
                <w:lang w:val="cy-GB"/>
              </w:rPr>
              <w:t>Rydym yn cynnig cyfleoedd i bob aelod o'r Brifysgol sy'n gallu defnyddio'r Gymraeg i wneud hynny a chryfhau delwedd y Brifysgol yng Nghymru fel sefydliad dwyieithog.</w:t>
            </w:r>
          </w:p>
          <w:p w14:paraId="34AF65AA" w14:textId="77777777" w:rsidR="003B7361" w:rsidRPr="003B7361" w:rsidRDefault="003B7361" w:rsidP="003B7361">
            <w:pPr>
              <w:spacing w:after="0" w:line="240" w:lineRule="auto"/>
              <w:rPr>
                <w:rFonts w:cs="Arial"/>
                <w:szCs w:val="24"/>
                <w:lang w:val="cy-GB"/>
              </w:rPr>
            </w:pPr>
          </w:p>
          <w:p w14:paraId="47DC0B1E" w14:textId="77777777" w:rsidR="003B7361" w:rsidRPr="003B7361" w:rsidRDefault="003B7361" w:rsidP="003B7361">
            <w:pPr>
              <w:spacing w:after="0" w:line="240" w:lineRule="auto"/>
              <w:rPr>
                <w:rFonts w:cs="Arial"/>
                <w:szCs w:val="24"/>
                <w:lang w:val="cy-GB"/>
              </w:rPr>
            </w:pPr>
            <w:r w:rsidRPr="003B7361">
              <w:rPr>
                <w:rFonts w:cs="Arial"/>
                <w:szCs w:val="24"/>
                <w:lang w:val="cy-GB"/>
              </w:rPr>
              <w:t xml:space="preserve">Mae Safonau'r Gymraeg wrth wraidd uchelgais y Brifysgol i fod yn sefydliad hollol ddwyieithog. Mae ein holl ddeunyddiau (ar-lein a chopïau caled) yn ddwyieithog. Mae'r Cynllun yn adlewyrchu ymrwymiad cynyddol y Brifysgol i'r Gymraeg, sut mae'n annog ei defnydd ac yn hyrwyddo cyfleoedd i'w defnyddio. Mae'r Brifysgol hefyd yn ymrwymedig i hyrwyddo defnydd o'r gwasanaethau Cymraeg mae'n eu </w:t>
            </w:r>
            <w:r w:rsidRPr="003B7361">
              <w:rPr>
                <w:rFonts w:cs="Arial"/>
                <w:szCs w:val="24"/>
                <w:lang w:val="cy-GB"/>
              </w:rPr>
              <w:lastRenderedPageBreak/>
              <w:t>cynnig. Mae Safonau'r Gymraeg yn dangos yr un ymrwymiad drwy gynnig gwasanaethau dwyieithog o safon i aelodau o'r cyhoedd sy'n dod i gyswllt â'r Brifysgol. Drwy drin y Gymraeg a'r Saesneg 'ar sail cydraddoldeb', mae'r Brifysgol yn parhau i sicrhau bod gan y cyhoedd y dewis i gyfathrebu â'r Brifysgol yn Gymraeg neu Saesneg a derbyn gwasanaeth yn eu dewis iaith.</w:t>
            </w:r>
          </w:p>
          <w:p w14:paraId="5FA34800" w14:textId="77777777" w:rsidR="003B7361" w:rsidRPr="003B7361" w:rsidRDefault="003B7361" w:rsidP="003B7361">
            <w:pPr>
              <w:spacing w:after="0" w:line="240" w:lineRule="auto"/>
              <w:rPr>
                <w:rFonts w:cs="Arial"/>
                <w:szCs w:val="24"/>
                <w:lang w:val="cy-GB"/>
              </w:rPr>
            </w:pPr>
          </w:p>
          <w:p w14:paraId="160E1A7E" w14:textId="77777777" w:rsidR="003B7361" w:rsidRPr="003B7361" w:rsidRDefault="003B7361" w:rsidP="003B7361">
            <w:pPr>
              <w:spacing w:after="0" w:line="240" w:lineRule="auto"/>
              <w:rPr>
                <w:rFonts w:cs="Arial"/>
                <w:szCs w:val="24"/>
                <w:lang w:val="cy-GB"/>
              </w:rPr>
            </w:pPr>
            <w:r w:rsidRPr="003B7361">
              <w:rPr>
                <w:rFonts w:cs="Arial"/>
                <w:szCs w:val="24"/>
                <w:lang w:val="cy-GB"/>
              </w:rPr>
              <w:t>Yn ogystal, byddwn hefyd yn glynu wrth nod y cynllun gweithredu Cymraeg 2050 drwy arwain drwy esiampl ac ymrwymo i'r Gymraeg a'i diwylliant a sicrhau y caiff y rhain eu cynnwys yn ein gwaith cydweithredol â phartneriaid rhyngwladol lle bo hynny'n bosib ac yn briodol.</w:t>
            </w:r>
          </w:p>
          <w:p w14:paraId="361B1C3B" w14:textId="77777777" w:rsidR="003B7361" w:rsidRPr="003B7361" w:rsidRDefault="003B7361" w:rsidP="003B7361">
            <w:pPr>
              <w:spacing w:after="0" w:line="240" w:lineRule="auto"/>
              <w:rPr>
                <w:rFonts w:cs="Arial"/>
                <w:szCs w:val="24"/>
                <w:lang w:val="cy-GB"/>
              </w:rPr>
            </w:pPr>
          </w:p>
          <w:p w14:paraId="7F9FF674" w14:textId="515FED03" w:rsidR="00DA0711" w:rsidRDefault="003B7361" w:rsidP="003B7361">
            <w:pPr>
              <w:rPr>
                <w:rFonts w:cs="Arial"/>
                <w:szCs w:val="24"/>
                <w:lang w:val="cy-GB"/>
              </w:rPr>
            </w:pPr>
            <w:r w:rsidRPr="003B7361">
              <w:rPr>
                <w:rFonts w:cs="Arial"/>
                <w:szCs w:val="24"/>
                <w:lang w:val="cy-GB"/>
              </w:rPr>
              <w:t xml:space="preserve">Ceir rhagor o fanylion am Bolisi Iaith Gymraeg y Brifysgol yn: </w:t>
            </w:r>
            <w:hyperlink r:id="rId13" w:history="1">
              <w:r w:rsidRPr="0092631C">
                <w:rPr>
                  <w:rStyle w:val="Hyperlink"/>
                  <w:rFonts w:cs="Arial"/>
                  <w:szCs w:val="24"/>
                  <w:lang w:val="cy-GB"/>
                </w:rPr>
                <w:t>http://www.swansea.ac.uk/media/Swansea%20University%20Welsh%20Language%20</w:t>
              </w:r>
            </w:hyperlink>
          </w:p>
          <w:p w14:paraId="179618A1" w14:textId="77777777" w:rsidR="003B7361" w:rsidRDefault="003B7361" w:rsidP="003B7361">
            <w:pPr>
              <w:rPr>
                <w:rFonts w:cs="Arial"/>
                <w:szCs w:val="24"/>
                <w:lang w:val="cy-GB"/>
              </w:rPr>
            </w:pPr>
          </w:p>
          <w:p w14:paraId="1D504683" w14:textId="4B93C957" w:rsidR="00650B60" w:rsidRPr="00AE7361" w:rsidRDefault="00650B60" w:rsidP="00171E8F">
            <w:pPr>
              <w:rPr>
                <w:rFonts w:cs="Arial"/>
                <w:szCs w:val="24"/>
                <w:lang w:val="cy-GB"/>
              </w:rPr>
            </w:pPr>
          </w:p>
        </w:tc>
      </w:tr>
    </w:tbl>
    <w:p w14:paraId="099E5974" w14:textId="001BBD49" w:rsidR="00DA0711" w:rsidRDefault="00DA0711" w:rsidP="00650B60">
      <w:pPr>
        <w:pStyle w:val="NoSpacing"/>
        <w:rPr>
          <w:rFonts w:cs="Arial"/>
          <w:szCs w:val="24"/>
          <w:lang w:val="cy-GB"/>
        </w:rPr>
      </w:pPr>
    </w:p>
    <w:p w14:paraId="4339467A" w14:textId="77777777" w:rsidR="00650B60" w:rsidRPr="00AE7361" w:rsidRDefault="00650B60" w:rsidP="00650B60">
      <w:pPr>
        <w:pStyle w:val="NoSpacing"/>
        <w:rPr>
          <w:rFonts w:cs="Arial"/>
          <w:szCs w:val="24"/>
          <w:lang w:val="cy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C2303" w:rsidRPr="00AE7361" w14:paraId="730ED1B0" w14:textId="77777777" w:rsidTr="00F837FB">
        <w:tc>
          <w:tcPr>
            <w:tcW w:w="9016" w:type="dxa"/>
            <w:shd w:val="clear" w:color="auto" w:fill="FFF2CC" w:themeFill="accent4" w:themeFillTint="33"/>
          </w:tcPr>
          <w:p w14:paraId="44B57060" w14:textId="3A81B4DB" w:rsidR="00CC2303" w:rsidRPr="00AE7361" w:rsidRDefault="00AC29E0" w:rsidP="00E609C8">
            <w:pPr>
              <w:rPr>
                <w:rFonts w:cs="Arial"/>
                <w:b/>
                <w:szCs w:val="24"/>
                <w:lang w:val="cy-GB"/>
              </w:rPr>
            </w:pPr>
            <w:r>
              <w:rPr>
                <w:rFonts w:cs="Arial"/>
                <w:b/>
                <w:szCs w:val="24"/>
                <w:lang w:val="cy-GB"/>
              </w:rPr>
              <w:t>Adra</w:t>
            </w:r>
            <w:r w:rsidR="00CC2303" w:rsidRPr="00AE7361">
              <w:rPr>
                <w:rFonts w:cs="Arial"/>
                <w:b/>
                <w:szCs w:val="24"/>
                <w:lang w:val="cy-GB"/>
              </w:rPr>
              <w:t xml:space="preserve">n </w:t>
            </w:r>
            <w:r w:rsidR="003B7361">
              <w:rPr>
                <w:rFonts w:cs="Arial"/>
                <w:b/>
                <w:szCs w:val="24"/>
                <w:lang w:val="cy-GB"/>
              </w:rPr>
              <w:t>Ch</w:t>
            </w:r>
            <w:r w:rsidR="00CC2303" w:rsidRPr="00AE7361">
              <w:rPr>
                <w:rFonts w:cs="Arial"/>
                <w:b/>
                <w:szCs w:val="24"/>
                <w:lang w:val="cy-GB"/>
              </w:rPr>
              <w:t xml:space="preserve">: </w:t>
            </w:r>
            <w:r>
              <w:rPr>
                <w:rFonts w:cs="Arial"/>
                <w:b/>
                <w:szCs w:val="24"/>
                <w:lang w:val="cy-GB"/>
              </w:rPr>
              <w:t>Defnyddio Cyllid Cronfa Arloesi Ymchwil Cymru</w:t>
            </w:r>
          </w:p>
          <w:p w14:paraId="7FA4DF13" w14:textId="77777777" w:rsidR="00CC2303" w:rsidRPr="00AE7361" w:rsidRDefault="00CC2303" w:rsidP="00171E8F">
            <w:pPr>
              <w:rPr>
                <w:rFonts w:cs="Arial"/>
                <w:szCs w:val="24"/>
                <w:lang w:val="cy-GB"/>
              </w:rPr>
            </w:pPr>
          </w:p>
        </w:tc>
      </w:tr>
      <w:tr w:rsidR="00CC2303" w:rsidRPr="00AE7361" w14:paraId="5F1361B9" w14:textId="77777777" w:rsidTr="00171E8F">
        <w:tc>
          <w:tcPr>
            <w:tcW w:w="9016" w:type="dxa"/>
          </w:tcPr>
          <w:p w14:paraId="03E8CE5A" w14:textId="776BD0E1" w:rsidR="00CC2303" w:rsidRDefault="00AC29E0" w:rsidP="00171E8F">
            <w:pPr>
              <w:rPr>
                <w:rFonts w:cs="Arial"/>
                <w:sz w:val="20"/>
                <w:szCs w:val="24"/>
                <w:lang w:val="cy-GB"/>
              </w:rPr>
            </w:pPr>
            <w:r>
              <w:rPr>
                <w:rFonts w:cs="Arial"/>
                <w:i/>
                <w:szCs w:val="24"/>
                <w:lang w:val="cy-GB"/>
              </w:rPr>
              <w:t>Sut mae eich dyraniad o Gronfa Arloesi Ymchwil Cymru ar gyfer 2023/24 yn cael ei ddefnyddio i gyflawni’r strategaeth a nodir yn Adran B, a beth yw eich blaenoriaethau disgwyliedig ar gyfer defnyddio arian o Gronfa Arloesi Ymchwil Cymru mewn blynyddoedd yn y dyfodol</w:t>
            </w:r>
            <w:r w:rsidR="00DA0711" w:rsidRPr="00AE7361">
              <w:rPr>
                <w:rFonts w:cs="Arial"/>
                <w:i/>
                <w:sz w:val="20"/>
                <w:szCs w:val="24"/>
                <w:lang w:val="cy-GB"/>
              </w:rPr>
              <w:t xml:space="preserve">? </w:t>
            </w:r>
            <w:r w:rsidR="00CC2303" w:rsidRPr="00AE7361">
              <w:rPr>
                <w:rFonts w:cs="Arial"/>
                <w:sz w:val="20"/>
                <w:szCs w:val="24"/>
                <w:lang w:val="cy-GB"/>
              </w:rPr>
              <w:t>[</w:t>
            </w:r>
            <w:r>
              <w:rPr>
                <w:rFonts w:cs="Arial"/>
                <w:sz w:val="20"/>
                <w:szCs w:val="24"/>
                <w:lang w:val="cy-GB"/>
              </w:rPr>
              <w:t xml:space="preserve">Uchafswm o </w:t>
            </w:r>
            <w:r w:rsidR="00CC2303" w:rsidRPr="00AE7361">
              <w:rPr>
                <w:rFonts w:cs="Arial"/>
                <w:sz w:val="20"/>
                <w:szCs w:val="24"/>
                <w:lang w:val="cy-GB"/>
              </w:rPr>
              <w:t>250</w:t>
            </w:r>
            <w:r>
              <w:rPr>
                <w:rFonts w:cs="Arial"/>
                <w:sz w:val="20"/>
                <w:szCs w:val="24"/>
                <w:lang w:val="cy-GB"/>
              </w:rPr>
              <w:t xml:space="preserve"> o eiriau – neu atodwch dabl sy’n amlinellu meysydd buddsoddi bras</w:t>
            </w:r>
            <w:r w:rsidR="00CC2303" w:rsidRPr="00AE7361">
              <w:rPr>
                <w:rFonts w:cs="Arial"/>
                <w:sz w:val="20"/>
                <w:szCs w:val="24"/>
                <w:lang w:val="cy-GB"/>
              </w:rPr>
              <w:t>]</w:t>
            </w:r>
          </w:p>
          <w:p w14:paraId="406AC6BE" w14:textId="77777777" w:rsidR="003B7361" w:rsidRDefault="003B7361" w:rsidP="00171E8F">
            <w:pPr>
              <w:rPr>
                <w:rFonts w:cs="Arial"/>
                <w:sz w:val="20"/>
                <w:szCs w:val="24"/>
                <w:lang w:val="cy-GB"/>
              </w:rPr>
            </w:pPr>
          </w:p>
          <w:p w14:paraId="02E35B50" w14:textId="604A4F0C" w:rsidR="003B7361" w:rsidRPr="008D380D" w:rsidRDefault="003B7361" w:rsidP="003B7361">
            <w:pPr>
              <w:spacing w:after="0" w:line="240" w:lineRule="auto"/>
              <w:rPr>
                <w:rFonts w:cs="Arial"/>
                <w:b/>
                <w:bCs/>
                <w:sz w:val="20"/>
                <w:szCs w:val="24"/>
                <w:lang w:val="cy-GB"/>
              </w:rPr>
            </w:pPr>
            <w:r w:rsidRPr="008D380D">
              <w:rPr>
                <w:rFonts w:cs="Arial"/>
                <w:b/>
                <w:bCs/>
                <w:sz w:val="20"/>
                <w:szCs w:val="24"/>
                <w:lang w:val="cy-GB"/>
              </w:rPr>
              <w:t xml:space="preserve">Dyrannu Cronfa Arloesi Ymchwil Cymru fesul </w:t>
            </w:r>
            <w:r w:rsidR="008D380D">
              <w:rPr>
                <w:rFonts w:cs="Arial"/>
                <w:b/>
                <w:bCs/>
                <w:sz w:val="20"/>
                <w:szCs w:val="24"/>
                <w:lang w:val="cy-GB"/>
              </w:rPr>
              <w:t xml:space="preserve">y </w:t>
            </w:r>
            <w:r w:rsidRPr="008D380D">
              <w:rPr>
                <w:rFonts w:cs="Arial"/>
                <w:b/>
                <w:bCs/>
                <w:sz w:val="20"/>
                <w:szCs w:val="24"/>
                <w:lang w:val="cy-GB"/>
              </w:rPr>
              <w:t>tair thema:</w:t>
            </w:r>
          </w:p>
          <w:p w14:paraId="6732AEE7" w14:textId="77777777" w:rsidR="003B7361" w:rsidRPr="003B7361" w:rsidRDefault="003B7361" w:rsidP="003B7361">
            <w:pPr>
              <w:spacing w:after="0" w:line="240" w:lineRule="auto"/>
              <w:rPr>
                <w:rFonts w:cs="Arial"/>
                <w:sz w:val="20"/>
                <w:szCs w:val="24"/>
                <w:lang w:val="cy-GB"/>
              </w:rPr>
            </w:pPr>
            <w:r w:rsidRPr="003B7361">
              <w:rPr>
                <w:rFonts w:cs="Arial"/>
                <w:sz w:val="20"/>
                <w:szCs w:val="24"/>
                <w:lang w:val="cy-GB"/>
              </w:rPr>
              <w:t>Cefnogi Rhagoriaeth Ymchwil ac Arloesi / Cymorth UKRI / Arloesi ar sail Lle / Adfywio Economaidd Rhanbarthol / Masnacheiddio, Eiddo Deallusol a Throsglwyddo Technoleg - £1,741,000</w:t>
            </w:r>
          </w:p>
          <w:p w14:paraId="089832F2" w14:textId="70259BD8" w:rsidR="008D380D" w:rsidRDefault="003B7361" w:rsidP="003B7361">
            <w:pPr>
              <w:rPr>
                <w:rFonts w:cs="Arial"/>
                <w:sz w:val="20"/>
                <w:szCs w:val="24"/>
                <w:lang w:val="cy-GB"/>
              </w:rPr>
            </w:pPr>
            <w:r w:rsidRPr="003B7361">
              <w:rPr>
                <w:rFonts w:cs="Arial"/>
                <w:sz w:val="20"/>
                <w:szCs w:val="24"/>
                <w:lang w:val="cy-GB"/>
              </w:rPr>
              <w:t xml:space="preserve">Dyrennir £200,000 ychwanegol i gynnal ein portffolio eiddo deallusol </w:t>
            </w:r>
          </w:p>
          <w:p w14:paraId="2C7719CD" w14:textId="6DD8AD85" w:rsidR="008D380D" w:rsidRDefault="003B7361" w:rsidP="003B7361">
            <w:pPr>
              <w:rPr>
                <w:rFonts w:cs="Arial"/>
                <w:sz w:val="20"/>
                <w:szCs w:val="24"/>
                <w:lang w:val="cy-GB"/>
              </w:rPr>
            </w:pPr>
            <w:r w:rsidRPr="003B7361">
              <w:rPr>
                <w:rFonts w:cs="Arial"/>
                <w:sz w:val="20"/>
                <w:szCs w:val="24"/>
                <w:lang w:val="cy-GB"/>
              </w:rPr>
              <w:t xml:space="preserve">Mentergarwch, Cyflogadwyedd a Sgiliau Myfyrwyr a Graddedigion - £560,000 </w:t>
            </w:r>
          </w:p>
          <w:p w14:paraId="1E6CBF85" w14:textId="51E72B5B" w:rsidR="003B7361" w:rsidRPr="003B7361" w:rsidRDefault="003B7361" w:rsidP="003B7361">
            <w:pPr>
              <w:spacing w:after="0" w:line="240" w:lineRule="auto"/>
              <w:rPr>
                <w:rFonts w:cs="Arial"/>
                <w:sz w:val="20"/>
                <w:szCs w:val="24"/>
                <w:lang w:val="cy-GB"/>
              </w:rPr>
            </w:pPr>
            <w:r w:rsidRPr="003B7361">
              <w:rPr>
                <w:rFonts w:cs="Arial"/>
                <w:sz w:val="20"/>
                <w:szCs w:val="24"/>
                <w:lang w:val="cy-GB"/>
              </w:rPr>
              <w:t>Cenhadaeth Ddinesig ac Ymgysylltu â'r Cyhoedd - £388,000</w:t>
            </w:r>
          </w:p>
          <w:p w14:paraId="4CFC1580" w14:textId="77777777" w:rsidR="003B7361" w:rsidRPr="003B7361" w:rsidRDefault="003B7361" w:rsidP="003B7361">
            <w:pPr>
              <w:spacing w:after="0" w:line="240" w:lineRule="auto"/>
              <w:rPr>
                <w:rFonts w:cs="Arial"/>
                <w:sz w:val="20"/>
                <w:szCs w:val="24"/>
                <w:lang w:val="cy-GB"/>
              </w:rPr>
            </w:pPr>
          </w:p>
          <w:p w14:paraId="7DD1B493" w14:textId="77777777" w:rsidR="003B7361" w:rsidRPr="003B7361" w:rsidRDefault="003B7361" w:rsidP="003B7361">
            <w:pPr>
              <w:spacing w:after="0" w:line="240" w:lineRule="auto"/>
              <w:rPr>
                <w:rFonts w:cs="Arial"/>
                <w:sz w:val="20"/>
                <w:szCs w:val="24"/>
                <w:lang w:val="cy-GB"/>
              </w:rPr>
            </w:pPr>
            <w:r w:rsidRPr="003B7361">
              <w:rPr>
                <w:rFonts w:cs="Arial"/>
                <w:sz w:val="20"/>
                <w:szCs w:val="24"/>
                <w:lang w:val="cy-GB"/>
              </w:rPr>
              <w:t>Rydym hefyd yn cynnwys dyraniad i gefnogi gweithgareddau Adrodd, Rheoli Data ac Allbynnau</w:t>
            </w:r>
          </w:p>
          <w:p w14:paraId="3E74238B" w14:textId="71096CE0" w:rsidR="003B7361" w:rsidRDefault="003B7361" w:rsidP="003B7361">
            <w:pPr>
              <w:rPr>
                <w:rFonts w:cs="Arial"/>
                <w:sz w:val="20"/>
                <w:szCs w:val="24"/>
                <w:lang w:val="cy-GB"/>
              </w:rPr>
            </w:pPr>
            <w:r w:rsidRPr="003B7361">
              <w:rPr>
                <w:rFonts w:cs="Arial"/>
                <w:sz w:val="20"/>
                <w:szCs w:val="24"/>
                <w:lang w:val="cy-GB"/>
              </w:rPr>
              <w:t>- Ymchwil ac Arloesi - £170,000</w:t>
            </w:r>
          </w:p>
          <w:p w14:paraId="5A976FF1" w14:textId="77777777" w:rsidR="003B7361" w:rsidRDefault="003B7361" w:rsidP="003B7361">
            <w:pPr>
              <w:rPr>
                <w:rFonts w:cs="Arial"/>
                <w:sz w:val="20"/>
                <w:szCs w:val="24"/>
                <w:lang w:val="cy-GB"/>
              </w:rPr>
            </w:pPr>
          </w:p>
          <w:p w14:paraId="007CA397" w14:textId="77777777" w:rsidR="003B7361" w:rsidRDefault="003B7361" w:rsidP="003B7361">
            <w:pPr>
              <w:rPr>
                <w:rFonts w:cs="Arial"/>
                <w:sz w:val="20"/>
                <w:szCs w:val="24"/>
                <w:lang w:val="cy-GB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009"/>
              <w:gridCol w:w="1417"/>
              <w:gridCol w:w="1418"/>
              <w:gridCol w:w="1417"/>
            </w:tblGrid>
            <w:tr w:rsidR="003B7361" w14:paraId="7106EFF4" w14:textId="77777777" w:rsidTr="003B7361">
              <w:tc>
                <w:tcPr>
                  <w:tcW w:w="2009" w:type="dxa"/>
                </w:tcPr>
                <w:p w14:paraId="5126D4AB" w14:textId="77777777" w:rsidR="003B7361" w:rsidRDefault="003B7361" w:rsidP="003B7361">
                  <w:pPr>
                    <w:rPr>
                      <w:rFonts w:cs="Arial"/>
                      <w:sz w:val="20"/>
                      <w:szCs w:val="24"/>
                      <w:lang w:val="cy-GB"/>
                    </w:rPr>
                  </w:pPr>
                  <w:r>
                    <w:rPr>
                      <w:rFonts w:cs="Arial"/>
                      <w:sz w:val="20"/>
                      <w:szCs w:val="24"/>
                      <w:lang w:val="cy-GB"/>
                    </w:rPr>
                    <w:t>Cyfanswm Cyllideb/</w:t>
                  </w:r>
                </w:p>
                <w:p w14:paraId="17BC0EF5" w14:textId="3DF7570E" w:rsidR="003B7361" w:rsidRDefault="003B7361" w:rsidP="003B7361">
                  <w:pPr>
                    <w:rPr>
                      <w:rFonts w:cs="Arial"/>
                      <w:sz w:val="20"/>
                      <w:szCs w:val="24"/>
                      <w:lang w:val="cy-GB"/>
                    </w:rPr>
                  </w:pPr>
                  <w:r>
                    <w:rPr>
                      <w:rFonts w:cs="Arial"/>
                      <w:sz w:val="20"/>
                      <w:szCs w:val="24"/>
                      <w:lang w:val="cy-GB"/>
                    </w:rPr>
                    <w:t>Blwyddyn</w:t>
                  </w:r>
                </w:p>
              </w:tc>
              <w:tc>
                <w:tcPr>
                  <w:tcW w:w="1417" w:type="dxa"/>
                </w:tcPr>
                <w:p w14:paraId="24968A13" w14:textId="4BA75621" w:rsidR="003B7361" w:rsidRDefault="003B7361" w:rsidP="003B7361">
                  <w:pPr>
                    <w:rPr>
                      <w:rFonts w:cs="Arial"/>
                      <w:sz w:val="20"/>
                      <w:szCs w:val="24"/>
                      <w:lang w:val="cy-GB"/>
                    </w:rPr>
                  </w:pPr>
                  <w:r>
                    <w:rPr>
                      <w:rFonts w:cs="Arial"/>
                      <w:sz w:val="20"/>
                      <w:szCs w:val="24"/>
                      <w:lang w:val="cy-GB"/>
                    </w:rPr>
                    <w:t>Thema 1</w:t>
                  </w:r>
                </w:p>
              </w:tc>
              <w:tc>
                <w:tcPr>
                  <w:tcW w:w="1418" w:type="dxa"/>
                </w:tcPr>
                <w:p w14:paraId="3E3BAFCD" w14:textId="4DA9506B" w:rsidR="003B7361" w:rsidRDefault="003B7361" w:rsidP="003B7361">
                  <w:pPr>
                    <w:rPr>
                      <w:rFonts w:cs="Arial"/>
                      <w:sz w:val="20"/>
                      <w:szCs w:val="24"/>
                      <w:lang w:val="cy-GB"/>
                    </w:rPr>
                  </w:pPr>
                  <w:r>
                    <w:rPr>
                      <w:rFonts w:cs="Arial"/>
                      <w:sz w:val="20"/>
                      <w:szCs w:val="24"/>
                      <w:lang w:val="cy-GB"/>
                    </w:rPr>
                    <w:t>Thema 2</w:t>
                  </w:r>
                </w:p>
              </w:tc>
              <w:tc>
                <w:tcPr>
                  <w:tcW w:w="1417" w:type="dxa"/>
                </w:tcPr>
                <w:p w14:paraId="12D42E75" w14:textId="5F8BA950" w:rsidR="003B7361" w:rsidRDefault="003B7361" w:rsidP="003B7361">
                  <w:pPr>
                    <w:rPr>
                      <w:rFonts w:cs="Arial"/>
                      <w:sz w:val="20"/>
                      <w:szCs w:val="24"/>
                      <w:lang w:val="cy-GB"/>
                    </w:rPr>
                  </w:pPr>
                  <w:r>
                    <w:rPr>
                      <w:rFonts w:cs="Arial"/>
                      <w:sz w:val="20"/>
                      <w:szCs w:val="24"/>
                      <w:lang w:val="cy-GB"/>
                    </w:rPr>
                    <w:t xml:space="preserve">Thema </w:t>
                  </w:r>
                  <w:r w:rsidR="008D380D">
                    <w:rPr>
                      <w:rFonts w:cs="Arial"/>
                      <w:sz w:val="20"/>
                      <w:szCs w:val="24"/>
                      <w:lang w:val="cy-GB"/>
                    </w:rPr>
                    <w:t>3</w:t>
                  </w:r>
                </w:p>
              </w:tc>
            </w:tr>
            <w:tr w:rsidR="003B7361" w14:paraId="408F1761" w14:textId="77777777" w:rsidTr="003B7361">
              <w:tc>
                <w:tcPr>
                  <w:tcW w:w="2009" w:type="dxa"/>
                </w:tcPr>
                <w:p w14:paraId="017B222F" w14:textId="53F06F64" w:rsidR="003B7361" w:rsidRDefault="003B7361" w:rsidP="003B7361">
                  <w:pPr>
                    <w:rPr>
                      <w:rFonts w:cs="Arial"/>
                      <w:sz w:val="20"/>
                      <w:szCs w:val="24"/>
                      <w:lang w:val="cy-GB"/>
                    </w:rPr>
                  </w:pPr>
                  <w:r>
                    <w:rPr>
                      <w:rFonts w:cs="Arial"/>
                      <w:sz w:val="20"/>
                      <w:szCs w:val="24"/>
                      <w:lang w:val="cy-GB"/>
                    </w:rPr>
                    <w:t>23/24</w:t>
                  </w:r>
                </w:p>
              </w:tc>
              <w:tc>
                <w:tcPr>
                  <w:tcW w:w="1417" w:type="dxa"/>
                </w:tcPr>
                <w:p w14:paraId="6BDB1181" w14:textId="2C85B17E" w:rsidR="003B7361" w:rsidRDefault="003B7361" w:rsidP="003B7361">
                  <w:pPr>
                    <w:rPr>
                      <w:rFonts w:cs="Arial"/>
                      <w:sz w:val="20"/>
                      <w:szCs w:val="24"/>
                      <w:lang w:val="cy-GB"/>
                    </w:rPr>
                  </w:pPr>
                  <w:r>
                    <w:rPr>
                      <w:rFonts w:cs="Arial"/>
                      <w:sz w:val="20"/>
                      <w:szCs w:val="24"/>
                      <w:lang w:val="cy-GB"/>
                    </w:rPr>
                    <w:t>67%</w:t>
                  </w:r>
                </w:p>
              </w:tc>
              <w:tc>
                <w:tcPr>
                  <w:tcW w:w="1418" w:type="dxa"/>
                </w:tcPr>
                <w:p w14:paraId="4E3B770D" w14:textId="3B64FA70" w:rsidR="003B7361" w:rsidRDefault="003B7361" w:rsidP="003B7361">
                  <w:pPr>
                    <w:rPr>
                      <w:rFonts w:cs="Arial"/>
                      <w:sz w:val="20"/>
                      <w:szCs w:val="24"/>
                      <w:lang w:val="cy-GB"/>
                    </w:rPr>
                  </w:pPr>
                  <w:r>
                    <w:rPr>
                      <w:rFonts w:cs="Arial"/>
                      <w:sz w:val="20"/>
                      <w:szCs w:val="24"/>
                      <w:lang w:val="cy-GB"/>
                    </w:rPr>
                    <w:t>19.50%</w:t>
                  </w:r>
                </w:p>
              </w:tc>
              <w:tc>
                <w:tcPr>
                  <w:tcW w:w="1417" w:type="dxa"/>
                </w:tcPr>
                <w:p w14:paraId="5A531665" w14:textId="4C0B10A6" w:rsidR="003B7361" w:rsidRDefault="003B7361" w:rsidP="003B7361">
                  <w:pPr>
                    <w:rPr>
                      <w:rFonts w:cs="Arial"/>
                      <w:sz w:val="20"/>
                      <w:szCs w:val="24"/>
                      <w:lang w:val="cy-GB"/>
                    </w:rPr>
                  </w:pPr>
                  <w:r>
                    <w:rPr>
                      <w:rFonts w:cs="Arial"/>
                      <w:sz w:val="20"/>
                      <w:szCs w:val="24"/>
                      <w:lang w:val="cy-GB"/>
                    </w:rPr>
                    <w:t>14%</w:t>
                  </w:r>
                </w:p>
              </w:tc>
            </w:tr>
            <w:tr w:rsidR="003B7361" w14:paraId="63A60E31" w14:textId="77777777" w:rsidTr="003B7361">
              <w:tc>
                <w:tcPr>
                  <w:tcW w:w="2009" w:type="dxa"/>
                </w:tcPr>
                <w:p w14:paraId="64AB843F" w14:textId="4686E79C" w:rsidR="003B7361" w:rsidRDefault="003B7361" w:rsidP="003B7361">
                  <w:pPr>
                    <w:rPr>
                      <w:rFonts w:cs="Arial"/>
                      <w:sz w:val="20"/>
                      <w:szCs w:val="24"/>
                      <w:lang w:val="cy-GB"/>
                    </w:rPr>
                  </w:pPr>
                  <w:r w:rsidRPr="003B7361">
                    <w:rPr>
                      <w:rFonts w:cs="Arial"/>
                      <w:sz w:val="20"/>
                      <w:szCs w:val="24"/>
                      <w:lang w:val="en-US"/>
                    </w:rPr>
                    <w:t>£2,871,000</w:t>
                  </w:r>
                </w:p>
              </w:tc>
              <w:tc>
                <w:tcPr>
                  <w:tcW w:w="1417" w:type="dxa"/>
                </w:tcPr>
                <w:p w14:paraId="22FD4DDD" w14:textId="1F615DE8" w:rsidR="003B7361" w:rsidRDefault="003B7361" w:rsidP="003B7361">
                  <w:pPr>
                    <w:rPr>
                      <w:rFonts w:cs="Arial"/>
                      <w:sz w:val="20"/>
                      <w:szCs w:val="24"/>
                      <w:lang w:val="cy-GB"/>
                    </w:rPr>
                  </w:pPr>
                  <w:r w:rsidRPr="003B7361">
                    <w:rPr>
                      <w:rFonts w:cs="Arial"/>
                      <w:sz w:val="20"/>
                      <w:szCs w:val="24"/>
                      <w:lang w:val="en-US"/>
                    </w:rPr>
                    <w:t>£1,923,570</w:t>
                  </w:r>
                </w:p>
              </w:tc>
              <w:tc>
                <w:tcPr>
                  <w:tcW w:w="1418" w:type="dxa"/>
                </w:tcPr>
                <w:p w14:paraId="6AA0DD1E" w14:textId="62BC89F3" w:rsidR="003B7361" w:rsidRDefault="003B7361" w:rsidP="003B7361">
                  <w:pPr>
                    <w:rPr>
                      <w:rFonts w:cs="Arial"/>
                      <w:sz w:val="20"/>
                      <w:szCs w:val="24"/>
                      <w:lang w:val="cy-GB"/>
                    </w:rPr>
                  </w:pPr>
                  <w:r w:rsidRPr="003B7361">
                    <w:rPr>
                      <w:rFonts w:cs="Arial"/>
                      <w:sz w:val="20"/>
                      <w:szCs w:val="24"/>
                      <w:lang w:val="en-US"/>
                    </w:rPr>
                    <w:t>£559,845</w:t>
                  </w:r>
                </w:p>
              </w:tc>
              <w:tc>
                <w:tcPr>
                  <w:tcW w:w="1417" w:type="dxa"/>
                </w:tcPr>
                <w:p w14:paraId="384FACD4" w14:textId="7B571A64" w:rsidR="003B7361" w:rsidRDefault="003B7361" w:rsidP="003B7361">
                  <w:pPr>
                    <w:rPr>
                      <w:rFonts w:cs="Arial"/>
                      <w:sz w:val="20"/>
                      <w:szCs w:val="24"/>
                      <w:lang w:val="cy-GB"/>
                    </w:rPr>
                  </w:pPr>
                  <w:r w:rsidRPr="003B7361">
                    <w:rPr>
                      <w:rFonts w:cs="Arial"/>
                      <w:sz w:val="20"/>
                      <w:szCs w:val="24"/>
                      <w:lang w:val="en-US"/>
                    </w:rPr>
                    <w:t>£387,585</w:t>
                  </w:r>
                </w:p>
              </w:tc>
            </w:tr>
          </w:tbl>
          <w:p w14:paraId="2CFD80CA" w14:textId="77777777" w:rsidR="003B7361" w:rsidRDefault="003B7361" w:rsidP="003B7361">
            <w:pPr>
              <w:rPr>
                <w:rFonts w:cs="Arial"/>
                <w:sz w:val="20"/>
                <w:szCs w:val="24"/>
                <w:lang w:val="cy-GB"/>
              </w:rPr>
            </w:pPr>
          </w:p>
          <w:p w14:paraId="09DFB781" w14:textId="77777777" w:rsidR="003B7361" w:rsidRPr="00AE7361" w:rsidRDefault="003B7361" w:rsidP="003B7361">
            <w:pPr>
              <w:rPr>
                <w:rFonts w:cs="Arial"/>
                <w:sz w:val="20"/>
                <w:szCs w:val="24"/>
                <w:lang w:val="cy-GB"/>
              </w:rPr>
            </w:pPr>
          </w:p>
          <w:p w14:paraId="2C5A1362" w14:textId="77777777" w:rsidR="003B7361" w:rsidRPr="003B7361" w:rsidRDefault="003B7361" w:rsidP="003B7361">
            <w:pPr>
              <w:spacing w:after="0" w:line="240" w:lineRule="auto"/>
              <w:rPr>
                <w:rFonts w:cs="Arial"/>
                <w:szCs w:val="24"/>
                <w:lang w:val="cy-GB"/>
              </w:rPr>
            </w:pPr>
            <w:r w:rsidRPr="003B7361">
              <w:rPr>
                <w:rFonts w:cs="Arial"/>
                <w:szCs w:val="24"/>
                <w:lang w:val="cy-GB"/>
              </w:rPr>
              <w:t xml:space="preserve">Grant </w:t>
            </w:r>
            <w:proofErr w:type="spellStart"/>
            <w:r w:rsidRPr="003B7361">
              <w:rPr>
                <w:rFonts w:cs="Arial"/>
                <w:szCs w:val="24"/>
                <w:lang w:val="cy-GB"/>
              </w:rPr>
              <w:t>Capasiti</w:t>
            </w:r>
            <w:proofErr w:type="spellEnd"/>
            <w:r w:rsidRPr="003B7361">
              <w:rPr>
                <w:rFonts w:cs="Arial"/>
                <w:szCs w:val="24"/>
                <w:lang w:val="cy-GB"/>
              </w:rPr>
              <w:t xml:space="preserve"> - Gwerthfawrogi staff, cyfnod sabothol effaith/datblygu astudiaeth achos effaith</w:t>
            </w:r>
          </w:p>
          <w:p w14:paraId="16A6564B" w14:textId="77777777" w:rsidR="003B7361" w:rsidRPr="003B7361" w:rsidRDefault="003B7361" w:rsidP="003B7361">
            <w:pPr>
              <w:spacing w:after="0" w:line="240" w:lineRule="auto"/>
              <w:rPr>
                <w:rFonts w:cs="Arial"/>
                <w:szCs w:val="24"/>
                <w:lang w:val="cy-GB"/>
              </w:rPr>
            </w:pPr>
            <w:r w:rsidRPr="003B7361">
              <w:rPr>
                <w:rFonts w:cs="Arial"/>
                <w:szCs w:val="24"/>
                <w:lang w:val="cy-GB"/>
              </w:rPr>
              <w:t>£250,000</w:t>
            </w:r>
          </w:p>
          <w:p w14:paraId="06493DDC" w14:textId="77777777" w:rsidR="003B7361" w:rsidRPr="003B7361" w:rsidRDefault="003B7361" w:rsidP="003B7361">
            <w:pPr>
              <w:spacing w:after="0" w:line="240" w:lineRule="auto"/>
              <w:rPr>
                <w:rFonts w:cs="Arial"/>
                <w:szCs w:val="24"/>
                <w:lang w:val="cy-GB"/>
              </w:rPr>
            </w:pPr>
          </w:p>
          <w:p w14:paraId="5D211088" w14:textId="42D6E6C1" w:rsidR="00CC2303" w:rsidRDefault="003B7361" w:rsidP="003B7361">
            <w:pPr>
              <w:rPr>
                <w:rFonts w:cs="Arial"/>
                <w:szCs w:val="24"/>
                <w:lang w:val="cy-GB"/>
              </w:rPr>
            </w:pPr>
            <w:r w:rsidRPr="003B7361">
              <w:rPr>
                <w:rFonts w:cs="Arial"/>
                <w:szCs w:val="24"/>
                <w:lang w:val="cy-GB"/>
              </w:rPr>
              <w:t>Byddwn yn adolygu perfformiad yn erbyn canlyniadau disgwyliedig er mwyn sicrhau bod y gronfa'n cefnogi ein huchelgeisiau strategol a'i bod yn gwobrwyo ac yn cydnabod perfformiad da.</w:t>
            </w:r>
          </w:p>
          <w:p w14:paraId="6C7BA91B" w14:textId="3592D5CE" w:rsidR="00650B60" w:rsidRPr="00AE7361" w:rsidRDefault="00650B60" w:rsidP="00171E8F">
            <w:pPr>
              <w:rPr>
                <w:rFonts w:cs="Arial"/>
                <w:szCs w:val="24"/>
                <w:lang w:val="cy-GB"/>
              </w:rPr>
            </w:pPr>
          </w:p>
        </w:tc>
      </w:tr>
    </w:tbl>
    <w:p w14:paraId="34416FC3" w14:textId="61592E92" w:rsidR="00DA0711" w:rsidRDefault="00DA0711" w:rsidP="00650B60">
      <w:pPr>
        <w:pStyle w:val="NoSpacing"/>
        <w:rPr>
          <w:lang w:val="cy-GB"/>
        </w:rPr>
      </w:pPr>
    </w:p>
    <w:p w14:paraId="355C803D" w14:textId="77777777" w:rsidR="00650B60" w:rsidRPr="00AE7361" w:rsidRDefault="00650B60" w:rsidP="00650B60">
      <w:pPr>
        <w:pStyle w:val="NoSpacing"/>
        <w:rPr>
          <w:lang w:val="cy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5619"/>
      </w:tblGrid>
      <w:tr w:rsidR="004B23E8" w:rsidRPr="00AE7361" w14:paraId="331EA8F6" w14:textId="77777777" w:rsidTr="008E18AC">
        <w:tc>
          <w:tcPr>
            <w:tcW w:w="9016" w:type="dxa"/>
            <w:gridSpan w:val="2"/>
            <w:shd w:val="clear" w:color="auto" w:fill="ACB9CA" w:themeFill="text2" w:themeFillTint="66"/>
          </w:tcPr>
          <w:p w14:paraId="0BCE2C42" w14:textId="5E87AEFF" w:rsidR="004B23E8" w:rsidRPr="00AE7361" w:rsidRDefault="00AC29E0">
            <w:pPr>
              <w:rPr>
                <w:rFonts w:cs="Arial"/>
                <w:b/>
                <w:lang w:val="cy-GB"/>
              </w:rPr>
            </w:pPr>
            <w:r>
              <w:rPr>
                <w:rFonts w:cs="Arial"/>
                <w:b/>
                <w:lang w:val="cy-GB"/>
              </w:rPr>
              <w:lastRenderedPageBreak/>
              <w:t>Adra</w:t>
            </w:r>
            <w:r w:rsidR="004B23E8" w:rsidRPr="00AE7361">
              <w:rPr>
                <w:rFonts w:cs="Arial"/>
                <w:b/>
                <w:lang w:val="cy-GB"/>
              </w:rPr>
              <w:t xml:space="preserve">n </w:t>
            </w:r>
            <w:r w:rsidR="008D380D">
              <w:rPr>
                <w:rFonts w:cs="Arial"/>
                <w:b/>
                <w:lang w:val="cy-GB"/>
              </w:rPr>
              <w:t>D</w:t>
            </w:r>
            <w:r w:rsidR="004B23E8" w:rsidRPr="00AE7361">
              <w:rPr>
                <w:rFonts w:cs="Arial"/>
                <w:b/>
                <w:lang w:val="cy-GB"/>
              </w:rPr>
              <w:t>:</w:t>
            </w:r>
          </w:p>
          <w:p w14:paraId="7F84A9B4" w14:textId="01C2DB24" w:rsidR="004B23E8" w:rsidRPr="00AE7361" w:rsidRDefault="00AC29E0">
            <w:pPr>
              <w:rPr>
                <w:rFonts w:cs="Arial"/>
                <w:b/>
                <w:lang w:val="cy-GB"/>
              </w:rPr>
            </w:pPr>
            <w:r>
              <w:rPr>
                <w:rFonts w:cs="Arial"/>
                <w:b/>
                <w:lang w:val="cy-GB"/>
              </w:rPr>
              <w:t>Gofynion Rheoleiddiol</w:t>
            </w:r>
          </w:p>
          <w:p w14:paraId="1F6F5468" w14:textId="28972BC6" w:rsidR="004B23E8" w:rsidRPr="00AE7361" w:rsidRDefault="00AC29E0">
            <w:pPr>
              <w:rPr>
                <w:rFonts w:cs="Arial"/>
                <w:i/>
                <w:lang w:val="cy-GB"/>
              </w:rPr>
            </w:pPr>
            <w:r>
              <w:rPr>
                <w:rFonts w:cs="Arial"/>
                <w:i/>
                <w:lang w:val="cy-GB"/>
              </w:rPr>
              <w:t>DS</w:t>
            </w:r>
            <w:r w:rsidR="004B23E8" w:rsidRPr="00AE7361">
              <w:rPr>
                <w:rFonts w:cs="Arial"/>
                <w:i/>
                <w:lang w:val="cy-GB"/>
              </w:rPr>
              <w:t xml:space="preserve">: </w:t>
            </w:r>
            <w:r>
              <w:rPr>
                <w:rFonts w:cs="Arial"/>
                <w:i/>
                <w:lang w:val="cy-GB"/>
              </w:rPr>
              <w:t xml:space="preserve">Gall CCAUC ofyn am ragor o wybodaeth / eglurhad </w:t>
            </w:r>
            <w:r w:rsidR="005830BC">
              <w:rPr>
                <w:rFonts w:cs="Arial"/>
                <w:i/>
                <w:lang w:val="cy-GB"/>
              </w:rPr>
              <w:t>mewn perthynas ag unrhyw un o’r meysydd hyn</w:t>
            </w:r>
          </w:p>
          <w:p w14:paraId="0D05D08F" w14:textId="77777777" w:rsidR="00C2244B" w:rsidRPr="00AE7361" w:rsidRDefault="00C2244B">
            <w:pPr>
              <w:rPr>
                <w:rFonts w:cs="Arial"/>
                <w:i/>
                <w:lang w:val="cy-GB"/>
              </w:rPr>
            </w:pPr>
          </w:p>
        </w:tc>
      </w:tr>
      <w:tr w:rsidR="004B23E8" w:rsidRPr="00AE7361" w14:paraId="0B079A5C" w14:textId="77777777" w:rsidTr="004B23E8">
        <w:tc>
          <w:tcPr>
            <w:tcW w:w="3397" w:type="dxa"/>
          </w:tcPr>
          <w:p w14:paraId="3A44A2E2" w14:textId="301C3214" w:rsidR="004B23E8" w:rsidRPr="00AE7361" w:rsidRDefault="003D355E" w:rsidP="00C2244B">
            <w:pPr>
              <w:pStyle w:val="ListParagraph"/>
              <w:numPr>
                <w:ilvl w:val="0"/>
                <w:numId w:val="4"/>
              </w:numPr>
              <w:ind w:left="454" w:hanging="454"/>
              <w:rPr>
                <w:rFonts w:cs="Arial"/>
                <w:lang w:val="cy-GB"/>
              </w:rPr>
            </w:pPr>
            <w:hyperlink r:id="rId14" w:history="1">
              <w:r w:rsidR="005830BC">
                <w:rPr>
                  <w:rStyle w:val="Hyperlink"/>
                  <w:rFonts w:cs="Arial"/>
                  <w:lang w:val="cy-GB"/>
                </w:rPr>
                <w:t>Safonau’r Gymraeg</w:t>
              </w:r>
              <w:r w:rsidR="00C2244B" w:rsidRPr="00AE7361">
                <w:rPr>
                  <w:rStyle w:val="Hyperlink"/>
                  <w:rFonts w:cs="Arial"/>
                  <w:lang w:val="cy-GB"/>
                </w:rPr>
                <w:t xml:space="preserve"> (2018)</w:t>
              </w:r>
            </w:hyperlink>
            <w:r w:rsidR="00C2244B" w:rsidRPr="00AE7361">
              <w:rPr>
                <w:rFonts w:cs="Arial"/>
                <w:lang w:val="cy-GB"/>
              </w:rPr>
              <w:t xml:space="preserve"> </w:t>
            </w:r>
          </w:p>
          <w:p w14:paraId="79A34D3D" w14:textId="45987346" w:rsidR="004B23E8" w:rsidRPr="00AE7361" w:rsidRDefault="009531FA" w:rsidP="004B23E8">
            <w:pPr>
              <w:pStyle w:val="ListParagraph"/>
              <w:ind w:left="454"/>
              <w:rPr>
                <w:rFonts w:cs="Arial"/>
                <w:i/>
                <w:sz w:val="20"/>
                <w:lang w:val="cy-GB"/>
              </w:rPr>
            </w:pPr>
            <w:r w:rsidRPr="00993FC2">
              <w:rPr>
                <w:rFonts w:cs="Arial"/>
                <w:i/>
                <w:sz w:val="20"/>
                <w:lang w:val="cy-GB"/>
              </w:rPr>
              <w:t>[</w:t>
            </w:r>
            <w:r w:rsidR="005830BC" w:rsidRPr="00993FC2">
              <w:rPr>
                <w:rFonts w:cs="Arial"/>
                <w:i/>
                <w:sz w:val="20"/>
                <w:lang w:val="cy-GB"/>
              </w:rPr>
              <w:t>Defnyddiwch y gwymplen</w:t>
            </w:r>
            <w:r w:rsidRPr="00AE7361">
              <w:rPr>
                <w:rFonts w:cs="Arial"/>
                <w:i/>
                <w:sz w:val="20"/>
                <w:lang w:val="cy-GB"/>
              </w:rPr>
              <w:t>]</w:t>
            </w:r>
          </w:p>
          <w:p w14:paraId="762996CF" w14:textId="37274C35" w:rsidR="009531FA" w:rsidRPr="00AE7361" w:rsidRDefault="009531FA" w:rsidP="004B23E8">
            <w:pPr>
              <w:pStyle w:val="ListParagraph"/>
              <w:ind w:left="454"/>
              <w:rPr>
                <w:rFonts w:cs="Arial"/>
                <w:i/>
                <w:lang w:val="cy-GB"/>
              </w:rPr>
            </w:pPr>
          </w:p>
        </w:tc>
        <w:tc>
          <w:tcPr>
            <w:tcW w:w="5619" w:type="dxa"/>
          </w:tcPr>
          <w:p w14:paraId="348B73D1" w14:textId="3721296A" w:rsidR="004B23E8" w:rsidRDefault="004B23E8">
            <w:pPr>
              <w:rPr>
                <w:rFonts w:cs="Arial"/>
                <w:lang w:val="cy-GB"/>
              </w:rPr>
            </w:pPr>
          </w:p>
          <w:p w14:paraId="64E6F310" w14:textId="7A92B59C" w:rsidR="004B23E8" w:rsidRPr="00AE7361" w:rsidRDefault="008A65A9" w:rsidP="00650B60">
            <w:pPr>
              <w:rPr>
                <w:rFonts w:cs="Arial"/>
                <w:lang w:val="cy-GB"/>
              </w:rPr>
            </w:pPr>
            <w:r w:rsidRPr="008A65A9">
              <w:rPr>
                <w:rFonts w:cs="Arial"/>
                <w:lang w:val="cy-GB"/>
              </w:rPr>
              <w:t>Mae'r strategaeth hon yn cydymffurfio â Safonau'r Gymraeg 2018</w:t>
            </w:r>
          </w:p>
        </w:tc>
      </w:tr>
      <w:tr w:rsidR="004B23E8" w:rsidRPr="00AE7361" w14:paraId="580B472D" w14:textId="77777777" w:rsidTr="004B23E8">
        <w:tc>
          <w:tcPr>
            <w:tcW w:w="3397" w:type="dxa"/>
          </w:tcPr>
          <w:p w14:paraId="3DB98454" w14:textId="75C42C38" w:rsidR="004B23E8" w:rsidRPr="00993FC2" w:rsidRDefault="00993FC2" w:rsidP="004B23E8">
            <w:pPr>
              <w:pStyle w:val="ListParagraph"/>
              <w:numPr>
                <w:ilvl w:val="0"/>
                <w:numId w:val="4"/>
              </w:numPr>
              <w:ind w:left="454" w:hanging="454"/>
              <w:rPr>
                <w:rFonts w:cs="Arial"/>
                <w:lang w:val="cy-GB"/>
              </w:rPr>
            </w:pPr>
            <w:r w:rsidRPr="00993FC2">
              <w:rPr>
                <w:rFonts w:cs="Arial"/>
                <w:lang w:val="cy-GB"/>
              </w:rPr>
              <w:t>Asesiad o’r Effaith ar Gydraddoldeb</w:t>
            </w:r>
          </w:p>
          <w:p w14:paraId="7BC19DB1" w14:textId="06AEBEFF" w:rsidR="009531FA" w:rsidRPr="00AE7361" w:rsidRDefault="009531FA" w:rsidP="009531FA">
            <w:pPr>
              <w:pStyle w:val="ListParagraph"/>
              <w:ind w:left="454"/>
              <w:rPr>
                <w:rFonts w:cs="Arial"/>
                <w:i/>
                <w:sz w:val="20"/>
                <w:lang w:val="cy-GB"/>
              </w:rPr>
            </w:pPr>
            <w:r w:rsidRPr="00AE7361">
              <w:rPr>
                <w:rFonts w:cs="Arial"/>
                <w:i/>
                <w:sz w:val="20"/>
                <w:lang w:val="cy-GB"/>
              </w:rPr>
              <w:t>[</w:t>
            </w:r>
            <w:r w:rsidR="00993FC2" w:rsidRPr="00993FC2">
              <w:rPr>
                <w:rFonts w:cs="Arial"/>
                <w:i/>
                <w:sz w:val="20"/>
                <w:lang w:val="cy-GB"/>
              </w:rPr>
              <w:t>Defnyddiwch y gwymplen</w:t>
            </w:r>
            <w:r w:rsidRPr="00AE7361">
              <w:rPr>
                <w:rFonts w:cs="Arial"/>
                <w:i/>
                <w:sz w:val="20"/>
                <w:lang w:val="cy-GB"/>
              </w:rPr>
              <w:t>]</w:t>
            </w:r>
          </w:p>
          <w:p w14:paraId="11165A3E" w14:textId="38F3CB0E" w:rsidR="009531FA" w:rsidRPr="00AE7361" w:rsidRDefault="009531FA" w:rsidP="009531FA">
            <w:pPr>
              <w:pStyle w:val="ListParagraph"/>
              <w:ind w:left="454"/>
              <w:rPr>
                <w:rFonts w:cs="Arial"/>
                <w:i/>
                <w:lang w:val="cy-GB"/>
              </w:rPr>
            </w:pPr>
          </w:p>
        </w:tc>
        <w:tc>
          <w:tcPr>
            <w:tcW w:w="5619" w:type="dxa"/>
          </w:tcPr>
          <w:p w14:paraId="2190BA31" w14:textId="21CCE9F7" w:rsidR="004B23E8" w:rsidRDefault="004B23E8">
            <w:pPr>
              <w:rPr>
                <w:rFonts w:cs="Arial"/>
                <w:lang w:val="cy-GB"/>
              </w:rPr>
            </w:pPr>
          </w:p>
          <w:sdt>
            <w:sdtPr>
              <w:rPr>
                <w:rFonts w:cs="Arial"/>
                <w:lang w:val="cy-GB"/>
              </w:rPr>
              <w:alias w:val="Asesiad Effaith Cydraddoldeb"/>
              <w:tag w:val="Asesiad Effaith Cydraddoldeb"/>
              <w:id w:val="-1410078000"/>
              <w:placeholder>
                <w:docPart w:val="2E43A24D72F6482F97DFDD076659B30A"/>
              </w:placeholder>
              <w:showingPlcHdr/>
              <w:comboBox>
                <w:listItem w:value="Dewiswch eitem"/>
                <w:listItem w:displayText="Mae Asesiad Effaith Cydraddoldeb wedi cael ei gynnal ar y cynnig cyllido hwn." w:value="Mae Asesiad Effaith Cydraddoldeb wedi cael ei gynnal ar y cynnig cyllido hwn."/>
                <w:listItem w:displayText="Mae’r cynnig cyllido hwn wedi cael ei sgrinio am ei Effaith ar Gydraddoldeb." w:value="Mae’r cynnig cyllido hwn wedi cael ei sgrinio am ei Effaith ar Gydraddoldeb."/>
                <w:listItem w:displayText="Nid oes Asesiad Effaith Cydraddoldeb wedi’i gynnal ar y cynnig cyllido hwn. " w:value="Nid oes Asesiad Effaith Cydraddoldeb wedi’i gynnal ar y cynnig cyllido hwn. "/>
              </w:comboBox>
            </w:sdtPr>
            <w:sdtEndPr/>
            <w:sdtContent>
              <w:p w14:paraId="6BA420C9" w14:textId="77777777" w:rsidR="00650B60" w:rsidRDefault="00650B60" w:rsidP="00650B60">
                <w:pPr>
                  <w:pStyle w:val="NoSpacing"/>
                  <w:rPr>
                    <w:rFonts w:cs="Arial"/>
                    <w:lang w:val="cy-GB"/>
                  </w:rPr>
                </w:pPr>
                <w:r w:rsidRPr="00C2358F">
                  <w:rPr>
                    <w:rFonts w:cs="Arial"/>
                    <w:color w:val="808080" w:themeColor="background1" w:themeShade="80"/>
                    <w:lang w:val="cy-GB"/>
                  </w:rPr>
                  <w:t>Dewiswch eitem.</w:t>
                </w:r>
              </w:p>
            </w:sdtContent>
          </w:sdt>
          <w:p w14:paraId="4D386665" w14:textId="7DFC8B36" w:rsidR="00650B60" w:rsidRDefault="00650B60">
            <w:pPr>
              <w:rPr>
                <w:rFonts w:cs="Arial"/>
                <w:lang w:val="cy-GB"/>
              </w:rPr>
            </w:pPr>
          </w:p>
          <w:p w14:paraId="67C6FE00" w14:textId="77777777" w:rsidR="004B23E8" w:rsidRPr="00AE7361" w:rsidRDefault="004B23E8" w:rsidP="00650B60">
            <w:pPr>
              <w:rPr>
                <w:rFonts w:cs="Arial"/>
                <w:lang w:val="cy-GB"/>
              </w:rPr>
            </w:pPr>
          </w:p>
        </w:tc>
      </w:tr>
      <w:tr w:rsidR="004B23E8" w:rsidRPr="00AE7361" w14:paraId="3FE388EE" w14:textId="77777777" w:rsidTr="004B23E8">
        <w:tc>
          <w:tcPr>
            <w:tcW w:w="3397" w:type="dxa"/>
          </w:tcPr>
          <w:p w14:paraId="43B668E2" w14:textId="3A5A947C" w:rsidR="004B23E8" w:rsidRPr="00AE7361" w:rsidRDefault="003D355E" w:rsidP="004B23E8">
            <w:pPr>
              <w:pStyle w:val="ListParagraph"/>
              <w:numPr>
                <w:ilvl w:val="0"/>
                <w:numId w:val="4"/>
              </w:numPr>
              <w:ind w:left="454" w:hanging="454"/>
              <w:rPr>
                <w:rStyle w:val="Hyperlink"/>
                <w:rFonts w:cs="Arial"/>
                <w:color w:val="auto"/>
                <w:u w:val="none"/>
                <w:lang w:val="cy-GB"/>
              </w:rPr>
            </w:pPr>
            <w:hyperlink r:id="rId15" w:history="1">
              <w:r w:rsidR="00993FC2">
                <w:rPr>
                  <w:rStyle w:val="Hyperlink"/>
                  <w:rFonts w:cs="Arial"/>
                  <w:szCs w:val="24"/>
                  <w:lang w:val="cy-GB"/>
                </w:rPr>
                <w:t>Deddf Llesiant Cenedlaethau’r Dyfodol</w:t>
              </w:r>
              <w:r w:rsidR="004B23E8" w:rsidRPr="00AE7361">
                <w:rPr>
                  <w:rStyle w:val="Hyperlink"/>
                  <w:rFonts w:cs="Arial"/>
                  <w:szCs w:val="24"/>
                  <w:lang w:val="cy-GB"/>
                </w:rPr>
                <w:t xml:space="preserve"> (2015)</w:t>
              </w:r>
            </w:hyperlink>
          </w:p>
          <w:p w14:paraId="78C40220" w14:textId="10942564" w:rsidR="00C2244B" w:rsidRPr="00AE7361" w:rsidRDefault="009531FA" w:rsidP="00C2244B">
            <w:pPr>
              <w:pStyle w:val="ListParagraph"/>
              <w:ind w:left="454"/>
              <w:rPr>
                <w:rFonts w:cs="Arial"/>
                <w:i/>
                <w:sz w:val="20"/>
                <w:lang w:val="cy-GB"/>
              </w:rPr>
            </w:pPr>
            <w:r w:rsidRPr="00AE7361">
              <w:rPr>
                <w:rFonts w:cs="Arial"/>
                <w:i/>
                <w:sz w:val="20"/>
                <w:lang w:val="cy-GB"/>
              </w:rPr>
              <w:t>[</w:t>
            </w:r>
            <w:r w:rsidR="00993FC2" w:rsidRPr="00993FC2">
              <w:rPr>
                <w:rFonts w:cs="Arial"/>
                <w:i/>
                <w:sz w:val="20"/>
                <w:lang w:val="cy-GB"/>
              </w:rPr>
              <w:t>Defnyddiwch y gwymplen</w:t>
            </w:r>
            <w:r w:rsidRPr="00AE7361">
              <w:rPr>
                <w:rFonts w:cs="Arial"/>
                <w:i/>
                <w:sz w:val="20"/>
                <w:lang w:val="cy-GB"/>
              </w:rPr>
              <w:t>]</w:t>
            </w:r>
          </w:p>
          <w:p w14:paraId="47E27048" w14:textId="026506D6" w:rsidR="009531FA" w:rsidRPr="00AE7361" w:rsidRDefault="009531FA" w:rsidP="00C2244B">
            <w:pPr>
              <w:pStyle w:val="ListParagraph"/>
              <w:ind w:left="454"/>
              <w:rPr>
                <w:rFonts w:cs="Arial"/>
                <w:lang w:val="cy-GB"/>
              </w:rPr>
            </w:pPr>
          </w:p>
        </w:tc>
        <w:tc>
          <w:tcPr>
            <w:tcW w:w="5619" w:type="dxa"/>
          </w:tcPr>
          <w:p w14:paraId="25B1F9FD" w14:textId="77777777" w:rsidR="008A65A9" w:rsidRDefault="008A65A9">
            <w:pPr>
              <w:rPr>
                <w:rFonts w:cs="Arial"/>
                <w:lang w:val="cy-GB"/>
              </w:rPr>
            </w:pPr>
          </w:p>
          <w:p w14:paraId="21727AF3" w14:textId="45DF604F" w:rsidR="004B23E8" w:rsidRPr="00AE7361" w:rsidRDefault="008A65A9">
            <w:pPr>
              <w:rPr>
                <w:rFonts w:cs="Arial"/>
                <w:lang w:val="cy-GB"/>
              </w:rPr>
            </w:pPr>
            <w:r w:rsidRPr="008A65A9">
              <w:rPr>
                <w:rFonts w:cs="Arial"/>
                <w:lang w:val="cy-GB"/>
              </w:rPr>
              <w:t>Bydd y strategaeth hon yn cyfrannu at nodau Deddf Llesiant Cenedlaethau'r Dyfodol 2015</w:t>
            </w:r>
          </w:p>
        </w:tc>
      </w:tr>
      <w:tr w:rsidR="005753C0" w:rsidRPr="00AE7361" w14:paraId="08463D43" w14:textId="77777777" w:rsidTr="00835A07">
        <w:tc>
          <w:tcPr>
            <w:tcW w:w="9016" w:type="dxa"/>
            <w:gridSpan w:val="2"/>
            <w:shd w:val="clear" w:color="auto" w:fill="E7E6E6" w:themeFill="background2"/>
          </w:tcPr>
          <w:p w14:paraId="460433D2" w14:textId="77777777" w:rsidR="005753C0" w:rsidRPr="00AE7361" w:rsidRDefault="005753C0">
            <w:pPr>
              <w:rPr>
                <w:rFonts w:cs="Arial"/>
                <w:b/>
                <w:szCs w:val="24"/>
                <w:lang w:val="cy-GB"/>
              </w:rPr>
            </w:pPr>
          </w:p>
          <w:p w14:paraId="25669AD8" w14:textId="681B5F22" w:rsidR="005753C0" w:rsidRPr="004C2D92" w:rsidRDefault="00713645">
            <w:pPr>
              <w:rPr>
                <w:rFonts w:cs="Arial"/>
                <w:b/>
                <w:szCs w:val="24"/>
                <w:lang w:val="cy-GB"/>
              </w:rPr>
            </w:pPr>
            <w:r w:rsidRPr="004C2D92">
              <w:rPr>
                <w:rFonts w:cs="Arial"/>
                <w:b/>
                <w:szCs w:val="24"/>
                <w:lang w:val="cy-GB"/>
              </w:rPr>
              <w:t>Y</w:t>
            </w:r>
            <w:r w:rsidRPr="004C2D92">
              <w:rPr>
                <w:rFonts w:cs="Arial"/>
                <w:b/>
                <w:lang w:val="cy-GB"/>
              </w:rPr>
              <w:t>r wyf yn cadarnhau bod y Brifysgol yn ymrwymedig i egwyddorion y Concordat Cyfnewid Gwybodaeth a’i bod yn gwbl ymrwymedig i’w wyth egwyddor arweiniol</w:t>
            </w:r>
            <w:r w:rsidR="005753C0" w:rsidRPr="004C2D92">
              <w:rPr>
                <w:rFonts w:cs="Arial"/>
                <w:b/>
                <w:szCs w:val="24"/>
                <w:lang w:val="cy-GB"/>
              </w:rPr>
              <w:t xml:space="preserve">. </w:t>
            </w:r>
          </w:p>
          <w:p w14:paraId="03D27F16" w14:textId="77777777" w:rsidR="005753C0" w:rsidRPr="00AE7361" w:rsidRDefault="005753C0">
            <w:pPr>
              <w:rPr>
                <w:rFonts w:cs="Arial"/>
                <w:b/>
                <w:szCs w:val="24"/>
                <w:lang w:val="cy-GB"/>
              </w:rPr>
            </w:pPr>
          </w:p>
          <w:p w14:paraId="4ED2CE6E" w14:textId="7FB4FB4B" w:rsidR="005753C0" w:rsidRPr="00AE7361" w:rsidRDefault="005753C0" w:rsidP="005753C0">
            <w:pPr>
              <w:rPr>
                <w:rFonts w:cs="Arial"/>
                <w:b/>
                <w:szCs w:val="24"/>
                <w:lang w:val="cy-GB"/>
              </w:rPr>
            </w:pPr>
          </w:p>
        </w:tc>
      </w:tr>
      <w:tr w:rsidR="004E54F1" w:rsidRPr="00AE7361" w14:paraId="1A56F625" w14:textId="77777777" w:rsidTr="004E54F1">
        <w:tc>
          <w:tcPr>
            <w:tcW w:w="3397" w:type="dxa"/>
            <w:shd w:val="clear" w:color="auto" w:fill="E7E6E6" w:themeFill="background2"/>
          </w:tcPr>
          <w:p w14:paraId="4B52C3AC" w14:textId="393CBBBD" w:rsidR="004E54F1" w:rsidRPr="00AE7361" w:rsidRDefault="004C2D92" w:rsidP="004E54F1">
            <w:pPr>
              <w:rPr>
                <w:rFonts w:cs="Arial"/>
                <w:b/>
                <w:szCs w:val="24"/>
                <w:lang w:val="cy-GB"/>
              </w:rPr>
            </w:pPr>
            <w:r>
              <w:rPr>
                <w:rFonts w:cs="Arial"/>
                <w:b/>
                <w:szCs w:val="24"/>
                <w:lang w:val="cy-GB"/>
              </w:rPr>
              <w:t>Llofnod</w:t>
            </w:r>
            <w:r w:rsidR="004E54F1" w:rsidRPr="00AE7361">
              <w:rPr>
                <w:rFonts w:cs="Arial"/>
                <w:b/>
                <w:szCs w:val="24"/>
                <w:lang w:val="cy-GB"/>
              </w:rPr>
              <w:t>:</w:t>
            </w:r>
          </w:p>
          <w:p w14:paraId="41297680" w14:textId="1EDEF651" w:rsidR="004E54F1" w:rsidRPr="00AE7361" w:rsidRDefault="004C2D92">
            <w:pPr>
              <w:rPr>
                <w:rFonts w:cs="Arial"/>
                <w:b/>
                <w:szCs w:val="24"/>
                <w:lang w:val="cy-GB"/>
              </w:rPr>
            </w:pPr>
            <w:r>
              <w:rPr>
                <w:rFonts w:cs="Arial"/>
                <w:b/>
                <w:szCs w:val="24"/>
                <w:lang w:val="cy-GB"/>
              </w:rPr>
              <w:t>Is-Ganghellor</w:t>
            </w:r>
          </w:p>
          <w:p w14:paraId="6EB3DE3F" w14:textId="77777777" w:rsidR="004E54F1" w:rsidRPr="00AE7361" w:rsidRDefault="004E54F1">
            <w:pPr>
              <w:rPr>
                <w:rFonts w:cs="Arial"/>
                <w:b/>
                <w:szCs w:val="24"/>
                <w:lang w:val="cy-GB"/>
              </w:rPr>
            </w:pPr>
          </w:p>
        </w:tc>
        <w:tc>
          <w:tcPr>
            <w:tcW w:w="5619" w:type="dxa"/>
          </w:tcPr>
          <w:p w14:paraId="10C0D390" w14:textId="77777777" w:rsidR="004E54F1" w:rsidRDefault="004E54F1">
            <w:pPr>
              <w:rPr>
                <w:rFonts w:cs="Arial"/>
                <w:szCs w:val="24"/>
                <w:lang w:val="cy-GB"/>
              </w:rPr>
            </w:pPr>
          </w:p>
          <w:p w14:paraId="0561F740" w14:textId="165B2A9D" w:rsidR="00650B60" w:rsidRPr="00AE7361" w:rsidRDefault="008A65A9">
            <w:pPr>
              <w:rPr>
                <w:rFonts w:cs="Arial"/>
                <w:szCs w:val="24"/>
                <w:lang w:val="cy-GB"/>
              </w:rPr>
            </w:pPr>
            <w:r w:rsidRPr="008A65A9">
              <w:rPr>
                <w:rFonts w:eastAsia="Arial" w:cs="Arial"/>
                <w:noProof/>
                <w:sz w:val="20"/>
                <w:lang w:val="en-US"/>
              </w:rPr>
              <w:drawing>
                <wp:inline distT="0" distB="0" distL="0" distR="0" wp14:anchorId="427E7671" wp14:editId="0892A9BE">
                  <wp:extent cx="1914551" cy="628650"/>
                  <wp:effectExtent l="0" t="0" r="0" b="0"/>
                  <wp:docPr id="80" name="Image 80" descr="A picture containing sketch, handwriting, font, calligraphy  Description automatically generated 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5023231" name="Image 80" descr="A picture containing sketch, handwriting, font, calligraphy  Description automatically generated "/>
                          <pic:cNvPicPr/>
                        </pic:nvPicPr>
                        <pic:blipFill>
                          <a:blip r:embed="rId1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4551" cy="628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E54F1" w:rsidRPr="00AE7361" w14:paraId="463ED4CC" w14:textId="77777777" w:rsidTr="004E54F1">
        <w:tc>
          <w:tcPr>
            <w:tcW w:w="3397" w:type="dxa"/>
            <w:shd w:val="clear" w:color="auto" w:fill="E7E6E6" w:themeFill="background2"/>
          </w:tcPr>
          <w:p w14:paraId="152D9D25" w14:textId="72BDD99D" w:rsidR="004E54F1" w:rsidRPr="00AE7361" w:rsidRDefault="004E54F1">
            <w:pPr>
              <w:rPr>
                <w:rFonts w:cs="Arial"/>
                <w:b/>
                <w:szCs w:val="24"/>
                <w:lang w:val="cy-GB"/>
              </w:rPr>
            </w:pPr>
            <w:r w:rsidRPr="00AE7361">
              <w:rPr>
                <w:rFonts w:cs="Arial"/>
                <w:b/>
                <w:szCs w:val="24"/>
                <w:lang w:val="cy-GB"/>
              </w:rPr>
              <w:t>D</w:t>
            </w:r>
            <w:r w:rsidR="004C2D92">
              <w:rPr>
                <w:rFonts w:cs="Arial"/>
                <w:b/>
                <w:szCs w:val="24"/>
                <w:lang w:val="cy-GB"/>
              </w:rPr>
              <w:t>yddiad</w:t>
            </w:r>
          </w:p>
          <w:p w14:paraId="11F254A8" w14:textId="77777777" w:rsidR="004E54F1" w:rsidRPr="00AE7361" w:rsidRDefault="004E54F1">
            <w:pPr>
              <w:rPr>
                <w:rFonts w:cs="Arial"/>
                <w:b/>
                <w:szCs w:val="24"/>
                <w:lang w:val="cy-GB"/>
              </w:rPr>
            </w:pPr>
          </w:p>
        </w:tc>
        <w:tc>
          <w:tcPr>
            <w:tcW w:w="5619" w:type="dxa"/>
          </w:tcPr>
          <w:p w14:paraId="3A29ABE2" w14:textId="77777777" w:rsidR="004E54F1" w:rsidRDefault="004E54F1" w:rsidP="00650B60">
            <w:pPr>
              <w:rPr>
                <w:rFonts w:cs="Arial"/>
                <w:szCs w:val="24"/>
                <w:lang w:val="cy-GB"/>
              </w:rPr>
            </w:pPr>
          </w:p>
          <w:p w14:paraId="18A67E0F" w14:textId="70795B18" w:rsidR="00650B60" w:rsidRPr="00AE7361" w:rsidRDefault="008A65A9" w:rsidP="00650B60">
            <w:pPr>
              <w:rPr>
                <w:rFonts w:cs="Arial"/>
                <w:szCs w:val="24"/>
                <w:lang w:val="cy-GB"/>
              </w:rPr>
            </w:pPr>
            <w:r w:rsidRPr="008A65A9">
              <w:rPr>
                <w:rFonts w:cs="Arial"/>
                <w:szCs w:val="24"/>
                <w:lang w:val="cy-GB"/>
              </w:rPr>
              <w:t>28.06.2023</w:t>
            </w:r>
          </w:p>
        </w:tc>
      </w:tr>
    </w:tbl>
    <w:p w14:paraId="73767DA8" w14:textId="77777777" w:rsidR="004E54F1" w:rsidRPr="00AE7361" w:rsidRDefault="004E54F1" w:rsidP="00650B60">
      <w:pPr>
        <w:pStyle w:val="NoSpacing"/>
        <w:rPr>
          <w:lang w:val="cy-GB"/>
        </w:rPr>
      </w:pPr>
    </w:p>
    <w:sectPr w:rsidR="004E54F1" w:rsidRPr="00AE7361">
      <w:headerReference w:type="default" r:id="rId17"/>
      <w:footerReference w:type="defaul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C24997" w14:textId="77777777" w:rsidR="00062EF7" w:rsidRDefault="00062EF7" w:rsidP="00B21415">
      <w:pPr>
        <w:spacing w:after="0" w:line="240" w:lineRule="auto"/>
      </w:pPr>
      <w:r>
        <w:separator/>
      </w:r>
    </w:p>
  </w:endnote>
  <w:endnote w:type="continuationSeparator" w:id="0">
    <w:p w14:paraId="42B306A5" w14:textId="77777777" w:rsidR="00062EF7" w:rsidRDefault="00062EF7" w:rsidP="00B214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82995337"/>
      <w:docPartObj>
        <w:docPartGallery w:val="Page Numbers (Bottom of Page)"/>
        <w:docPartUnique/>
      </w:docPartObj>
    </w:sdtPr>
    <w:sdtEndPr>
      <w:rPr>
        <w:rFonts w:cs="Arial"/>
        <w:noProof/>
      </w:rPr>
    </w:sdtEndPr>
    <w:sdtContent>
      <w:p w14:paraId="44D35298" w14:textId="6799AFBB" w:rsidR="00BE78A8" w:rsidRPr="00C90F02" w:rsidRDefault="00BE78A8" w:rsidP="00C90F02">
        <w:pPr>
          <w:pStyle w:val="Footer"/>
          <w:jc w:val="center"/>
          <w:rPr>
            <w:rFonts w:cs="Arial"/>
          </w:rPr>
        </w:pPr>
        <w:r w:rsidRPr="00C90F02">
          <w:rPr>
            <w:rFonts w:cs="Arial"/>
          </w:rPr>
          <w:fldChar w:fldCharType="begin"/>
        </w:r>
        <w:r w:rsidRPr="00C90F02">
          <w:rPr>
            <w:rFonts w:cs="Arial"/>
          </w:rPr>
          <w:instrText xml:space="preserve"> PAGE   \* MERGEFORMAT </w:instrText>
        </w:r>
        <w:r w:rsidRPr="00C90F02">
          <w:rPr>
            <w:rFonts w:cs="Arial"/>
          </w:rPr>
          <w:fldChar w:fldCharType="separate"/>
        </w:r>
        <w:r w:rsidR="00F54F08">
          <w:rPr>
            <w:rFonts w:cs="Arial"/>
            <w:noProof/>
          </w:rPr>
          <w:t>4</w:t>
        </w:r>
        <w:r w:rsidRPr="00C90F02">
          <w:rPr>
            <w:rFonts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B9BEEA" w14:textId="77777777" w:rsidR="00062EF7" w:rsidRDefault="00062EF7" w:rsidP="00B21415">
      <w:pPr>
        <w:spacing w:after="0" w:line="240" w:lineRule="auto"/>
      </w:pPr>
      <w:r>
        <w:separator/>
      </w:r>
    </w:p>
  </w:footnote>
  <w:footnote w:type="continuationSeparator" w:id="0">
    <w:p w14:paraId="6CFA094B" w14:textId="77777777" w:rsidR="00062EF7" w:rsidRDefault="00062EF7" w:rsidP="00B214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29733" w14:textId="12AF5834" w:rsidR="009A09F1" w:rsidRPr="00C90F02" w:rsidRDefault="00650B60" w:rsidP="00D307BA">
    <w:pPr>
      <w:pStyle w:val="Header"/>
      <w:jc w:val="right"/>
      <w:rPr>
        <w:rFonts w:cs="Arial"/>
        <w:b/>
      </w:rPr>
    </w:pPr>
    <w:r w:rsidRPr="00650B60">
      <w:rPr>
        <w:rFonts w:cs="Arial"/>
        <w:noProof/>
        <w:szCs w:val="24"/>
        <w:lang w:eastAsia="en-GB"/>
      </w:rPr>
      <w:drawing>
        <wp:anchor distT="0" distB="0" distL="114300" distR="114300" simplePos="0" relativeHeight="251659264" behindDoc="1" locked="0" layoutInCell="1" allowOverlap="1" wp14:anchorId="0CDF5E76" wp14:editId="229E1E73">
          <wp:simplePos x="0" y="0"/>
          <wp:positionH relativeFrom="column">
            <wp:posOffset>-60385</wp:posOffset>
          </wp:positionH>
          <wp:positionV relativeFrom="paragraph">
            <wp:posOffset>-78273</wp:posOffset>
          </wp:positionV>
          <wp:extent cx="2178657" cy="42666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:\Logos and branding\HEFCW logos\HEFCW Logos - normal landscape versions\Colour landscape logo in all formats\hefcw logo rgb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78657" cy="4266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proofErr w:type="spellStart"/>
    <w:r w:rsidR="003B6C64" w:rsidRPr="00650B60">
      <w:rPr>
        <w:rFonts w:cs="Arial"/>
        <w:b/>
      </w:rPr>
      <w:t>Cylchlythyr</w:t>
    </w:r>
    <w:proofErr w:type="spellEnd"/>
    <w:r w:rsidR="003B6C64" w:rsidRPr="00650B60">
      <w:rPr>
        <w:rFonts w:cs="Arial"/>
        <w:b/>
      </w:rPr>
      <w:t xml:space="preserve"> CCAUC</w:t>
    </w:r>
    <w:r w:rsidR="00C90F02" w:rsidRPr="00650B60">
      <w:rPr>
        <w:rFonts w:cs="Arial"/>
        <w:b/>
      </w:rPr>
      <w:t xml:space="preserve"> </w:t>
    </w:r>
    <w:r w:rsidR="00416269" w:rsidRPr="00650B60">
      <w:rPr>
        <w:rFonts w:cs="Arial"/>
        <w:b/>
      </w:rPr>
      <w:t>W</w:t>
    </w:r>
    <w:r w:rsidRPr="00650B60">
      <w:rPr>
        <w:rFonts w:cs="Arial"/>
        <w:b/>
      </w:rPr>
      <w:t>23</w:t>
    </w:r>
    <w:r w:rsidR="00D307BA" w:rsidRPr="00650B60">
      <w:rPr>
        <w:rFonts w:cs="Arial"/>
        <w:b/>
      </w:rPr>
      <w:t>/</w:t>
    </w:r>
    <w:r w:rsidRPr="00650B60">
      <w:rPr>
        <w:rFonts w:cs="Arial"/>
        <w:b/>
      </w:rPr>
      <w:t>12</w:t>
    </w:r>
    <w:r w:rsidR="00D307BA" w:rsidRPr="00650B60">
      <w:rPr>
        <w:rFonts w:cs="Arial"/>
        <w:b/>
      </w:rPr>
      <w:t>HE</w:t>
    </w:r>
    <w:r w:rsidRPr="00650B60">
      <w:rPr>
        <w:rFonts w:cs="Arial"/>
        <w:b/>
      </w:rPr>
      <w:t xml:space="preserve">: </w:t>
    </w:r>
    <w:r w:rsidR="009A09F1" w:rsidRPr="00650B60">
      <w:rPr>
        <w:rFonts w:cs="Arial"/>
        <w:b/>
      </w:rPr>
      <w:t>A</w:t>
    </w:r>
    <w:r w:rsidR="003B6C64" w:rsidRPr="00650B60">
      <w:rPr>
        <w:rFonts w:cs="Arial"/>
        <w:b/>
      </w:rPr>
      <w:t>todiad</w:t>
    </w:r>
    <w:r w:rsidR="009A09F1" w:rsidRPr="00650B60">
      <w:rPr>
        <w:rFonts w:cs="Arial"/>
        <w:b/>
      </w:rPr>
      <w:t xml:space="preserve"> </w:t>
    </w:r>
    <w:r w:rsidR="00D307BA" w:rsidRPr="00650B60">
      <w:rPr>
        <w:rFonts w:cs="Arial"/>
        <w:b/>
      </w:rPr>
      <w:t>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C146F"/>
    <w:multiLevelType w:val="hybridMultilevel"/>
    <w:tmpl w:val="D146063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4C74838"/>
    <w:multiLevelType w:val="hybridMultilevel"/>
    <w:tmpl w:val="C4CA24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954A1D"/>
    <w:multiLevelType w:val="hybridMultilevel"/>
    <w:tmpl w:val="D2F204DC"/>
    <w:lvl w:ilvl="0" w:tplc="120001B4">
      <w:start w:val="1"/>
      <w:numFmt w:val="lowerRoman"/>
      <w:lvlText w:val="%1)"/>
      <w:lvlJc w:val="left"/>
      <w:pPr>
        <w:ind w:left="720" w:hanging="72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905605"/>
    <w:multiLevelType w:val="hybridMultilevel"/>
    <w:tmpl w:val="5CE07C00"/>
    <w:lvl w:ilvl="0" w:tplc="A324466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1AC0521"/>
    <w:multiLevelType w:val="hybridMultilevel"/>
    <w:tmpl w:val="D1AE7C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332F5A"/>
    <w:multiLevelType w:val="hybridMultilevel"/>
    <w:tmpl w:val="73829FE4"/>
    <w:lvl w:ilvl="0" w:tplc="9272B17C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92E7259"/>
    <w:multiLevelType w:val="hybridMultilevel"/>
    <w:tmpl w:val="3F8412E8"/>
    <w:lvl w:ilvl="0" w:tplc="E90636D0">
      <w:numFmt w:val="bullet"/>
      <w:lvlText w:val="•"/>
      <w:lvlJc w:val="left"/>
      <w:pPr>
        <w:ind w:left="827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31"/>
        <w:sz w:val="24"/>
        <w:szCs w:val="24"/>
        <w:lang w:val="en-US" w:eastAsia="en-US" w:bidi="ar-SA"/>
      </w:rPr>
    </w:lvl>
    <w:lvl w:ilvl="1" w:tplc="57B0880A">
      <w:numFmt w:val="bullet"/>
      <w:lvlText w:val="•"/>
      <w:lvlJc w:val="left"/>
      <w:pPr>
        <w:ind w:left="1638" w:hanging="360"/>
      </w:pPr>
      <w:rPr>
        <w:rFonts w:hint="default"/>
        <w:lang w:val="en-US" w:eastAsia="en-US" w:bidi="ar-SA"/>
      </w:rPr>
    </w:lvl>
    <w:lvl w:ilvl="2" w:tplc="8690ADCA">
      <w:numFmt w:val="bullet"/>
      <w:lvlText w:val="•"/>
      <w:lvlJc w:val="left"/>
      <w:pPr>
        <w:ind w:left="2457" w:hanging="360"/>
      </w:pPr>
      <w:rPr>
        <w:rFonts w:hint="default"/>
        <w:lang w:val="en-US" w:eastAsia="en-US" w:bidi="ar-SA"/>
      </w:rPr>
    </w:lvl>
    <w:lvl w:ilvl="3" w:tplc="B4E8C38C">
      <w:numFmt w:val="bullet"/>
      <w:lvlText w:val="•"/>
      <w:lvlJc w:val="left"/>
      <w:pPr>
        <w:ind w:left="3276" w:hanging="360"/>
      </w:pPr>
      <w:rPr>
        <w:rFonts w:hint="default"/>
        <w:lang w:val="en-US" w:eastAsia="en-US" w:bidi="ar-SA"/>
      </w:rPr>
    </w:lvl>
    <w:lvl w:ilvl="4" w:tplc="5C92A372">
      <w:numFmt w:val="bullet"/>
      <w:lvlText w:val="•"/>
      <w:lvlJc w:val="left"/>
      <w:pPr>
        <w:ind w:left="4094" w:hanging="360"/>
      </w:pPr>
      <w:rPr>
        <w:rFonts w:hint="default"/>
        <w:lang w:val="en-US" w:eastAsia="en-US" w:bidi="ar-SA"/>
      </w:rPr>
    </w:lvl>
    <w:lvl w:ilvl="5" w:tplc="D76CD3BC">
      <w:numFmt w:val="bullet"/>
      <w:lvlText w:val="•"/>
      <w:lvlJc w:val="left"/>
      <w:pPr>
        <w:ind w:left="4913" w:hanging="360"/>
      </w:pPr>
      <w:rPr>
        <w:rFonts w:hint="default"/>
        <w:lang w:val="en-US" w:eastAsia="en-US" w:bidi="ar-SA"/>
      </w:rPr>
    </w:lvl>
    <w:lvl w:ilvl="6" w:tplc="5F4A0DD6">
      <w:numFmt w:val="bullet"/>
      <w:lvlText w:val="•"/>
      <w:lvlJc w:val="left"/>
      <w:pPr>
        <w:ind w:left="5732" w:hanging="360"/>
      </w:pPr>
      <w:rPr>
        <w:rFonts w:hint="default"/>
        <w:lang w:val="en-US" w:eastAsia="en-US" w:bidi="ar-SA"/>
      </w:rPr>
    </w:lvl>
    <w:lvl w:ilvl="7" w:tplc="3118BE26">
      <w:numFmt w:val="bullet"/>
      <w:lvlText w:val="•"/>
      <w:lvlJc w:val="left"/>
      <w:pPr>
        <w:ind w:left="6550" w:hanging="360"/>
      </w:pPr>
      <w:rPr>
        <w:rFonts w:hint="default"/>
        <w:lang w:val="en-US" w:eastAsia="en-US" w:bidi="ar-SA"/>
      </w:rPr>
    </w:lvl>
    <w:lvl w:ilvl="8" w:tplc="2E9EC086">
      <w:numFmt w:val="bullet"/>
      <w:lvlText w:val="•"/>
      <w:lvlJc w:val="left"/>
      <w:pPr>
        <w:ind w:left="7369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2BC6130A"/>
    <w:multiLevelType w:val="hybridMultilevel"/>
    <w:tmpl w:val="3B4C2560"/>
    <w:lvl w:ilvl="0" w:tplc="6F2A1AC8">
      <w:start w:val="1"/>
      <w:numFmt w:val="decimal"/>
      <w:lvlText w:val="%1."/>
      <w:lvlJc w:val="left"/>
      <w:pPr>
        <w:ind w:left="827" w:hanging="360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D416F632">
      <w:numFmt w:val="bullet"/>
      <w:lvlText w:val="•"/>
      <w:lvlJc w:val="left"/>
      <w:pPr>
        <w:ind w:left="827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894E1EC0">
      <w:numFmt w:val="bullet"/>
      <w:lvlText w:val="•"/>
      <w:lvlJc w:val="left"/>
      <w:pPr>
        <w:ind w:left="2457" w:hanging="360"/>
      </w:pPr>
      <w:rPr>
        <w:rFonts w:hint="default"/>
        <w:lang w:val="en-US" w:eastAsia="en-US" w:bidi="ar-SA"/>
      </w:rPr>
    </w:lvl>
    <w:lvl w:ilvl="3" w:tplc="30C09D7E">
      <w:numFmt w:val="bullet"/>
      <w:lvlText w:val="•"/>
      <w:lvlJc w:val="left"/>
      <w:pPr>
        <w:ind w:left="3276" w:hanging="360"/>
      </w:pPr>
      <w:rPr>
        <w:rFonts w:hint="default"/>
        <w:lang w:val="en-US" w:eastAsia="en-US" w:bidi="ar-SA"/>
      </w:rPr>
    </w:lvl>
    <w:lvl w:ilvl="4" w:tplc="5DD29F18">
      <w:numFmt w:val="bullet"/>
      <w:lvlText w:val="•"/>
      <w:lvlJc w:val="left"/>
      <w:pPr>
        <w:ind w:left="4094" w:hanging="360"/>
      </w:pPr>
      <w:rPr>
        <w:rFonts w:hint="default"/>
        <w:lang w:val="en-US" w:eastAsia="en-US" w:bidi="ar-SA"/>
      </w:rPr>
    </w:lvl>
    <w:lvl w:ilvl="5" w:tplc="E69A33E8">
      <w:numFmt w:val="bullet"/>
      <w:lvlText w:val="•"/>
      <w:lvlJc w:val="left"/>
      <w:pPr>
        <w:ind w:left="4913" w:hanging="360"/>
      </w:pPr>
      <w:rPr>
        <w:rFonts w:hint="default"/>
        <w:lang w:val="en-US" w:eastAsia="en-US" w:bidi="ar-SA"/>
      </w:rPr>
    </w:lvl>
    <w:lvl w:ilvl="6" w:tplc="B4CC755C">
      <w:numFmt w:val="bullet"/>
      <w:lvlText w:val="•"/>
      <w:lvlJc w:val="left"/>
      <w:pPr>
        <w:ind w:left="5732" w:hanging="360"/>
      </w:pPr>
      <w:rPr>
        <w:rFonts w:hint="default"/>
        <w:lang w:val="en-US" w:eastAsia="en-US" w:bidi="ar-SA"/>
      </w:rPr>
    </w:lvl>
    <w:lvl w:ilvl="7" w:tplc="EF262E5E">
      <w:numFmt w:val="bullet"/>
      <w:lvlText w:val="•"/>
      <w:lvlJc w:val="left"/>
      <w:pPr>
        <w:ind w:left="6550" w:hanging="360"/>
      </w:pPr>
      <w:rPr>
        <w:rFonts w:hint="default"/>
        <w:lang w:val="en-US" w:eastAsia="en-US" w:bidi="ar-SA"/>
      </w:rPr>
    </w:lvl>
    <w:lvl w:ilvl="8" w:tplc="48F694AE">
      <w:numFmt w:val="bullet"/>
      <w:lvlText w:val="•"/>
      <w:lvlJc w:val="left"/>
      <w:pPr>
        <w:ind w:left="7369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34C8264F"/>
    <w:multiLevelType w:val="hybridMultilevel"/>
    <w:tmpl w:val="C8B68B26"/>
    <w:lvl w:ilvl="0" w:tplc="08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D6B68EC"/>
    <w:multiLevelType w:val="hybridMultilevel"/>
    <w:tmpl w:val="CFF2FC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C3502B"/>
    <w:multiLevelType w:val="hybridMultilevel"/>
    <w:tmpl w:val="357C63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1A59B4"/>
    <w:multiLevelType w:val="hybridMultilevel"/>
    <w:tmpl w:val="2E421C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BD06B1"/>
    <w:multiLevelType w:val="hybridMultilevel"/>
    <w:tmpl w:val="AE3CB1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AC5A70"/>
    <w:multiLevelType w:val="hybridMultilevel"/>
    <w:tmpl w:val="972E2D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556F28"/>
    <w:multiLevelType w:val="hybridMultilevel"/>
    <w:tmpl w:val="23B401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6032638">
    <w:abstractNumId w:val="0"/>
  </w:num>
  <w:num w:numId="2" w16cid:durableId="1489057198">
    <w:abstractNumId w:val="8"/>
  </w:num>
  <w:num w:numId="3" w16cid:durableId="1966041364">
    <w:abstractNumId w:val="3"/>
  </w:num>
  <w:num w:numId="4" w16cid:durableId="1335455054">
    <w:abstractNumId w:val="5"/>
  </w:num>
  <w:num w:numId="5" w16cid:durableId="591354378">
    <w:abstractNumId w:val="2"/>
  </w:num>
  <w:num w:numId="6" w16cid:durableId="1594849967">
    <w:abstractNumId w:val="7"/>
  </w:num>
  <w:num w:numId="7" w16cid:durableId="1070809310">
    <w:abstractNumId w:val="6"/>
  </w:num>
  <w:num w:numId="8" w16cid:durableId="1872914788">
    <w:abstractNumId w:val="13"/>
  </w:num>
  <w:num w:numId="9" w16cid:durableId="853686649">
    <w:abstractNumId w:val="4"/>
  </w:num>
  <w:num w:numId="10" w16cid:durableId="1085616394">
    <w:abstractNumId w:val="14"/>
  </w:num>
  <w:num w:numId="11" w16cid:durableId="640380113">
    <w:abstractNumId w:val="11"/>
  </w:num>
  <w:num w:numId="12" w16cid:durableId="1121219878">
    <w:abstractNumId w:val="1"/>
  </w:num>
  <w:num w:numId="13" w16cid:durableId="1481455877">
    <w:abstractNumId w:val="9"/>
  </w:num>
  <w:num w:numId="14" w16cid:durableId="493033358">
    <w:abstractNumId w:val="10"/>
  </w:num>
  <w:num w:numId="15" w16cid:durableId="173168685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2MzY1NDI0NDc3N7NU0lEKTi0uzszPAykwqwUAzGejrywAAAA="/>
  </w:docVars>
  <w:rsids>
    <w:rsidRoot w:val="007565E3"/>
    <w:rsid w:val="0001706D"/>
    <w:rsid w:val="00025151"/>
    <w:rsid w:val="000342EE"/>
    <w:rsid w:val="00050BAC"/>
    <w:rsid w:val="00062EF7"/>
    <w:rsid w:val="000704BE"/>
    <w:rsid w:val="00101353"/>
    <w:rsid w:val="001046A2"/>
    <w:rsid w:val="0010508F"/>
    <w:rsid w:val="00127C33"/>
    <w:rsid w:val="00133F1F"/>
    <w:rsid w:val="0016403A"/>
    <w:rsid w:val="00170C80"/>
    <w:rsid w:val="00171390"/>
    <w:rsid w:val="00171E27"/>
    <w:rsid w:val="00171E8F"/>
    <w:rsid w:val="00173944"/>
    <w:rsid w:val="001D4A4F"/>
    <w:rsid w:val="00221372"/>
    <w:rsid w:val="00227209"/>
    <w:rsid w:val="00240250"/>
    <w:rsid w:val="002472C9"/>
    <w:rsid w:val="00247AB4"/>
    <w:rsid w:val="00252A7B"/>
    <w:rsid w:val="00275448"/>
    <w:rsid w:val="00290F5E"/>
    <w:rsid w:val="002A07FB"/>
    <w:rsid w:val="002A3473"/>
    <w:rsid w:val="002B4E6A"/>
    <w:rsid w:val="002C42BF"/>
    <w:rsid w:val="002D24CA"/>
    <w:rsid w:val="002D69DA"/>
    <w:rsid w:val="002E6D5A"/>
    <w:rsid w:val="0030572E"/>
    <w:rsid w:val="00307844"/>
    <w:rsid w:val="00330DD3"/>
    <w:rsid w:val="00387D4B"/>
    <w:rsid w:val="003B6C64"/>
    <w:rsid w:val="003B7361"/>
    <w:rsid w:val="003D355E"/>
    <w:rsid w:val="003E6458"/>
    <w:rsid w:val="00416269"/>
    <w:rsid w:val="00450578"/>
    <w:rsid w:val="00457401"/>
    <w:rsid w:val="00461B3E"/>
    <w:rsid w:val="004806E8"/>
    <w:rsid w:val="004B23E8"/>
    <w:rsid w:val="004B2B56"/>
    <w:rsid w:val="004B58D1"/>
    <w:rsid w:val="004C2D92"/>
    <w:rsid w:val="004C7AF8"/>
    <w:rsid w:val="004E54F1"/>
    <w:rsid w:val="004F3570"/>
    <w:rsid w:val="00504C6A"/>
    <w:rsid w:val="00517678"/>
    <w:rsid w:val="0053764D"/>
    <w:rsid w:val="00556A67"/>
    <w:rsid w:val="00563308"/>
    <w:rsid w:val="005753C0"/>
    <w:rsid w:val="005830BC"/>
    <w:rsid w:val="00595E29"/>
    <w:rsid w:val="005C1EAA"/>
    <w:rsid w:val="005C6169"/>
    <w:rsid w:val="005E74D7"/>
    <w:rsid w:val="00617639"/>
    <w:rsid w:val="0063262D"/>
    <w:rsid w:val="00634A34"/>
    <w:rsid w:val="00635E6B"/>
    <w:rsid w:val="00647F86"/>
    <w:rsid w:val="00650B60"/>
    <w:rsid w:val="006518C2"/>
    <w:rsid w:val="00682C71"/>
    <w:rsid w:val="00682EEC"/>
    <w:rsid w:val="006C38F6"/>
    <w:rsid w:val="006C4BA5"/>
    <w:rsid w:val="006C5357"/>
    <w:rsid w:val="006E3A8D"/>
    <w:rsid w:val="006E5F31"/>
    <w:rsid w:val="00700748"/>
    <w:rsid w:val="007027F8"/>
    <w:rsid w:val="00704417"/>
    <w:rsid w:val="007115E0"/>
    <w:rsid w:val="00713645"/>
    <w:rsid w:val="00720743"/>
    <w:rsid w:val="00723588"/>
    <w:rsid w:val="00723FF0"/>
    <w:rsid w:val="00726EF1"/>
    <w:rsid w:val="0073396B"/>
    <w:rsid w:val="00741FA1"/>
    <w:rsid w:val="007565E3"/>
    <w:rsid w:val="007710CE"/>
    <w:rsid w:val="007A65D6"/>
    <w:rsid w:val="007E7B8A"/>
    <w:rsid w:val="00807DEF"/>
    <w:rsid w:val="00813DA7"/>
    <w:rsid w:val="00822289"/>
    <w:rsid w:val="00826353"/>
    <w:rsid w:val="008648E6"/>
    <w:rsid w:val="00881006"/>
    <w:rsid w:val="00891967"/>
    <w:rsid w:val="00894A94"/>
    <w:rsid w:val="0089623C"/>
    <w:rsid w:val="008A65A9"/>
    <w:rsid w:val="008D380D"/>
    <w:rsid w:val="008E18AC"/>
    <w:rsid w:val="009122B0"/>
    <w:rsid w:val="00912C22"/>
    <w:rsid w:val="00933FA9"/>
    <w:rsid w:val="00944E95"/>
    <w:rsid w:val="00952870"/>
    <w:rsid w:val="00952896"/>
    <w:rsid w:val="009531FA"/>
    <w:rsid w:val="00971EE0"/>
    <w:rsid w:val="009902AB"/>
    <w:rsid w:val="00993FC2"/>
    <w:rsid w:val="009A09F1"/>
    <w:rsid w:val="009A6066"/>
    <w:rsid w:val="009C4C88"/>
    <w:rsid w:val="009C5123"/>
    <w:rsid w:val="009D1302"/>
    <w:rsid w:val="009E3A37"/>
    <w:rsid w:val="00A25F7D"/>
    <w:rsid w:val="00A46728"/>
    <w:rsid w:val="00A55518"/>
    <w:rsid w:val="00AC29E0"/>
    <w:rsid w:val="00AC48E7"/>
    <w:rsid w:val="00AD5B85"/>
    <w:rsid w:val="00AE7361"/>
    <w:rsid w:val="00B140C0"/>
    <w:rsid w:val="00B21415"/>
    <w:rsid w:val="00B22CA5"/>
    <w:rsid w:val="00B24C95"/>
    <w:rsid w:val="00B33C92"/>
    <w:rsid w:val="00B34A18"/>
    <w:rsid w:val="00B441E6"/>
    <w:rsid w:val="00B4520D"/>
    <w:rsid w:val="00B47CEC"/>
    <w:rsid w:val="00B71D43"/>
    <w:rsid w:val="00B734A5"/>
    <w:rsid w:val="00B86AE7"/>
    <w:rsid w:val="00BA4F89"/>
    <w:rsid w:val="00BC5162"/>
    <w:rsid w:val="00BD6F65"/>
    <w:rsid w:val="00BE78A8"/>
    <w:rsid w:val="00C16884"/>
    <w:rsid w:val="00C2244B"/>
    <w:rsid w:val="00C259A7"/>
    <w:rsid w:val="00C36A30"/>
    <w:rsid w:val="00C438F7"/>
    <w:rsid w:val="00C90F02"/>
    <w:rsid w:val="00CA1D23"/>
    <w:rsid w:val="00CA5EB1"/>
    <w:rsid w:val="00CA658D"/>
    <w:rsid w:val="00CB2A26"/>
    <w:rsid w:val="00CC2303"/>
    <w:rsid w:val="00D009E2"/>
    <w:rsid w:val="00D03133"/>
    <w:rsid w:val="00D0787E"/>
    <w:rsid w:val="00D14C6D"/>
    <w:rsid w:val="00D2433C"/>
    <w:rsid w:val="00D276C1"/>
    <w:rsid w:val="00D307BA"/>
    <w:rsid w:val="00D62DEB"/>
    <w:rsid w:val="00D778F6"/>
    <w:rsid w:val="00DA0711"/>
    <w:rsid w:val="00DA4351"/>
    <w:rsid w:val="00DD7998"/>
    <w:rsid w:val="00DD79A6"/>
    <w:rsid w:val="00DF12F3"/>
    <w:rsid w:val="00DF4404"/>
    <w:rsid w:val="00DF7532"/>
    <w:rsid w:val="00E361AD"/>
    <w:rsid w:val="00E609C8"/>
    <w:rsid w:val="00E6394B"/>
    <w:rsid w:val="00E737DF"/>
    <w:rsid w:val="00E911CE"/>
    <w:rsid w:val="00EC7E41"/>
    <w:rsid w:val="00ED2C2F"/>
    <w:rsid w:val="00EF243F"/>
    <w:rsid w:val="00F07CF0"/>
    <w:rsid w:val="00F07DAB"/>
    <w:rsid w:val="00F44F7D"/>
    <w:rsid w:val="00F54F08"/>
    <w:rsid w:val="00F6208C"/>
    <w:rsid w:val="00F73BBB"/>
    <w:rsid w:val="00F837FB"/>
    <w:rsid w:val="00FA4C9C"/>
    <w:rsid w:val="00FB7DB7"/>
    <w:rsid w:val="00FC03A1"/>
    <w:rsid w:val="00FC65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434A058C"/>
  <w15:chartTrackingRefBased/>
  <w15:docId w15:val="{EDB0CD1D-BABB-47BD-A523-CED61BB141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0B60"/>
    <w:rPr>
      <w:rFonts w:ascii="Arial" w:hAnsi="Arial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565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565E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14C6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214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1415"/>
  </w:style>
  <w:style w:type="paragraph" w:styleId="Footer">
    <w:name w:val="footer"/>
    <w:basedOn w:val="Normal"/>
    <w:link w:val="FooterChar"/>
    <w:uiPriority w:val="99"/>
    <w:unhideWhenUsed/>
    <w:rsid w:val="00B214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1415"/>
  </w:style>
  <w:style w:type="paragraph" w:styleId="BalloonText">
    <w:name w:val="Balloon Text"/>
    <w:basedOn w:val="Normal"/>
    <w:link w:val="BalloonTextChar"/>
    <w:uiPriority w:val="99"/>
    <w:semiHidden/>
    <w:unhideWhenUsed/>
    <w:rsid w:val="002213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1372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86AE7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741F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41F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41F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1F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1FA1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00748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650B60"/>
    <w:pPr>
      <w:spacing w:after="0" w:line="240" w:lineRule="auto"/>
    </w:pPr>
    <w:rPr>
      <w:rFonts w:ascii="Arial" w:hAnsi="Arial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0342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.r.griffiths@swansea.ac.uk" TargetMode="External"/><Relationship Id="rId13" Type="http://schemas.openxmlformats.org/officeDocument/2006/relationships/hyperlink" Target="http://www.swansea.ac.uk/media/Swansea%20University%20Welsh%20Language%20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llyw.cymru/cymraeg-2050-cynllun-gweithredu-strategaeth-y-gymraeg-2019-i-2020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1.jpeg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uturegenerations.wales/cy/about-us/future-generations-act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futuregenerations.wales/cy/about-us/future-generations-act/" TargetMode="External"/><Relationship Id="rId10" Type="http://schemas.openxmlformats.org/officeDocument/2006/relationships/hyperlink" Target="https://www.hefcw.ac.uk/wp-content/uploads/2022/04/Research-and-Innovation-The-Vision-for-Wales-February-2022.pdf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hefcw.ac.uk/wp-content/uploads/2022/04/Research-and-Innovation-The-Vision-for-Wales-February-2022.pdf" TargetMode="External"/><Relationship Id="rId14" Type="http://schemas.openxmlformats.org/officeDocument/2006/relationships/hyperlink" Target="https://www.comisiynyddygymraeg.cymru/sefydliadau-cyhoeddus/hysbysiadau-cydymffurfio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E43A24D72F6482F97DFDD076659B3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30E090-3963-418A-82E3-ADC190738FA3}"/>
      </w:docPartPr>
      <w:docPartBody>
        <w:p w:rsidR="00D51940" w:rsidRDefault="00943AED" w:rsidP="00943AED">
          <w:pPr>
            <w:pStyle w:val="2E43A24D72F6482F97DFDD076659B30A"/>
          </w:pPr>
          <w:r w:rsidRPr="00943F72">
            <w:rPr>
              <w:rFonts w:ascii="Arial" w:hAnsi="Arial" w:cs="Arial"/>
              <w:color w:val="808080" w:themeColor="background1" w:themeShade="80"/>
              <w:lang w:val="cy-GB"/>
            </w:rPr>
            <w:t>Dewiswch e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34064"/>
    <w:rsid w:val="000D2D18"/>
    <w:rsid w:val="00362AD6"/>
    <w:rsid w:val="005D7981"/>
    <w:rsid w:val="00943AED"/>
    <w:rsid w:val="009B4AD9"/>
    <w:rsid w:val="00D34064"/>
    <w:rsid w:val="00D51940"/>
    <w:rsid w:val="00F60A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D7981"/>
    <w:rPr>
      <w:color w:val="808080"/>
    </w:rPr>
  </w:style>
  <w:style w:type="paragraph" w:customStyle="1" w:styleId="314873B4718D4C59BB78259E5615EC74">
    <w:name w:val="314873B4718D4C59BB78259E5615EC74"/>
    <w:rsid w:val="00943AED"/>
  </w:style>
  <w:style w:type="paragraph" w:customStyle="1" w:styleId="2E43A24D72F6482F97DFDD076659B30A">
    <w:name w:val="2E43A24D72F6482F97DFDD076659B30A"/>
    <w:rsid w:val="00943AED"/>
  </w:style>
  <w:style w:type="paragraph" w:customStyle="1" w:styleId="A8CC4A3E6DAE43C7A23DE4B4C4F3F83F">
    <w:name w:val="A8CC4A3E6DAE43C7A23DE4B4C4F3F83F"/>
    <w:rsid w:val="00943AE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CB966C-2D06-4401-9098-65FD7F2B2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3</Pages>
  <Words>4769</Words>
  <Characters>27187</Characters>
  <Application>Microsoft Office Word</Application>
  <DocSecurity>0</DocSecurity>
  <Lines>226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FCW</Company>
  <LinksUpToDate>false</LinksUpToDate>
  <CharactersWithSpaces>31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Morris</dc:creator>
  <cp:keywords/>
  <dc:description/>
  <cp:lastModifiedBy>Angela Black</cp:lastModifiedBy>
  <cp:revision>3</cp:revision>
  <cp:lastPrinted>2020-01-22T17:07:00Z</cp:lastPrinted>
  <dcterms:created xsi:type="dcterms:W3CDTF">2023-09-25T11:09:00Z</dcterms:created>
  <dcterms:modified xsi:type="dcterms:W3CDTF">2023-09-25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5728194fcd2b4358242e070726aff28269c0194de3ab7a16e0149d123e755ba</vt:lpwstr>
  </property>
</Properties>
</file>